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B47DA" w14:textId="77777777" w:rsidR="00A33262" w:rsidRDefault="00A33262" w:rsidP="0087405A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9496" w:type="dxa"/>
        <w:jc w:val="center"/>
        <w:tblLook w:val="04A0" w:firstRow="1" w:lastRow="0" w:firstColumn="1" w:lastColumn="0" w:noHBand="0" w:noVBand="1"/>
      </w:tblPr>
      <w:tblGrid>
        <w:gridCol w:w="2405"/>
        <w:gridCol w:w="7091"/>
      </w:tblGrid>
      <w:tr w:rsidR="00A33262" w14:paraId="11138FD7" w14:textId="77777777" w:rsidTr="0087405A">
        <w:trPr>
          <w:trHeight w:val="544"/>
          <w:jc w:val="center"/>
        </w:trPr>
        <w:tc>
          <w:tcPr>
            <w:tcW w:w="9496" w:type="dxa"/>
            <w:gridSpan w:val="2"/>
            <w:shd w:val="clear" w:color="auto" w:fill="1F3864" w:themeFill="accent1" w:themeFillShade="80"/>
            <w:vAlign w:val="center"/>
          </w:tcPr>
          <w:p w14:paraId="7F203163" w14:textId="371DDD3F" w:rsidR="00A33262" w:rsidRPr="005E44DA" w:rsidRDefault="0060372F" w:rsidP="0087405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Role Details</w:t>
            </w:r>
          </w:p>
        </w:tc>
      </w:tr>
      <w:tr w:rsidR="00A33262" w14:paraId="1ED79905" w14:textId="77777777" w:rsidTr="0087405A">
        <w:trPr>
          <w:trHeight w:val="576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681DBBC" w14:textId="77777777" w:rsidR="00A33262" w:rsidRPr="00AC741C" w:rsidRDefault="00A33262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Job Title:</w:t>
            </w:r>
          </w:p>
        </w:tc>
        <w:tc>
          <w:tcPr>
            <w:tcW w:w="7091" w:type="dxa"/>
            <w:vAlign w:val="center"/>
          </w:tcPr>
          <w:p w14:paraId="2ED790B7" w14:textId="7B589ABF" w:rsidR="00A33262" w:rsidRPr="00421CE2" w:rsidRDefault="00612BB8" w:rsidP="0087405A">
            <w:pPr>
              <w:spacing w:after="0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Carer</w:t>
            </w:r>
          </w:p>
        </w:tc>
      </w:tr>
      <w:tr w:rsidR="00A33262" w14:paraId="12248281" w14:textId="77777777" w:rsidTr="0087405A">
        <w:trPr>
          <w:trHeight w:val="544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501614CE" w14:textId="77777777" w:rsidR="00A33262" w:rsidRPr="00AC741C" w:rsidRDefault="00A33262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Reports to:</w:t>
            </w:r>
          </w:p>
        </w:tc>
        <w:tc>
          <w:tcPr>
            <w:tcW w:w="7091" w:type="dxa"/>
            <w:vAlign w:val="center"/>
          </w:tcPr>
          <w:p w14:paraId="7A290151" w14:textId="5F64B9F3" w:rsidR="00A33262" w:rsidRPr="00421CE2" w:rsidRDefault="00612BB8" w:rsidP="0087405A">
            <w:pPr>
              <w:spacing w:after="0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Senior Carer/Nurse</w:t>
            </w:r>
          </w:p>
        </w:tc>
      </w:tr>
      <w:tr w:rsidR="00A33262" w14:paraId="33D87E8E" w14:textId="77777777" w:rsidTr="00B46447">
        <w:trPr>
          <w:trHeight w:val="3291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DAF4EEE" w14:textId="77777777" w:rsidR="00A33262" w:rsidRPr="00AC741C" w:rsidRDefault="00A33262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Job Overview: (Note - In addition to these functions, employees are required to carry out such duties as may reasonably be required)</w:t>
            </w:r>
          </w:p>
        </w:tc>
        <w:tc>
          <w:tcPr>
            <w:tcW w:w="7091" w:type="dxa"/>
            <w:vAlign w:val="center"/>
          </w:tcPr>
          <w:p w14:paraId="20F996DD" w14:textId="77777777" w:rsidR="00612BB8" w:rsidRDefault="00612BB8" w:rsidP="00B46447">
            <w:pPr>
              <w:pStyle w:val="ListParagraph"/>
              <w:spacing w:after="0" w:line="276" w:lineRule="auto"/>
              <w:ind w:left="360"/>
              <w:rPr>
                <w:rFonts w:ascii="Arial" w:hAnsi="Arial" w:cs="Arial"/>
              </w:rPr>
            </w:pPr>
          </w:p>
          <w:p w14:paraId="742987BA" w14:textId="7F05EA47" w:rsidR="00612BB8" w:rsidRPr="00612BB8" w:rsidRDefault="00612BB8" w:rsidP="00B46447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To provide care in accordance with best practice and legislative requirements, reflecting policies and procedures and agreed standards under the direction of the Senior Carer/Nurse</w:t>
            </w:r>
          </w:p>
          <w:p w14:paraId="7848E812" w14:textId="2910C2DA" w:rsidR="00612BB8" w:rsidRPr="00612BB8" w:rsidRDefault="00612BB8" w:rsidP="00B46447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To support and enable </w:t>
            </w:r>
            <w:r w:rsidR="005661CA">
              <w:rPr>
                <w:rFonts w:ascii="Arial" w:hAnsi="Arial" w:cs="Arial"/>
              </w:rPr>
              <w:t>service users</w:t>
            </w:r>
            <w:r w:rsidRPr="00612BB8">
              <w:rPr>
                <w:rFonts w:ascii="Arial" w:hAnsi="Arial" w:cs="Arial"/>
              </w:rPr>
              <w:t xml:space="preserve"> to maintain skills and personal interests whil</w:t>
            </w:r>
            <w:r w:rsidR="0068745A">
              <w:rPr>
                <w:rFonts w:ascii="Arial" w:hAnsi="Arial" w:cs="Arial"/>
              </w:rPr>
              <w:t>e</w:t>
            </w:r>
            <w:r w:rsidRPr="00612BB8">
              <w:rPr>
                <w:rFonts w:ascii="Arial" w:hAnsi="Arial" w:cs="Arial"/>
              </w:rPr>
              <w:t xml:space="preserve"> delivering person-centred care unique to each individual</w:t>
            </w:r>
          </w:p>
          <w:p w14:paraId="3E509107" w14:textId="002EA1C1" w:rsidR="00235866" w:rsidRPr="00075A07" w:rsidRDefault="00612BB8" w:rsidP="00B46447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To maintain skills at a current level</w:t>
            </w:r>
            <w:r w:rsidR="003A0123">
              <w:rPr>
                <w:rFonts w:ascii="Arial" w:hAnsi="Arial" w:cs="Arial"/>
              </w:rPr>
              <w:t xml:space="preserve"> and</w:t>
            </w:r>
            <w:r w:rsidRPr="00612BB8">
              <w:rPr>
                <w:rFonts w:ascii="Arial" w:hAnsi="Arial" w:cs="Arial"/>
              </w:rPr>
              <w:t xml:space="preserve"> undertake such training and development as required</w:t>
            </w:r>
            <w:r w:rsidR="003A0123">
              <w:rPr>
                <w:rFonts w:ascii="Arial" w:hAnsi="Arial" w:cs="Arial"/>
              </w:rPr>
              <w:t>,</w:t>
            </w:r>
            <w:r w:rsidRPr="00612BB8">
              <w:rPr>
                <w:rFonts w:ascii="Arial" w:hAnsi="Arial" w:cs="Arial"/>
              </w:rPr>
              <w:t xml:space="preserve"> from time-to-time</w:t>
            </w:r>
            <w:r w:rsidR="003A0123">
              <w:rPr>
                <w:rFonts w:ascii="Arial" w:hAnsi="Arial" w:cs="Arial"/>
              </w:rPr>
              <w:t>,</w:t>
            </w:r>
            <w:r w:rsidRPr="00612BB8">
              <w:rPr>
                <w:rFonts w:ascii="Arial" w:hAnsi="Arial" w:cs="Arial"/>
              </w:rPr>
              <w:t xml:space="preserve"> to maintain and progress knowledge</w:t>
            </w:r>
          </w:p>
        </w:tc>
      </w:tr>
      <w:tr w:rsidR="00A33262" w14:paraId="09739426" w14:textId="77777777" w:rsidTr="00B87A1B">
        <w:trPr>
          <w:trHeight w:val="850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37BCC3B" w14:textId="77777777" w:rsidR="00A33262" w:rsidRPr="00AC741C" w:rsidRDefault="00A33262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Location:</w:t>
            </w:r>
          </w:p>
        </w:tc>
        <w:tc>
          <w:tcPr>
            <w:tcW w:w="7091" w:type="dxa"/>
            <w:vAlign w:val="center"/>
          </w:tcPr>
          <w:p w14:paraId="0F56A138" w14:textId="7C6F859D" w:rsidR="00A33262" w:rsidRPr="00421CE2" w:rsidRDefault="0005552D" w:rsidP="0087405A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ervice</w:t>
            </w:r>
            <w:r w:rsidR="003A0123">
              <w:rPr>
                <w:rFonts w:ascii="Arial" w:hAnsi="Arial" w:cs="Arial"/>
              </w:rPr>
              <w:t>’s</w:t>
            </w:r>
            <w:r>
              <w:rPr>
                <w:rFonts w:ascii="Arial" w:hAnsi="Arial" w:cs="Arial"/>
              </w:rPr>
              <w:t xml:space="preserve"> premises, but you may be required to work from other locations at the discretion of the company and with ap</w:t>
            </w:r>
            <w:r w:rsidR="004A1657">
              <w:rPr>
                <w:rFonts w:ascii="Arial" w:hAnsi="Arial" w:cs="Arial"/>
              </w:rPr>
              <w:t>propriate notice.</w:t>
            </w:r>
          </w:p>
        </w:tc>
      </w:tr>
      <w:tr w:rsidR="00A33262" w14:paraId="351A61E1" w14:textId="77777777" w:rsidTr="00B87A1B">
        <w:trPr>
          <w:trHeight w:val="850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2072F20" w14:textId="77777777" w:rsidR="00A33262" w:rsidRPr="00AC741C" w:rsidRDefault="00A33262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Working Hours:</w:t>
            </w:r>
          </w:p>
        </w:tc>
        <w:tc>
          <w:tcPr>
            <w:tcW w:w="7091" w:type="dxa"/>
            <w:vAlign w:val="center"/>
          </w:tcPr>
          <w:p w14:paraId="58A7B6BD" w14:textId="11E4CCBD" w:rsidR="00A33262" w:rsidRPr="00421CE2" w:rsidRDefault="00612BB8" w:rsidP="0087405A">
            <w:pPr>
              <w:spacing w:after="0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5 days over 7-day period, with varying shift patterns as agreed with the manager.</w:t>
            </w:r>
          </w:p>
        </w:tc>
      </w:tr>
    </w:tbl>
    <w:p w14:paraId="0D07A3FA" w14:textId="77777777" w:rsidR="001425AC" w:rsidRPr="00F04A3C" w:rsidRDefault="001425AC" w:rsidP="0087405A">
      <w:pPr>
        <w:spacing w:after="0" w:line="240" w:lineRule="auto"/>
        <w:rPr>
          <w:rFonts w:ascii="Roboto" w:hAnsi="Roboto" w:cs="Arial"/>
          <w:color w:val="003764"/>
        </w:rPr>
      </w:pPr>
    </w:p>
    <w:p w14:paraId="1AA1AABB" w14:textId="26B6D0F4" w:rsidR="00F04A3C" w:rsidRDefault="00F04A3C" w:rsidP="0087405A">
      <w:pPr>
        <w:spacing w:after="0" w:line="240" w:lineRule="auto"/>
        <w:jc w:val="center"/>
        <w:rPr>
          <w:rFonts w:ascii="Roboto" w:hAnsi="Roboto" w:cs="Arial"/>
          <w:color w:val="003764"/>
        </w:rPr>
      </w:pPr>
    </w:p>
    <w:tbl>
      <w:tblPr>
        <w:tblStyle w:val="TableGrid"/>
        <w:tblW w:w="9496" w:type="dxa"/>
        <w:jc w:val="center"/>
        <w:tblLook w:val="04A0" w:firstRow="1" w:lastRow="0" w:firstColumn="1" w:lastColumn="0" w:noHBand="0" w:noVBand="1"/>
      </w:tblPr>
      <w:tblGrid>
        <w:gridCol w:w="2405"/>
        <w:gridCol w:w="7091"/>
      </w:tblGrid>
      <w:tr w:rsidR="00001599" w14:paraId="6CB9E2FE" w14:textId="77777777" w:rsidTr="0087405A">
        <w:trPr>
          <w:trHeight w:val="544"/>
          <w:jc w:val="center"/>
        </w:trPr>
        <w:tc>
          <w:tcPr>
            <w:tcW w:w="9496" w:type="dxa"/>
            <w:gridSpan w:val="2"/>
            <w:shd w:val="clear" w:color="auto" w:fill="1F3864" w:themeFill="accent1" w:themeFillShade="80"/>
            <w:vAlign w:val="center"/>
          </w:tcPr>
          <w:p w14:paraId="27CC893E" w14:textId="77777777" w:rsidR="00001599" w:rsidRPr="005E44DA" w:rsidRDefault="00001599" w:rsidP="0087405A">
            <w:pPr>
              <w:spacing w:after="0"/>
              <w:jc w:val="center"/>
              <w:rPr>
                <w:sz w:val="24"/>
                <w:szCs w:val="24"/>
              </w:rPr>
            </w:pPr>
            <w:r w:rsidRPr="005E44DA"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Responsibilities and Duties of the Job</w:t>
            </w:r>
          </w:p>
        </w:tc>
      </w:tr>
      <w:tr w:rsidR="00001599" w14:paraId="24948783" w14:textId="77777777" w:rsidTr="0087405A">
        <w:trPr>
          <w:trHeight w:val="5102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2461173" w14:textId="23503FBC" w:rsidR="00001599" w:rsidRPr="00AC741C" w:rsidRDefault="00001599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Role</w:t>
            </w:r>
            <w:r w:rsidR="000412ED" w:rsidRPr="00AC741C">
              <w:rPr>
                <w:rFonts w:ascii="Arial" w:hAnsi="Arial" w:cs="Arial"/>
                <w:b/>
                <w:bCs/>
              </w:rPr>
              <w:t>-s</w:t>
            </w:r>
            <w:r w:rsidRPr="00AC741C">
              <w:rPr>
                <w:rFonts w:ascii="Arial" w:hAnsi="Arial" w:cs="Arial"/>
                <w:b/>
                <w:bCs/>
              </w:rPr>
              <w:t>pecific Duties:</w:t>
            </w:r>
          </w:p>
        </w:tc>
        <w:tc>
          <w:tcPr>
            <w:tcW w:w="7091" w:type="dxa"/>
            <w:vAlign w:val="center"/>
          </w:tcPr>
          <w:p w14:paraId="7AA2D3BC" w14:textId="306A8A56" w:rsidR="002B5C20" w:rsidRDefault="00001599" w:rsidP="0087405A">
            <w:pPr>
              <w:spacing w:after="0"/>
              <w:rPr>
                <w:rFonts w:ascii="Arial" w:hAnsi="Arial" w:cs="Arial"/>
              </w:rPr>
            </w:pPr>
            <w:r w:rsidRPr="0072757C">
              <w:rPr>
                <w:rFonts w:ascii="Arial" w:hAnsi="Arial" w:cs="Arial"/>
              </w:rPr>
              <w:t>The</w:t>
            </w:r>
            <w:r w:rsidR="0072757C" w:rsidRPr="0072757C">
              <w:rPr>
                <w:rFonts w:ascii="Arial" w:hAnsi="Arial" w:cs="Arial"/>
              </w:rPr>
              <w:t xml:space="preserve"> Carer’s</w:t>
            </w:r>
            <w:r w:rsidR="00581746">
              <w:rPr>
                <w:rFonts w:ascii="Arial" w:hAnsi="Arial" w:cs="Arial"/>
              </w:rPr>
              <w:t xml:space="preserve"> </w:t>
            </w:r>
            <w:r w:rsidRPr="0072757C">
              <w:rPr>
                <w:rFonts w:ascii="Arial" w:hAnsi="Arial" w:cs="Arial"/>
              </w:rPr>
              <w:t>responsibilities</w:t>
            </w:r>
            <w:r w:rsidRPr="00421CE2">
              <w:rPr>
                <w:rFonts w:ascii="Arial" w:hAnsi="Arial" w:cs="Arial"/>
              </w:rPr>
              <w:t xml:space="preserve"> include but are not limited to the following:</w:t>
            </w:r>
          </w:p>
          <w:p w14:paraId="14AA5ABB" w14:textId="77777777" w:rsidR="0087405A" w:rsidRDefault="0087405A" w:rsidP="0087405A">
            <w:pPr>
              <w:spacing w:after="0"/>
              <w:rPr>
                <w:rFonts w:ascii="Arial" w:hAnsi="Arial" w:cs="Arial"/>
              </w:rPr>
            </w:pPr>
          </w:p>
          <w:p w14:paraId="715A3B09" w14:textId="7F668DD7" w:rsidR="00612BB8" w:rsidRPr="00075A07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075A07">
              <w:rPr>
                <w:rFonts w:ascii="Arial" w:hAnsi="Arial" w:cs="Arial"/>
              </w:rPr>
              <w:t xml:space="preserve">Ensure </w:t>
            </w:r>
            <w:r w:rsidR="00075A07" w:rsidRPr="00075A07">
              <w:rPr>
                <w:rFonts w:ascii="Arial" w:hAnsi="Arial" w:cs="Arial"/>
              </w:rPr>
              <w:t xml:space="preserve">that </w:t>
            </w:r>
            <w:r w:rsidR="005661CA" w:rsidRPr="00075A07">
              <w:rPr>
                <w:rFonts w:ascii="Arial" w:hAnsi="Arial" w:cs="Arial"/>
              </w:rPr>
              <w:t>service users</w:t>
            </w:r>
            <w:r w:rsidRPr="00075A07">
              <w:rPr>
                <w:rFonts w:ascii="Arial" w:hAnsi="Arial" w:cs="Arial"/>
              </w:rPr>
              <w:t xml:space="preserve"> are at the heart of care delivery and their wishes and preferences </w:t>
            </w:r>
            <w:r w:rsidR="00075A07" w:rsidRPr="00075A07">
              <w:rPr>
                <w:rFonts w:ascii="Arial" w:hAnsi="Arial" w:cs="Arial"/>
              </w:rPr>
              <w:t xml:space="preserve">are taken into consideration to </w:t>
            </w:r>
            <w:r w:rsidRPr="00075A07">
              <w:rPr>
                <w:rFonts w:ascii="Arial" w:hAnsi="Arial" w:cs="Arial"/>
              </w:rPr>
              <w:t>enhance their wellbeing</w:t>
            </w:r>
          </w:p>
          <w:p w14:paraId="2D97CC38" w14:textId="77777777" w:rsidR="00612BB8" w:rsidRPr="00612BB8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To contribute to the efficient running of the service</w:t>
            </w:r>
          </w:p>
          <w:p w14:paraId="3382553D" w14:textId="6D869833" w:rsidR="00612BB8" w:rsidRPr="00612BB8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Support </w:t>
            </w:r>
            <w:r w:rsidR="00A20BF3">
              <w:rPr>
                <w:rFonts w:ascii="Arial" w:hAnsi="Arial" w:cs="Arial"/>
              </w:rPr>
              <w:t>service users</w:t>
            </w:r>
            <w:r w:rsidRPr="00612BB8">
              <w:rPr>
                <w:rFonts w:ascii="Arial" w:hAnsi="Arial" w:cs="Arial"/>
              </w:rPr>
              <w:t xml:space="preserve"> to maintain their relationships and connections with the local community </w:t>
            </w:r>
          </w:p>
          <w:p w14:paraId="2A0CD749" w14:textId="2E314916" w:rsidR="00612BB8" w:rsidRPr="00612BB8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Ensure </w:t>
            </w:r>
            <w:r w:rsidR="005661CA">
              <w:rPr>
                <w:rFonts w:ascii="Arial" w:hAnsi="Arial" w:cs="Arial"/>
              </w:rPr>
              <w:t>care plans</w:t>
            </w:r>
            <w:r w:rsidRPr="00612BB8">
              <w:rPr>
                <w:rFonts w:ascii="Arial" w:hAnsi="Arial" w:cs="Arial"/>
              </w:rPr>
              <w:t xml:space="preserve"> and other information about how to support </w:t>
            </w:r>
            <w:r w:rsidR="00DC6688">
              <w:rPr>
                <w:rFonts w:ascii="Arial" w:hAnsi="Arial" w:cs="Arial"/>
              </w:rPr>
              <w:t>service users</w:t>
            </w:r>
            <w:r w:rsidRPr="00612BB8">
              <w:rPr>
                <w:rFonts w:ascii="Arial" w:hAnsi="Arial" w:cs="Arial"/>
              </w:rPr>
              <w:t xml:space="preserve"> are followed</w:t>
            </w:r>
          </w:p>
          <w:p w14:paraId="49ABC1FE" w14:textId="67B4409F" w:rsidR="00612BB8" w:rsidRPr="00612BB8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Be responsible for informing the Senior Carer/Nurse of any changes in the needs of </w:t>
            </w:r>
            <w:r w:rsidR="00DC6688">
              <w:rPr>
                <w:rFonts w:ascii="Arial" w:hAnsi="Arial" w:cs="Arial"/>
              </w:rPr>
              <w:t>service users</w:t>
            </w:r>
          </w:p>
          <w:p w14:paraId="26C6681A" w14:textId="0473178E" w:rsidR="0087405A" w:rsidRPr="0087405A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Be responsible for promoting and safeguarding the welfare of those individuals they support</w:t>
            </w:r>
          </w:p>
        </w:tc>
      </w:tr>
    </w:tbl>
    <w:p w14:paraId="10073128" w14:textId="525BE23C" w:rsidR="00235866" w:rsidRDefault="00235866" w:rsidP="0087405A">
      <w:pPr>
        <w:spacing w:after="0"/>
      </w:pPr>
    </w:p>
    <w:p w14:paraId="486C712C" w14:textId="5349580B" w:rsidR="0087405A" w:rsidRDefault="0087405A"/>
    <w:p w14:paraId="6C7CB913" w14:textId="77777777" w:rsidR="00235866" w:rsidRDefault="00235866" w:rsidP="0087405A">
      <w:pPr>
        <w:spacing w:after="0"/>
      </w:pPr>
    </w:p>
    <w:tbl>
      <w:tblPr>
        <w:tblStyle w:val="TableGrid"/>
        <w:tblW w:w="9496" w:type="dxa"/>
        <w:jc w:val="center"/>
        <w:tblLook w:val="04A0" w:firstRow="1" w:lastRow="0" w:firstColumn="1" w:lastColumn="0" w:noHBand="0" w:noVBand="1"/>
      </w:tblPr>
      <w:tblGrid>
        <w:gridCol w:w="2405"/>
        <w:gridCol w:w="7091"/>
      </w:tblGrid>
      <w:tr w:rsidR="00001599" w14:paraId="6777261A" w14:textId="77777777" w:rsidTr="00075A07">
        <w:trPr>
          <w:trHeight w:val="2935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711F6CCD" w14:textId="5B662249" w:rsidR="00001599" w:rsidRPr="00AC741C" w:rsidRDefault="00235866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orking with Others:</w:t>
            </w:r>
          </w:p>
        </w:tc>
        <w:tc>
          <w:tcPr>
            <w:tcW w:w="7091" w:type="dxa"/>
            <w:vAlign w:val="center"/>
          </w:tcPr>
          <w:p w14:paraId="78CF4962" w14:textId="1602AA63" w:rsidR="00612BB8" w:rsidRPr="00612BB8" w:rsidRDefault="00612BB8" w:rsidP="0087405A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Develop effective working relationships with other employees within </w:t>
            </w:r>
            <w:r w:rsidR="00DC6688">
              <w:rPr>
                <w:rFonts w:ascii="Arial" w:hAnsi="Arial" w:cs="Arial"/>
              </w:rPr>
              <w:t>the service</w:t>
            </w:r>
          </w:p>
          <w:p w14:paraId="433F2FA3" w14:textId="50A57449" w:rsidR="00612BB8" w:rsidRPr="00612BB8" w:rsidRDefault="00612BB8" w:rsidP="0087405A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Work in cooperation with members of the multidisciplinary teams to maximise opportunities for </w:t>
            </w:r>
            <w:r w:rsidR="00DC6688">
              <w:rPr>
                <w:rFonts w:ascii="Arial" w:hAnsi="Arial" w:cs="Arial"/>
              </w:rPr>
              <w:t>service users</w:t>
            </w:r>
          </w:p>
          <w:p w14:paraId="741868BE" w14:textId="384507A8" w:rsidR="00001599" w:rsidRPr="00612BB8" w:rsidRDefault="00612BB8" w:rsidP="0087405A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If desired by the </w:t>
            </w:r>
            <w:r w:rsidR="00DC6688">
              <w:rPr>
                <w:rFonts w:ascii="Arial" w:hAnsi="Arial" w:cs="Arial"/>
              </w:rPr>
              <w:t>service user</w:t>
            </w:r>
            <w:r w:rsidRPr="00612BB8">
              <w:rPr>
                <w:rFonts w:ascii="Arial" w:hAnsi="Arial" w:cs="Arial"/>
              </w:rPr>
              <w:t>, maintain and develop relationships with</w:t>
            </w:r>
            <w:r w:rsidR="00B0447E">
              <w:rPr>
                <w:rFonts w:ascii="Arial" w:hAnsi="Arial" w:cs="Arial"/>
              </w:rPr>
              <w:t xml:space="preserve"> their</w:t>
            </w:r>
            <w:r w:rsidRPr="00612BB8">
              <w:rPr>
                <w:rFonts w:ascii="Arial" w:hAnsi="Arial" w:cs="Arial"/>
              </w:rPr>
              <w:t xml:space="preserve"> family, friends and other people important in their life</w:t>
            </w:r>
          </w:p>
        </w:tc>
      </w:tr>
      <w:tr w:rsidR="000412ED" w14:paraId="60391E41" w14:textId="77777777" w:rsidTr="00075A07">
        <w:tblPrEx>
          <w:jc w:val="left"/>
        </w:tblPrEx>
        <w:trPr>
          <w:trHeight w:val="3212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8A99390" w14:textId="0BA7B333" w:rsidR="000412ED" w:rsidRPr="00AC741C" w:rsidRDefault="000412ED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  <w:color w:val="003764"/>
              </w:rPr>
              <w:br w:type="page"/>
            </w:r>
            <w:r w:rsidR="00612BB8" w:rsidRPr="00612BB8">
              <w:rPr>
                <w:rFonts w:ascii="Arial" w:hAnsi="Arial" w:cs="Arial"/>
                <w:b/>
                <w:bCs/>
              </w:rPr>
              <w:t>Leading by Example:</w:t>
            </w:r>
          </w:p>
        </w:tc>
        <w:tc>
          <w:tcPr>
            <w:tcW w:w="7091" w:type="dxa"/>
            <w:vAlign w:val="center"/>
          </w:tcPr>
          <w:p w14:paraId="0B65C9B0" w14:textId="3580B07D" w:rsidR="000412ED" w:rsidRDefault="000412ED" w:rsidP="002D7AFE">
            <w:pPr>
              <w:spacing w:after="0"/>
              <w:rPr>
                <w:rFonts w:ascii="Arial" w:hAnsi="Arial" w:cs="Arial"/>
              </w:rPr>
            </w:pPr>
            <w:r w:rsidRPr="00421CE2">
              <w:rPr>
                <w:rFonts w:ascii="Arial" w:hAnsi="Arial" w:cs="Arial"/>
              </w:rPr>
              <w:t xml:space="preserve">Other duties and responsibilities to be undertaken may include any </w:t>
            </w:r>
            <w:r w:rsidR="00235866">
              <w:rPr>
                <w:rFonts w:ascii="Arial" w:hAnsi="Arial" w:cs="Arial"/>
              </w:rPr>
              <w:t>(</w:t>
            </w:r>
            <w:r w:rsidRPr="00421CE2">
              <w:rPr>
                <w:rFonts w:ascii="Arial" w:hAnsi="Arial" w:cs="Arial"/>
              </w:rPr>
              <w:t>or all</w:t>
            </w:r>
            <w:r w:rsidR="00235866">
              <w:rPr>
                <w:rFonts w:ascii="Arial" w:hAnsi="Arial" w:cs="Arial"/>
              </w:rPr>
              <w:t>)</w:t>
            </w:r>
            <w:r w:rsidRPr="00421CE2">
              <w:rPr>
                <w:rFonts w:ascii="Arial" w:hAnsi="Arial" w:cs="Arial"/>
              </w:rPr>
              <w:t xml:space="preserve"> of the items in the following list:</w:t>
            </w:r>
          </w:p>
          <w:p w14:paraId="4ADF9130" w14:textId="77777777" w:rsidR="00075A07" w:rsidRPr="00421CE2" w:rsidRDefault="00075A07" w:rsidP="002D7AFE">
            <w:pPr>
              <w:spacing w:after="0"/>
              <w:rPr>
                <w:rFonts w:ascii="Arial" w:hAnsi="Arial" w:cs="Arial"/>
              </w:rPr>
            </w:pPr>
          </w:p>
          <w:p w14:paraId="6B785561" w14:textId="77777777" w:rsidR="00612BB8" w:rsidRPr="00612BB8" w:rsidRDefault="00612BB8" w:rsidP="002D7AFE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Seek opportunities for personal and professional growth</w:t>
            </w:r>
          </w:p>
          <w:p w14:paraId="02704BB9" w14:textId="77777777" w:rsidR="00612BB8" w:rsidRPr="00612BB8" w:rsidRDefault="00612BB8" w:rsidP="002D7AFE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Be a role model for other carers and be an ambassador for the service</w:t>
            </w:r>
          </w:p>
          <w:p w14:paraId="71B8F919" w14:textId="6383394C" w:rsidR="00235866" w:rsidRPr="00612BB8" w:rsidRDefault="00612BB8" w:rsidP="002D7AFE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Be professional, polite and reasonable at all times</w:t>
            </w:r>
          </w:p>
        </w:tc>
      </w:tr>
      <w:tr w:rsidR="000412ED" w14:paraId="5F0198B0" w14:textId="77777777" w:rsidTr="00075A07">
        <w:tblPrEx>
          <w:jc w:val="left"/>
        </w:tblPrEx>
        <w:trPr>
          <w:trHeight w:val="490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0A4A8C4B" w14:textId="6C64868F" w:rsidR="000412ED" w:rsidRPr="00AC741C" w:rsidRDefault="000412ED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 xml:space="preserve">Personal </w:t>
            </w:r>
            <w:r w:rsidR="00235866">
              <w:rPr>
                <w:rFonts w:ascii="Arial" w:hAnsi="Arial" w:cs="Arial"/>
                <w:b/>
                <w:bCs/>
              </w:rPr>
              <w:t>and Professional Development</w:t>
            </w:r>
            <w:r w:rsidR="008241E3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7091" w:type="dxa"/>
            <w:vAlign w:val="center"/>
          </w:tcPr>
          <w:p w14:paraId="33BF35C6" w14:textId="5F87914A" w:rsidR="00612BB8" w:rsidRPr="00612BB8" w:rsidRDefault="00032923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ve a k</w:t>
            </w:r>
            <w:r w:rsidR="00612BB8" w:rsidRPr="00612BB8">
              <w:rPr>
                <w:rFonts w:ascii="Arial" w:hAnsi="Arial" w:cs="Arial"/>
              </w:rPr>
              <w:t>nowledge of, and work within, the Fundamental Standards</w:t>
            </w:r>
          </w:p>
          <w:p w14:paraId="497EB2FD" w14:textId="62ED0144" w:rsidR="00612BB8" w:rsidRPr="00612BB8" w:rsidRDefault="00612BB8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Understand the regulatory framework that governs the service, including the role of </w:t>
            </w:r>
            <w:r w:rsidR="00121DCF">
              <w:rPr>
                <w:rFonts w:ascii="Arial" w:hAnsi="Arial" w:cs="Arial"/>
              </w:rPr>
              <w:t xml:space="preserve">the </w:t>
            </w:r>
            <w:r w:rsidRPr="00612BB8">
              <w:rPr>
                <w:rFonts w:ascii="Arial" w:hAnsi="Arial" w:cs="Arial"/>
              </w:rPr>
              <w:t xml:space="preserve">CQC and </w:t>
            </w:r>
            <w:r w:rsidR="00121DCF">
              <w:rPr>
                <w:rFonts w:ascii="Arial" w:hAnsi="Arial" w:cs="Arial"/>
              </w:rPr>
              <w:t>its</w:t>
            </w:r>
            <w:r w:rsidRPr="00612BB8">
              <w:rPr>
                <w:rFonts w:ascii="Arial" w:hAnsi="Arial" w:cs="Arial"/>
              </w:rPr>
              <w:t xml:space="preserve"> requirements</w:t>
            </w:r>
          </w:p>
          <w:p w14:paraId="1CA56762" w14:textId="77777777" w:rsidR="00612BB8" w:rsidRPr="00612BB8" w:rsidRDefault="00612BB8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Commit to achieving the relevant qualifications commensurate with the role</w:t>
            </w:r>
          </w:p>
          <w:p w14:paraId="107BDB6B" w14:textId="77777777" w:rsidR="00612BB8" w:rsidRPr="00612BB8" w:rsidRDefault="00612BB8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Attend statutory training and any other training as directed by management</w:t>
            </w:r>
          </w:p>
          <w:p w14:paraId="7A9D4FEA" w14:textId="77777777" w:rsidR="00612BB8" w:rsidRPr="00612BB8" w:rsidRDefault="00612BB8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Understand and follow all policies and procedures relevant to the role </w:t>
            </w:r>
          </w:p>
          <w:p w14:paraId="08592588" w14:textId="5DB1DE3F" w:rsidR="00235866" w:rsidRPr="0087405A" w:rsidRDefault="00612BB8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Be open to learning opportunities</w:t>
            </w:r>
          </w:p>
        </w:tc>
      </w:tr>
    </w:tbl>
    <w:p w14:paraId="62940D60" w14:textId="241B9873" w:rsidR="00F04A3C" w:rsidRPr="00F04A3C" w:rsidRDefault="00F04A3C" w:rsidP="0087405A">
      <w:pPr>
        <w:spacing w:after="0"/>
        <w:rPr>
          <w:rFonts w:ascii="Roboto" w:hAnsi="Roboto" w:cs="Arial"/>
          <w:color w:val="003764"/>
        </w:rPr>
      </w:pPr>
    </w:p>
    <w:p w14:paraId="4811F78E" w14:textId="6268FD6C" w:rsidR="00CB3EBC" w:rsidRDefault="00CB3EBC" w:rsidP="0087405A">
      <w:pPr>
        <w:spacing w:after="0" w:line="240" w:lineRule="auto"/>
        <w:rPr>
          <w:rFonts w:ascii="Roboto" w:hAnsi="Roboto" w:cs="Arial"/>
          <w:color w:val="003764"/>
        </w:rPr>
      </w:pPr>
      <w:r>
        <w:rPr>
          <w:rFonts w:ascii="Roboto" w:hAnsi="Roboto" w:cs="Arial"/>
          <w:color w:val="003764"/>
        </w:rPr>
        <w:br w:type="page"/>
      </w:r>
    </w:p>
    <w:p w14:paraId="70CF1044" w14:textId="77777777" w:rsidR="00F04A3C" w:rsidRPr="00F04A3C" w:rsidRDefault="00F04A3C" w:rsidP="0087405A">
      <w:pPr>
        <w:spacing w:after="0" w:line="240" w:lineRule="auto"/>
        <w:rPr>
          <w:rFonts w:ascii="Roboto" w:hAnsi="Roboto" w:cs="Arial"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B5571" w14:paraId="75B34781" w14:textId="77777777" w:rsidTr="00B87A1B">
        <w:trPr>
          <w:trHeight w:val="397"/>
        </w:trPr>
        <w:tc>
          <w:tcPr>
            <w:tcW w:w="9010" w:type="dxa"/>
            <w:shd w:val="clear" w:color="auto" w:fill="1F3864" w:themeFill="accent1" w:themeFillShade="80"/>
            <w:vAlign w:val="center"/>
          </w:tcPr>
          <w:p w14:paraId="0F9F84B8" w14:textId="5A8F66E8" w:rsidR="000B5571" w:rsidRPr="005E44DA" w:rsidRDefault="00F04A3C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003764"/>
                <w:sz w:val="24"/>
                <w:szCs w:val="24"/>
              </w:rPr>
            </w:pPr>
            <w:bookmarkStart w:id="0" w:name="_Hlk80085849"/>
            <w:r w:rsidRPr="00F04A3C">
              <w:rPr>
                <w:rFonts w:ascii="Roboto" w:hAnsi="Roboto" w:cs="Arial"/>
                <w:color w:val="003764"/>
              </w:rPr>
              <w:br w:type="page"/>
            </w:r>
            <w:r w:rsidR="000B5571" w:rsidRPr="005E44DA"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Person Specification</w:t>
            </w:r>
          </w:p>
        </w:tc>
      </w:tr>
    </w:tbl>
    <w:bookmarkEnd w:id="0"/>
    <w:p w14:paraId="2A01A8F9" w14:textId="37F297F7" w:rsidR="00D44E00" w:rsidRDefault="00CB3EBC" w:rsidP="0087405A">
      <w:pPr>
        <w:pStyle w:val="Header"/>
        <w:spacing w:after="0"/>
        <w:jc w:val="center"/>
        <w:rPr>
          <w:rFonts w:ascii="Roboto" w:hAnsi="Roboto"/>
          <w:b/>
          <w:bCs/>
          <w:i/>
          <w:iCs/>
          <w:color w:val="003764"/>
        </w:rPr>
      </w:pPr>
      <w:r>
        <w:rPr>
          <w:rFonts w:ascii="Arial" w:hAnsi="Arial" w:cs="Arial"/>
          <w:b/>
          <w:bCs/>
          <w:i/>
          <w:iCs/>
          <w:color w:val="003764"/>
        </w:rPr>
        <w:t>*</w:t>
      </w:r>
      <w:r w:rsidR="00CC7602" w:rsidRPr="00D44E00">
        <w:rPr>
          <w:rFonts w:ascii="Arial" w:hAnsi="Arial" w:cs="Arial"/>
          <w:b/>
          <w:bCs/>
          <w:i/>
          <w:iCs/>
          <w:color w:val="003764"/>
        </w:rPr>
        <w:t>The selections for essential and desirable have been left intentionally blank for you to determine these</w:t>
      </w:r>
      <w:r w:rsidR="00CC7602" w:rsidRPr="00CC7602">
        <w:rPr>
          <w:rFonts w:ascii="Roboto" w:hAnsi="Roboto"/>
          <w:b/>
          <w:bCs/>
          <w:i/>
          <w:iCs/>
          <w:color w:val="003764"/>
        </w:rPr>
        <w:t>.</w:t>
      </w:r>
      <w:r>
        <w:rPr>
          <w:rFonts w:ascii="Roboto" w:hAnsi="Roboto"/>
          <w:b/>
          <w:bCs/>
          <w:i/>
          <w:iCs/>
          <w:color w:val="003764"/>
        </w:rPr>
        <w:t>*</w:t>
      </w:r>
    </w:p>
    <w:p w14:paraId="20A9984D" w14:textId="77777777" w:rsidR="00B87A1B" w:rsidRPr="00CC7602" w:rsidRDefault="00B87A1B" w:rsidP="0087405A">
      <w:pPr>
        <w:pStyle w:val="Header"/>
        <w:spacing w:after="0"/>
        <w:jc w:val="center"/>
        <w:rPr>
          <w:rFonts w:ascii="Roboto" w:hAnsi="Roboto"/>
          <w:b/>
          <w:bCs/>
          <w:i/>
          <w:i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417"/>
        <w:gridCol w:w="1502"/>
      </w:tblGrid>
      <w:tr w:rsidR="00BB4C91" w14:paraId="1BD8C951" w14:textId="77777777" w:rsidTr="00B87A1B">
        <w:trPr>
          <w:trHeight w:val="397"/>
        </w:trPr>
        <w:tc>
          <w:tcPr>
            <w:tcW w:w="6091" w:type="dxa"/>
            <w:shd w:val="clear" w:color="auto" w:fill="1F3864" w:themeFill="accent1" w:themeFillShade="80"/>
            <w:vAlign w:val="center"/>
          </w:tcPr>
          <w:p w14:paraId="55EC5CD9" w14:textId="4CFC4934" w:rsidR="00BB4C91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Specific Requirement for Qualifications</w:t>
            </w:r>
          </w:p>
        </w:tc>
        <w:tc>
          <w:tcPr>
            <w:tcW w:w="1417" w:type="dxa"/>
            <w:shd w:val="clear" w:color="auto" w:fill="1F3864" w:themeFill="accent1" w:themeFillShade="80"/>
            <w:vAlign w:val="center"/>
          </w:tcPr>
          <w:p w14:paraId="67B2D1F0" w14:textId="415373AC" w:rsidR="00BB4C91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502" w:type="dxa"/>
            <w:shd w:val="clear" w:color="auto" w:fill="1F3864" w:themeFill="accent1" w:themeFillShade="80"/>
            <w:vAlign w:val="center"/>
          </w:tcPr>
          <w:p w14:paraId="522CCD9C" w14:textId="10DF5A11" w:rsidR="00BB4C91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BB4C91" w14:paraId="0F2D6207" w14:textId="77777777" w:rsidTr="008241E3">
        <w:trPr>
          <w:trHeight w:val="454"/>
        </w:trPr>
        <w:tc>
          <w:tcPr>
            <w:tcW w:w="6091" w:type="dxa"/>
            <w:vAlign w:val="center"/>
          </w:tcPr>
          <w:p w14:paraId="66AFF4A0" w14:textId="5B705653" w:rsidR="00BB4C91" w:rsidRDefault="008241E3" w:rsidP="0087405A">
            <w:pPr>
              <w:spacing w:after="0"/>
              <w:rPr>
                <w:rFonts w:ascii="Roboto" w:hAnsi="Roboto" w:cs="Arial"/>
                <w:b/>
                <w:bCs/>
                <w:color w:val="003764"/>
              </w:rPr>
            </w:pPr>
            <w:r w:rsidRPr="008241E3">
              <w:rPr>
                <w:rFonts w:ascii="Arial" w:hAnsi="Arial" w:cs="Arial"/>
              </w:rPr>
              <w:t>Good English - written and verbal</w:t>
            </w:r>
          </w:p>
        </w:tc>
        <w:tc>
          <w:tcPr>
            <w:tcW w:w="1417" w:type="dxa"/>
            <w:vAlign w:val="center"/>
          </w:tcPr>
          <w:p w14:paraId="074893EB" w14:textId="77777777" w:rsidR="00BB4C91" w:rsidRPr="00B87A1B" w:rsidRDefault="00BB4C91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vAlign w:val="center"/>
          </w:tcPr>
          <w:p w14:paraId="065F402B" w14:textId="77777777" w:rsidR="00BB4C91" w:rsidRPr="00B87A1B" w:rsidRDefault="00BB4C91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FC4A0A" w14:paraId="24C3B42D" w14:textId="77777777" w:rsidTr="008241E3">
        <w:trPr>
          <w:trHeight w:val="454"/>
        </w:trPr>
        <w:tc>
          <w:tcPr>
            <w:tcW w:w="6091" w:type="dxa"/>
            <w:vAlign w:val="center"/>
          </w:tcPr>
          <w:p w14:paraId="1BA7DBBD" w14:textId="68EAEDDF" w:rsidR="00FC4A0A" w:rsidRPr="008241E3" w:rsidRDefault="00612BB8" w:rsidP="0087405A">
            <w:pPr>
              <w:spacing w:after="0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RQF qualifications in Social Care</w:t>
            </w:r>
          </w:p>
        </w:tc>
        <w:tc>
          <w:tcPr>
            <w:tcW w:w="1417" w:type="dxa"/>
            <w:vAlign w:val="center"/>
          </w:tcPr>
          <w:p w14:paraId="11A5A03A" w14:textId="77777777" w:rsidR="00FC4A0A" w:rsidRPr="00B87A1B" w:rsidRDefault="00FC4A0A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vAlign w:val="center"/>
          </w:tcPr>
          <w:p w14:paraId="1A009E40" w14:textId="77777777" w:rsidR="00FC4A0A" w:rsidRPr="00B87A1B" w:rsidRDefault="00FC4A0A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241E3" w14:paraId="4C0E2DF3" w14:textId="77777777" w:rsidTr="008241E3">
        <w:trPr>
          <w:trHeight w:val="454"/>
        </w:trPr>
        <w:tc>
          <w:tcPr>
            <w:tcW w:w="6091" w:type="dxa"/>
            <w:vAlign w:val="center"/>
          </w:tcPr>
          <w:p w14:paraId="34D249B3" w14:textId="56FE45E5" w:rsidR="008241E3" w:rsidRPr="00B87A1B" w:rsidRDefault="008241E3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02623624" w14:textId="77777777" w:rsidR="008241E3" w:rsidRPr="00B87A1B" w:rsidRDefault="008241E3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vAlign w:val="center"/>
          </w:tcPr>
          <w:p w14:paraId="0CC3BBF4" w14:textId="77777777" w:rsidR="008241E3" w:rsidRPr="00B87A1B" w:rsidRDefault="008241E3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241E3" w14:paraId="4F36B831" w14:textId="77777777" w:rsidTr="008241E3">
        <w:trPr>
          <w:trHeight w:val="454"/>
        </w:trPr>
        <w:tc>
          <w:tcPr>
            <w:tcW w:w="6091" w:type="dxa"/>
            <w:vAlign w:val="center"/>
          </w:tcPr>
          <w:p w14:paraId="6C99E96F" w14:textId="73CC33EF" w:rsidR="008241E3" w:rsidRPr="00B87A1B" w:rsidRDefault="008241E3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79D38EA" w14:textId="77777777" w:rsidR="008241E3" w:rsidRPr="00B87A1B" w:rsidRDefault="008241E3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vAlign w:val="center"/>
          </w:tcPr>
          <w:p w14:paraId="159D50F0" w14:textId="77777777" w:rsidR="008241E3" w:rsidRPr="00B87A1B" w:rsidRDefault="008241E3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49774F82" w14:textId="3EF4C02F" w:rsidR="00F04A3C" w:rsidRDefault="00F04A3C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417"/>
        <w:gridCol w:w="1502"/>
      </w:tblGrid>
      <w:tr w:rsidR="00EE7766" w14:paraId="7B280B46" w14:textId="77777777" w:rsidTr="00B87A1B">
        <w:trPr>
          <w:trHeight w:val="397"/>
        </w:trPr>
        <w:tc>
          <w:tcPr>
            <w:tcW w:w="6091" w:type="dxa"/>
            <w:shd w:val="clear" w:color="auto" w:fill="1F3864" w:themeFill="accent1" w:themeFillShade="80"/>
            <w:vAlign w:val="center"/>
          </w:tcPr>
          <w:p w14:paraId="44661F9A" w14:textId="514C7E35" w:rsidR="00EE7766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Specific Requirement for Skills</w:t>
            </w:r>
          </w:p>
        </w:tc>
        <w:tc>
          <w:tcPr>
            <w:tcW w:w="1417" w:type="dxa"/>
            <w:shd w:val="clear" w:color="auto" w:fill="1F3864" w:themeFill="accent1" w:themeFillShade="80"/>
            <w:vAlign w:val="center"/>
          </w:tcPr>
          <w:p w14:paraId="1CD74026" w14:textId="77777777" w:rsidR="00EE7766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502" w:type="dxa"/>
            <w:shd w:val="clear" w:color="auto" w:fill="1F3864" w:themeFill="accent1" w:themeFillShade="80"/>
            <w:vAlign w:val="center"/>
          </w:tcPr>
          <w:p w14:paraId="08C4A62F" w14:textId="77777777" w:rsidR="00EE7766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EE7766" w14:paraId="56CB656E" w14:textId="77777777" w:rsidTr="00B87A1B">
        <w:trPr>
          <w:cantSplit/>
          <w:trHeight w:val="454"/>
        </w:trPr>
        <w:tc>
          <w:tcPr>
            <w:tcW w:w="6091" w:type="dxa"/>
            <w:shd w:val="clear" w:color="auto" w:fill="F2F2F2" w:themeFill="background1" w:themeFillShade="F2"/>
            <w:vAlign w:val="center"/>
          </w:tcPr>
          <w:p w14:paraId="4A457118" w14:textId="27957AF1" w:rsidR="00EE7766" w:rsidRPr="002B5C20" w:rsidRDefault="00612BB8" w:rsidP="00B87A1B">
            <w:pPr>
              <w:spacing w:after="0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B602CC">
              <w:rPr>
                <w:rFonts w:ascii="Arial" w:hAnsi="Arial" w:cs="Arial"/>
                <w:b/>
                <w:bCs/>
                <w:color w:val="000000" w:themeColor="text1"/>
              </w:rPr>
              <w:t>Proficient Written Skill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65107883" w14:textId="77777777" w:rsidR="00EE7766" w:rsidRPr="00B87A1B" w:rsidRDefault="00EE7766" w:rsidP="00B87A1B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shd w:val="clear" w:color="auto" w:fill="F2F2F2" w:themeFill="background1" w:themeFillShade="F2"/>
            <w:vAlign w:val="center"/>
          </w:tcPr>
          <w:p w14:paraId="43EC2EC7" w14:textId="77777777" w:rsidR="00EE7766" w:rsidRPr="00B87A1B" w:rsidRDefault="00EE7766" w:rsidP="00B87A1B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73E57" w14:paraId="42806900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3D616488" w14:textId="2D0429F7" w:rsidR="00773E57" w:rsidRPr="008241E3" w:rsidRDefault="00612BB8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612BB8">
              <w:rPr>
                <w:rFonts w:ascii="Arial" w:hAnsi="Arial" w:cs="Arial"/>
                <w:color w:val="000000" w:themeColor="text1"/>
              </w:rPr>
              <w:t xml:space="preserve">Maintain all </w:t>
            </w:r>
            <w:r w:rsidR="00A20BF3">
              <w:rPr>
                <w:rFonts w:ascii="Arial" w:hAnsi="Arial" w:cs="Arial"/>
                <w:color w:val="000000" w:themeColor="text1"/>
              </w:rPr>
              <w:t>care plans</w:t>
            </w:r>
            <w:r w:rsidRPr="00612BB8">
              <w:rPr>
                <w:rFonts w:ascii="Arial" w:hAnsi="Arial" w:cs="Arial"/>
                <w:color w:val="000000" w:themeColor="text1"/>
              </w:rPr>
              <w:t xml:space="preserve">/care records in accordance with </w:t>
            </w:r>
            <w:r w:rsidR="00A20BF3">
              <w:rPr>
                <w:rFonts w:ascii="Arial" w:hAnsi="Arial" w:cs="Arial"/>
                <w:color w:val="000000" w:themeColor="text1"/>
              </w:rPr>
              <w:t>the service’s</w:t>
            </w:r>
            <w:r w:rsidRPr="00612BB8">
              <w:rPr>
                <w:rFonts w:ascii="Arial" w:hAnsi="Arial" w:cs="Arial"/>
                <w:color w:val="000000" w:themeColor="text1"/>
              </w:rPr>
              <w:t xml:space="preserve"> policy</w:t>
            </w:r>
          </w:p>
        </w:tc>
        <w:tc>
          <w:tcPr>
            <w:tcW w:w="1417" w:type="dxa"/>
            <w:vAlign w:val="center"/>
          </w:tcPr>
          <w:p w14:paraId="5C5A777E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15A6FE8F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773E57" w14:paraId="422F5B9A" w14:textId="77777777" w:rsidTr="00B87A1B">
        <w:trPr>
          <w:trHeight w:val="454"/>
        </w:trPr>
        <w:tc>
          <w:tcPr>
            <w:tcW w:w="6091" w:type="dxa"/>
            <w:shd w:val="clear" w:color="auto" w:fill="F2F2F2" w:themeFill="background1" w:themeFillShade="F2"/>
            <w:vAlign w:val="center"/>
          </w:tcPr>
          <w:p w14:paraId="7C17446F" w14:textId="4CA101AE" w:rsidR="00773E57" w:rsidRPr="00612BB8" w:rsidRDefault="00612BB8" w:rsidP="00B87A1B">
            <w:pPr>
              <w:spacing w:after="0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612BB8">
              <w:rPr>
                <w:rFonts w:ascii="Arial" w:hAnsi="Arial" w:cs="Arial"/>
                <w:b/>
                <w:bCs/>
                <w:color w:val="000000" w:themeColor="text1"/>
              </w:rPr>
              <w:t>Leadership Skill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23A93DF4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shd w:val="clear" w:color="auto" w:fill="F2F2F2" w:themeFill="background1" w:themeFillShade="F2"/>
            <w:vAlign w:val="center"/>
          </w:tcPr>
          <w:p w14:paraId="2EBA7536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5D28A3A7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75593699" w14:textId="5F3B9DF0" w:rsidR="00FC4A0A" w:rsidRPr="008241E3" w:rsidRDefault="00612BB8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612BB8">
              <w:rPr>
                <w:rFonts w:ascii="Arial" w:hAnsi="Arial" w:cs="Arial"/>
                <w:color w:val="000000" w:themeColor="text1"/>
              </w:rPr>
              <w:t>Ability to induct and orientate new employees to the job role and service</w:t>
            </w:r>
          </w:p>
        </w:tc>
        <w:tc>
          <w:tcPr>
            <w:tcW w:w="1417" w:type="dxa"/>
            <w:vAlign w:val="center"/>
          </w:tcPr>
          <w:p w14:paraId="7A908710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159A57D8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773E57" w14:paraId="75F9A674" w14:textId="77777777" w:rsidTr="00B87A1B">
        <w:trPr>
          <w:trHeight w:val="964"/>
        </w:trPr>
        <w:tc>
          <w:tcPr>
            <w:tcW w:w="6091" w:type="dxa"/>
            <w:vAlign w:val="center"/>
          </w:tcPr>
          <w:p w14:paraId="5B9D3BAC" w14:textId="04D85CD7" w:rsidR="00773E57" w:rsidRPr="008241E3" w:rsidRDefault="00612BB8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612BB8">
              <w:rPr>
                <w:rFonts w:ascii="Arial" w:hAnsi="Arial" w:cs="Arial"/>
                <w:color w:val="000000" w:themeColor="text1"/>
              </w:rPr>
              <w:t xml:space="preserve">Provide </w:t>
            </w:r>
            <w:r w:rsidR="00A20BF3">
              <w:rPr>
                <w:rFonts w:ascii="Arial" w:hAnsi="Arial" w:cs="Arial"/>
                <w:color w:val="000000" w:themeColor="text1"/>
              </w:rPr>
              <w:t>service users</w:t>
            </w:r>
            <w:r w:rsidRPr="00612BB8">
              <w:rPr>
                <w:rFonts w:ascii="Arial" w:hAnsi="Arial" w:cs="Arial"/>
                <w:color w:val="000000" w:themeColor="text1"/>
              </w:rPr>
              <w:t xml:space="preserve"> with support/assistance as they accomplish daily tasks, including bathing, eating, dressing, grooming and using the bathroom</w:t>
            </w:r>
          </w:p>
        </w:tc>
        <w:tc>
          <w:tcPr>
            <w:tcW w:w="1417" w:type="dxa"/>
            <w:vAlign w:val="center"/>
          </w:tcPr>
          <w:p w14:paraId="3A0720DB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E845690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773E57" w14:paraId="1C76EF28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0A9A6F47" w14:textId="08445501" w:rsidR="00773E57" w:rsidRPr="008241E3" w:rsidRDefault="00612BB8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612BB8">
              <w:rPr>
                <w:rFonts w:ascii="Arial" w:hAnsi="Arial" w:cs="Arial"/>
                <w:color w:val="000000" w:themeColor="text1"/>
              </w:rPr>
              <w:t xml:space="preserve">Communicate any problems, concerns or changes to </w:t>
            </w:r>
            <w:r w:rsidR="00A20BF3">
              <w:rPr>
                <w:rFonts w:ascii="Arial" w:hAnsi="Arial" w:cs="Arial"/>
                <w:color w:val="000000" w:themeColor="text1"/>
              </w:rPr>
              <w:t>service users’</w:t>
            </w:r>
            <w:r w:rsidRPr="00612BB8">
              <w:rPr>
                <w:rFonts w:ascii="Arial" w:hAnsi="Arial" w:cs="Arial"/>
                <w:color w:val="000000" w:themeColor="text1"/>
              </w:rPr>
              <w:t xml:space="preserve"> family members as needed</w:t>
            </w:r>
          </w:p>
        </w:tc>
        <w:tc>
          <w:tcPr>
            <w:tcW w:w="1417" w:type="dxa"/>
            <w:vAlign w:val="center"/>
          </w:tcPr>
          <w:p w14:paraId="61ABBCB3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14730AED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773E57" w14:paraId="22F6ED52" w14:textId="77777777" w:rsidTr="00B87A1B">
        <w:trPr>
          <w:trHeight w:val="454"/>
        </w:trPr>
        <w:tc>
          <w:tcPr>
            <w:tcW w:w="6091" w:type="dxa"/>
            <w:shd w:val="clear" w:color="auto" w:fill="F2F2F2" w:themeFill="background1" w:themeFillShade="F2"/>
            <w:vAlign w:val="center"/>
          </w:tcPr>
          <w:p w14:paraId="67B85EFA" w14:textId="14919C57" w:rsidR="00773E57" w:rsidRPr="00B602CC" w:rsidRDefault="00B602CC" w:rsidP="00B87A1B">
            <w:pPr>
              <w:spacing w:after="0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B602CC">
              <w:rPr>
                <w:rFonts w:ascii="Arial" w:hAnsi="Arial" w:cs="Arial"/>
                <w:b/>
                <w:bCs/>
                <w:color w:val="000000" w:themeColor="text1"/>
              </w:rPr>
              <w:t>Communication Skill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27209B27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shd w:val="clear" w:color="auto" w:fill="F2F2F2" w:themeFill="background1" w:themeFillShade="F2"/>
            <w:vAlign w:val="center"/>
          </w:tcPr>
          <w:p w14:paraId="28ECE416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1669B1" w14:paraId="5E56E12D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3AD04BBD" w14:textId="1283CB56" w:rsidR="001669B1" w:rsidRPr="008241E3" w:rsidRDefault="00B602CC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B602CC">
              <w:rPr>
                <w:rFonts w:ascii="Arial" w:hAnsi="Arial" w:cs="Arial"/>
                <w:color w:val="000000" w:themeColor="text1"/>
              </w:rPr>
              <w:t xml:space="preserve">Carers must build </w:t>
            </w:r>
            <w:r w:rsidR="00306733">
              <w:rPr>
                <w:rFonts w:ascii="Arial" w:hAnsi="Arial" w:cs="Arial"/>
                <w:color w:val="000000" w:themeColor="text1"/>
              </w:rPr>
              <w:t xml:space="preserve">a </w:t>
            </w:r>
            <w:r w:rsidRPr="00B602CC">
              <w:rPr>
                <w:rFonts w:ascii="Arial" w:hAnsi="Arial" w:cs="Arial"/>
                <w:color w:val="000000" w:themeColor="text1"/>
              </w:rPr>
              <w:t xml:space="preserve">rapport with </w:t>
            </w:r>
            <w:r w:rsidR="00A20BF3">
              <w:rPr>
                <w:rFonts w:ascii="Arial" w:hAnsi="Arial" w:cs="Arial"/>
                <w:color w:val="000000" w:themeColor="text1"/>
              </w:rPr>
              <w:t>service users</w:t>
            </w:r>
            <w:r w:rsidRPr="00B602CC">
              <w:rPr>
                <w:rFonts w:ascii="Arial" w:hAnsi="Arial" w:cs="Arial"/>
                <w:color w:val="000000" w:themeColor="text1"/>
              </w:rPr>
              <w:t xml:space="preserve"> by establishing personal connections and showing</w:t>
            </w:r>
            <w:r w:rsidR="00306733">
              <w:rPr>
                <w:rFonts w:ascii="Arial" w:hAnsi="Arial" w:cs="Arial"/>
                <w:color w:val="000000" w:themeColor="text1"/>
              </w:rPr>
              <w:t xml:space="preserve"> an</w:t>
            </w:r>
            <w:r w:rsidRPr="00B602CC">
              <w:rPr>
                <w:rFonts w:ascii="Arial" w:hAnsi="Arial" w:cs="Arial"/>
                <w:color w:val="000000" w:themeColor="text1"/>
              </w:rPr>
              <w:t xml:space="preserve"> interest in their lives</w:t>
            </w:r>
          </w:p>
        </w:tc>
        <w:tc>
          <w:tcPr>
            <w:tcW w:w="1417" w:type="dxa"/>
            <w:vAlign w:val="center"/>
          </w:tcPr>
          <w:p w14:paraId="63F6685A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7F0E3010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1669B1" w14:paraId="3C86ED7B" w14:textId="77777777" w:rsidTr="00B87A1B">
        <w:trPr>
          <w:trHeight w:val="709"/>
        </w:trPr>
        <w:tc>
          <w:tcPr>
            <w:tcW w:w="6091" w:type="dxa"/>
            <w:shd w:val="clear" w:color="auto" w:fill="auto"/>
            <w:vAlign w:val="center"/>
          </w:tcPr>
          <w:p w14:paraId="1371FE06" w14:textId="2CCBD537" w:rsidR="001669B1" w:rsidRPr="00B602CC" w:rsidRDefault="00B602CC" w:rsidP="00B87A1B">
            <w:pPr>
              <w:spacing w:after="0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B602CC">
              <w:rPr>
                <w:rFonts w:ascii="Arial" w:hAnsi="Arial" w:cs="Arial"/>
                <w:color w:val="000000" w:themeColor="text1"/>
              </w:rPr>
              <w:t xml:space="preserve">Carers must be able to communicate effectively with </w:t>
            </w:r>
            <w:r w:rsidR="00A20BF3">
              <w:rPr>
                <w:rFonts w:ascii="Arial" w:hAnsi="Arial" w:cs="Arial"/>
                <w:color w:val="000000" w:themeColor="text1"/>
              </w:rPr>
              <w:t>service users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72AD7A4" w14:textId="4684162C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shd w:val="clear" w:color="auto" w:fill="auto"/>
            <w:vAlign w:val="center"/>
          </w:tcPr>
          <w:p w14:paraId="619F6F8A" w14:textId="509D8855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669B1" w14:paraId="5183CF1B" w14:textId="77777777" w:rsidTr="00B87A1B">
        <w:trPr>
          <w:trHeight w:val="964"/>
        </w:trPr>
        <w:tc>
          <w:tcPr>
            <w:tcW w:w="6091" w:type="dxa"/>
            <w:vAlign w:val="center"/>
          </w:tcPr>
          <w:p w14:paraId="0374FE19" w14:textId="4E69FD8E" w:rsidR="001669B1" w:rsidRPr="008241E3" w:rsidRDefault="00B602CC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B602CC">
              <w:rPr>
                <w:rFonts w:ascii="Arial" w:hAnsi="Arial" w:cs="Arial"/>
                <w:color w:val="000000" w:themeColor="text1"/>
              </w:rPr>
              <w:t xml:space="preserve">Carers must have the communication skills to inform colleagues, management and professionals about the needs of </w:t>
            </w:r>
            <w:r w:rsidR="00A20BF3">
              <w:rPr>
                <w:rFonts w:ascii="Arial" w:hAnsi="Arial" w:cs="Arial"/>
                <w:color w:val="000000" w:themeColor="text1"/>
              </w:rPr>
              <w:t>service users</w:t>
            </w:r>
          </w:p>
        </w:tc>
        <w:tc>
          <w:tcPr>
            <w:tcW w:w="1417" w:type="dxa"/>
            <w:vAlign w:val="center"/>
          </w:tcPr>
          <w:p w14:paraId="3A44C020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7A8B6A8E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1669B1" w14:paraId="1E90AE38" w14:textId="77777777" w:rsidTr="00B87A1B">
        <w:trPr>
          <w:trHeight w:val="454"/>
        </w:trPr>
        <w:tc>
          <w:tcPr>
            <w:tcW w:w="6091" w:type="dxa"/>
            <w:shd w:val="clear" w:color="auto" w:fill="F2F2F2" w:themeFill="background1" w:themeFillShade="F2"/>
            <w:vAlign w:val="center"/>
          </w:tcPr>
          <w:p w14:paraId="48AD3306" w14:textId="7E52ED63" w:rsidR="001669B1" w:rsidRPr="00B602CC" w:rsidRDefault="00B602CC" w:rsidP="00B87A1B">
            <w:pPr>
              <w:spacing w:after="0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B602CC">
              <w:rPr>
                <w:rFonts w:ascii="Arial" w:hAnsi="Arial" w:cs="Arial"/>
                <w:b/>
                <w:bCs/>
                <w:color w:val="000000" w:themeColor="text1"/>
              </w:rPr>
              <w:t>Problem-</w:t>
            </w:r>
            <w:r w:rsidR="00FF55F5">
              <w:rPr>
                <w:rFonts w:ascii="Arial" w:hAnsi="Arial" w:cs="Arial"/>
                <w:b/>
                <w:bCs/>
                <w:color w:val="000000" w:themeColor="text1"/>
              </w:rPr>
              <w:t>s</w:t>
            </w:r>
            <w:r w:rsidRPr="00B602CC">
              <w:rPr>
                <w:rFonts w:ascii="Arial" w:hAnsi="Arial" w:cs="Arial"/>
                <w:b/>
                <w:bCs/>
                <w:color w:val="000000" w:themeColor="text1"/>
              </w:rPr>
              <w:t>olving Skill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378B3C74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shd w:val="clear" w:color="auto" w:fill="F2F2F2" w:themeFill="background1" w:themeFillShade="F2"/>
            <w:vAlign w:val="center"/>
          </w:tcPr>
          <w:p w14:paraId="739B0EB8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1669B1" w14:paraId="594C31F4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2F785A1C" w14:textId="3D4D271A" w:rsidR="001669B1" w:rsidRPr="008241E3" w:rsidRDefault="00B602CC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B602CC">
              <w:rPr>
                <w:rFonts w:ascii="Arial" w:hAnsi="Arial" w:cs="Arial"/>
                <w:color w:val="000000" w:themeColor="text1"/>
              </w:rPr>
              <w:t>Carers need to be able to adapt</w:t>
            </w:r>
            <w:r w:rsidR="00BF51E2">
              <w:rPr>
                <w:rFonts w:ascii="Arial" w:hAnsi="Arial" w:cs="Arial"/>
                <w:color w:val="000000" w:themeColor="text1"/>
              </w:rPr>
              <w:t xml:space="preserve"> to</w:t>
            </w:r>
            <w:r w:rsidRPr="00B602CC">
              <w:rPr>
                <w:rFonts w:ascii="Arial" w:hAnsi="Arial" w:cs="Arial"/>
                <w:color w:val="000000" w:themeColor="text1"/>
              </w:rPr>
              <w:t xml:space="preserve"> and address situations quickly</w:t>
            </w:r>
          </w:p>
        </w:tc>
        <w:tc>
          <w:tcPr>
            <w:tcW w:w="1417" w:type="dxa"/>
            <w:vAlign w:val="center"/>
          </w:tcPr>
          <w:p w14:paraId="3725ADC1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B8786D3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1669B1" w14:paraId="767170D8" w14:textId="77777777" w:rsidTr="00B87A1B">
        <w:trPr>
          <w:trHeight w:val="1134"/>
        </w:trPr>
        <w:tc>
          <w:tcPr>
            <w:tcW w:w="6091" w:type="dxa"/>
            <w:vAlign w:val="center"/>
          </w:tcPr>
          <w:p w14:paraId="7FDD2505" w14:textId="38DA7C98" w:rsidR="001669B1" w:rsidRPr="008241E3" w:rsidRDefault="00B602CC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B602CC">
              <w:rPr>
                <w:rFonts w:ascii="Arial" w:hAnsi="Arial" w:cs="Arial"/>
                <w:color w:val="000000" w:themeColor="text1"/>
              </w:rPr>
              <w:t>Plan, develop, implement and assess approaches to promote health and wellbeing, whilst recognising and reporting situations where there might be a need for protection</w:t>
            </w:r>
          </w:p>
        </w:tc>
        <w:tc>
          <w:tcPr>
            <w:tcW w:w="1417" w:type="dxa"/>
            <w:vAlign w:val="center"/>
          </w:tcPr>
          <w:p w14:paraId="61E21C56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A660242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769859F0" w14:textId="4DBF481E" w:rsidR="003914F9" w:rsidRDefault="003914F9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417"/>
        <w:gridCol w:w="1502"/>
      </w:tblGrid>
      <w:tr w:rsidR="00FC4A0A" w14:paraId="5755463D" w14:textId="77777777" w:rsidTr="00B87A1B">
        <w:trPr>
          <w:trHeight w:val="397"/>
        </w:trPr>
        <w:tc>
          <w:tcPr>
            <w:tcW w:w="6091" w:type="dxa"/>
            <w:shd w:val="clear" w:color="auto" w:fill="1F3864" w:themeFill="accent1" w:themeFillShade="80"/>
            <w:vAlign w:val="center"/>
          </w:tcPr>
          <w:p w14:paraId="0A8F2E59" w14:textId="0748B852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Specific Requirement for Skills</w:t>
            </w:r>
          </w:p>
        </w:tc>
        <w:tc>
          <w:tcPr>
            <w:tcW w:w="1417" w:type="dxa"/>
            <w:shd w:val="clear" w:color="auto" w:fill="1F3864" w:themeFill="accent1" w:themeFillShade="80"/>
            <w:vAlign w:val="center"/>
          </w:tcPr>
          <w:p w14:paraId="31F1B445" w14:textId="77777777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502" w:type="dxa"/>
            <w:shd w:val="clear" w:color="auto" w:fill="1F3864" w:themeFill="accent1" w:themeFillShade="80"/>
            <w:vAlign w:val="center"/>
          </w:tcPr>
          <w:p w14:paraId="209D8DCA" w14:textId="77777777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FC4A0A" w14:paraId="08593BA0" w14:textId="77777777" w:rsidTr="00B87A1B">
        <w:trPr>
          <w:trHeight w:val="454"/>
        </w:trPr>
        <w:tc>
          <w:tcPr>
            <w:tcW w:w="6091" w:type="dxa"/>
            <w:shd w:val="clear" w:color="auto" w:fill="F2F2F2" w:themeFill="background1" w:themeFillShade="F2"/>
            <w:vAlign w:val="center"/>
          </w:tcPr>
          <w:p w14:paraId="7D74736A" w14:textId="56A63ED5" w:rsidR="00FC4A0A" w:rsidRPr="00B602CC" w:rsidRDefault="00FC4A0A" w:rsidP="00B87A1B">
            <w:pPr>
              <w:spacing w:after="0"/>
              <w:rPr>
                <w:rFonts w:ascii="Roboto" w:hAnsi="Roboto" w:cs="Arial"/>
                <w:b/>
                <w:bCs/>
                <w:color w:val="003764"/>
              </w:rPr>
            </w:pPr>
            <w:r w:rsidRPr="00B602CC">
              <w:rPr>
                <w:rFonts w:ascii="Arial" w:hAnsi="Arial" w:cs="Arial"/>
                <w:b/>
                <w:bCs/>
              </w:rPr>
              <w:t>Disposition/Personal Attribute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777CA0DE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</w:rPr>
            </w:pPr>
          </w:p>
        </w:tc>
        <w:tc>
          <w:tcPr>
            <w:tcW w:w="1502" w:type="dxa"/>
            <w:shd w:val="clear" w:color="auto" w:fill="F2F2F2" w:themeFill="background1" w:themeFillShade="F2"/>
            <w:vAlign w:val="center"/>
          </w:tcPr>
          <w:p w14:paraId="03344C21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</w:rPr>
            </w:pPr>
          </w:p>
        </w:tc>
      </w:tr>
      <w:tr w:rsidR="00FC4A0A" w14:paraId="69B2CF34" w14:textId="77777777" w:rsidTr="00B87A1B">
        <w:trPr>
          <w:trHeight w:val="454"/>
        </w:trPr>
        <w:tc>
          <w:tcPr>
            <w:tcW w:w="6091" w:type="dxa"/>
            <w:vAlign w:val="bottom"/>
          </w:tcPr>
          <w:p w14:paraId="46ADC0BA" w14:textId="77777777" w:rsidR="00FC4A0A" w:rsidRPr="00B87A1B" w:rsidRDefault="00FC4A0A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12C7797D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  <w:tc>
          <w:tcPr>
            <w:tcW w:w="1502" w:type="dxa"/>
            <w:vAlign w:val="center"/>
          </w:tcPr>
          <w:p w14:paraId="098C62B1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</w:tr>
      <w:tr w:rsidR="00FC4A0A" w14:paraId="180611A0" w14:textId="77777777" w:rsidTr="00B87A1B">
        <w:trPr>
          <w:trHeight w:val="454"/>
        </w:trPr>
        <w:tc>
          <w:tcPr>
            <w:tcW w:w="6091" w:type="dxa"/>
            <w:vAlign w:val="bottom"/>
          </w:tcPr>
          <w:p w14:paraId="4E94F3BA" w14:textId="77777777" w:rsidR="00FC4A0A" w:rsidRPr="00B87A1B" w:rsidRDefault="00FC4A0A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435716D0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  <w:tc>
          <w:tcPr>
            <w:tcW w:w="1502" w:type="dxa"/>
            <w:vAlign w:val="center"/>
          </w:tcPr>
          <w:p w14:paraId="7F130725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</w:tr>
      <w:tr w:rsidR="00FC4A0A" w14:paraId="1370D0C3" w14:textId="77777777" w:rsidTr="00B87A1B">
        <w:trPr>
          <w:trHeight w:val="454"/>
        </w:trPr>
        <w:tc>
          <w:tcPr>
            <w:tcW w:w="6091" w:type="dxa"/>
            <w:vAlign w:val="bottom"/>
          </w:tcPr>
          <w:p w14:paraId="3BDEF247" w14:textId="77777777" w:rsidR="00FC4A0A" w:rsidRPr="00B87A1B" w:rsidRDefault="00FC4A0A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73016EBF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  <w:tc>
          <w:tcPr>
            <w:tcW w:w="1502" w:type="dxa"/>
            <w:vAlign w:val="center"/>
          </w:tcPr>
          <w:p w14:paraId="1902973D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</w:tr>
      <w:tr w:rsidR="00FC4A0A" w14:paraId="0B054D46" w14:textId="77777777" w:rsidTr="00B87A1B">
        <w:trPr>
          <w:trHeight w:val="454"/>
        </w:trPr>
        <w:tc>
          <w:tcPr>
            <w:tcW w:w="6091" w:type="dxa"/>
            <w:vAlign w:val="bottom"/>
          </w:tcPr>
          <w:p w14:paraId="2DA7ED42" w14:textId="77777777" w:rsidR="00FC4A0A" w:rsidRPr="00B87A1B" w:rsidRDefault="00FC4A0A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1E45DA0A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  <w:tc>
          <w:tcPr>
            <w:tcW w:w="1502" w:type="dxa"/>
            <w:vAlign w:val="center"/>
          </w:tcPr>
          <w:p w14:paraId="78CA7C09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</w:tr>
    </w:tbl>
    <w:p w14:paraId="3E3E9186" w14:textId="1C59539F" w:rsidR="003914F9" w:rsidRDefault="003914F9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417"/>
        <w:gridCol w:w="1502"/>
      </w:tblGrid>
      <w:tr w:rsidR="00FC4A0A" w14:paraId="55A11146" w14:textId="77777777" w:rsidTr="00B87A1B">
        <w:trPr>
          <w:trHeight w:val="397"/>
        </w:trPr>
        <w:tc>
          <w:tcPr>
            <w:tcW w:w="6091" w:type="dxa"/>
            <w:shd w:val="clear" w:color="auto" w:fill="1F3864" w:themeFill="accent1" w:themeFillShade="80"/>
            <w:vAlign w:val="center"/>
          </w:tcPr>
          <w:p w14:paraId="04864F12" w14:textId="6474F9F0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Specific Requirement for Previous Experience</w:t>
            </w:r>
          </w:p>
        </w:tc>
        <w:tc>
          <w:tcPr>
            <w:tcW w:w="1417" w:type="dxa"/>
            <w:shd w:val="clear" w:color="auto" w:fill="1F3864" w:themeFill="accent1" w:themeFillShade="80"/>
            <w:vAlign w:val="center"/>
          </w:tcPr>
          <w:p w14:paraId="2F940C81" w14:textId="77777777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502" w:type="dxa"/>
            <w:shd w:val="clear" w:color="auto" w:fill="1F3864" w:themeFill="accent1" w:themeFillShade="80"/>
            <w:vAlign w:val="center"/>
          </w:tcPr>
          <w:p w14:paraId="5DB075B9" w14:textId="77777777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FC4A0A" w14:paraId="0A275FD8" w14:textId="77777777" w:rsidTr="00B87A1B">
        <w:trPr>
          <w:trHeight w:val="567"/>
        </w:trPr>
        <w:tc>
          <w:tcPr>
            <w:tcW w:w="6091" w:type="dxa"/>
            <w:vAlign w:val="center"/>
          </w:tcPr>
          <w:p w14:paraId="1F2086D2" w14:textId="370EFDD6" w:rsidR="00FC4A0A" w:rsidRPr="00B602CC" w:rsidRDefault="00B602CC" w:rsidP="00B87A1B">
            <w:pPr>
              <w:spacing w:after="0"/>
              <w:rPr>
                <w:rFonts w:ascii="Arial" w:hAnsi="Arial" w:cs="Arial"/>
              </w:rPr>
            </w:pPr>
            <w:r w:rsidRPr="00B602CC">
              <w:rPr>
                <w:rFonts w:ascii="Arial" w:hAnsi="Arial" w:cs="Arial"/>
              </w:rPr>
              <w:t>Previous experience of working in</w:t>
            </w:r>
            <w:r w:rsidR="00B32F59">
              <w:rPr>
                <w:rFonts w:ascii="Arial" w:hAnsi="Arial" w:cs="Arial"/>
              </w:rPr>
              <w:t xml:space="preserve"> a</w:t>
            </w:r>
            <w:r w:rsidRPr="00B602CC">
              <w:rPr>
                <w:rFonts w:ascii="Arial" w:hAnsi="Arial" w:cs="Arial"/>
              </w:rPr>
              <w:t xml:space="preserve"> similar environment</w:t>
            </w:r>
          </w:p>
        </w:tc>
        <w:tc>
          <w:tcPr>
            <w:tcW w:w="1417" w:type="dxa"/>
            <w:vAlign w:val="center"/>
          </w:tcPr>
          <w:p w14:paraId="3DE0D857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75D86854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144E6669" w14:textId="77777777" w:rsidTr="00B87A1B">
        <w:trPr>
          <w:trHeight w:val="567"/>
        </w:trPr>
        <w:tc>
          <w:tcPr>
            <w:tcW w:w="6091" w:type="dxa"/>
            <w:vAlign w:val="center"/>
          </w:tcPr>
          <w:p w14:paraId="08950458" w14:textId="32A51828" w:rsidR="00FC4A0A" w:rsidRPr="00B602CC" w:rsidRDefault="00B602CC" w:rsidP="00B87A1B">
            <w:pPr>
              <w:spacing w:after="0"/>
              <w:rPr>
                <w:rFonts w:ascii="Arial" w:hAnsi="Arial" w:cs="Arial"/>
              </w:rPr>
            </w:pPr>
            <w:r w:rsidRPr="00B602CC">
              <w:rPr>
                <w:rFonts w:ascii="Arial" w:hAnsi="Arial" w:cs="Arial"/>
              </w:rPr>
              <w:t>Previous experience of working in</w:t>
            </w:r>
            <w:r w:rsidR="00B32F59">
              <w:rPr>
                <w:rFonts w:ascii="Arial" w:hAnsi="Arial" w:cs="Arial"/>
              </w:rPr>
              <w:t xml:space="preserve"> a</w:t>
            </w:r>
            <w:r w:rsidRPr="00B602CC">
              <w:rPr>
                <w:rFonts w:ascii="Arial" w:hAnsi="Arial" w:cs="Arial"/>
              </w:rPr>
              <w:t xml:space="preserve"> similar role</w:t>
            </w:r>
          </w:p>
        </w:tc>
        <w:tc>
          <w:tcPr>
            <w:tcW w:w="1417" w:type="dxa"/>
            <w:vAlign w:val="center"/>
          </w:tcPr>
          <w:p w14:paraId="57D44A68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06375898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7EB9BC9D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64BB9780" w14:textId="5B0B36AA" w:rsidR="00FC4A0A" w:rsidRPr="00B602CC" w:rsidRDefault="00B602CC" w:rsidP="00B87A1B">
            <w:pPr>
              <w:spacing w:after="0"/>
              <w:rPr>
                <w:rFonts w:ascii="Arial" w:hAnsi="Arial" w:cs="Arial"/>
              </w:rPr>
            </w:pPr>
            <w:r w:rsidRPr="00B602CC">
              <w:rPr>
                <w:rFonts w:ascii="Arial" w:hAnsi="Arial" w:cs="Arial"/>
              </w:rPr>
              <w:t xml:space="preserve">Experience of working with </w:t>
            </w:r>
            <w:r w:rsidR="00A20BF3">
              <w:rPr>
                <w:rFonts w:ascii="Arial" w:hAnsi="Arial" w:cs="Arial"/>
              </w:rPr>
              <w:t>service users</w:t>
            </w:r>
            <w:r w:rsidRPr="00B602CC">
              <w:rPr>
                <w:rFonts w:ascii="Arial" w:hAnsi="Arial" w:cs="Arial"/>
              </w:rPr>
              <w:t>, in particular, those that may have additional support needs</w:t>
            </w:r>
          </w:p>
        </w:tc>
        <w:tc>
          <w:tcPr>
            <w:tcW w:w="1417" w:type="dxa"/>
            <w:vAlign w:val="center"/>
          </w:tcPr>
          <w:p w14:paraId="0BAFFF24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79DBC24B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36E89584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7642CEEF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7C099737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16FB0481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0FA37EB6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13BCBBD4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4A7E6372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6DB9E56D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5FA34B69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0E40C631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5FFF082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26BA9999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0EF8A098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71C33E1B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A32813A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2E946BCF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7732DAEB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7335AA20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CCC95B1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7F97A21B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11E66394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750565F9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B26045B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2C81FD7D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2AA1A196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4E86DCF6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26D7AC0D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AF02AAA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29E9AC5E" w14:textId="43A8BB8C" w:rsidR="00FC4A0A" w:rsidRDefault="00FC4A0A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417"/>
        <w:gridCol w:w="1502"/>
      </w:tblGrid>
      <w:tr w:rsidR="00DB40DD" w14:paraId="15D6E89B" w14:textId="77777777" w:rsidTr="00545007">
        <w:tc>
          <w:tcPr>
            <w:tcW w:w="6091" w:type="dxa"/>
            <w:shd w:val="clear" w:color="auto" w:fill="1F3864" w:themeFill="accent1" w:themeFillShade="80"/>
            <w:vAlign w:val="bottom"/>
          </w:tcPr>
          <w:p w14:paraId="2C279C87" w14:textId="1420C6BE" w:rsidR="00DB40DD" w:rsidRPr="002D51E1" w:rsidRDefault="00DB40DD" w:rsidP="0087405A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 xml:space="preserve">Specific Requirement for </w:t>
            </w:r>
            <w:r>
              <w:rPr>
                <w:rFonts w:ascii="Roboto" w:hAnsi="Roboto" w:cs="Arial"/>
                <w:b/>
                <w:bCs/>
                <w:color w:val="FFFFFF" w:themeColor="background1"/>
              </w:rPr>
              <w:t>Immunisations/Vaccinations</w:t>
            </w:r>
          </w:p>
        </w:tc>
        <w:tc>
          <w:tcPr>
            <w:tcW w:w="1417" w:type="dxa"/>
            <w:shd w:val="clear" w:color="auto" w:fill="1F3864" w:themeFill="accent1" w:themeFillShade="80"/>
            <w:vAlign w:val="bottom"/>
          </w:tcPr>
          <w:p w14:paraId="06ACC36F" w14:textId="77777777" w:rsidR="00DB40DD" w:rsidRPr="002D51E1" w:rsidRDefault="00DB40DD" w:rsidP="0087405A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502" w:type="dxa"/>
            <w:shd w:val="clear" w:color="auto" w:fill="1F3864" w:themeFill="accent1" w:themeFillShade="80"/>
            <w:vAlign w:val="bottom"/>
          </w:tcPr>
          <w:p w14:paraId="2CD22B61" w14:textId="77777777" w:rsidR="00DB40DD" w:rsidRPr="002D51E1" w:rsidRDefault="00DB40DD" w:rsidP="0087405A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DB40DD" w14:paraId="5597E370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70A636E8" w14:textId="77777777" w:rsidR="00DB40DD" w:rsidRPr="00B87A1B" w:rsidRDefault="00DB40DD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33954FC1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02216121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DB40DD" w14:paraId="646DFF14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3EFD1F39" w14:textId="77777777" w:rsidR="00DB40DD" w:rsidRPr="00B87A1B" w:rsidRDefault="00DB40DD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0FA3AEE4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15792ADC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DB40DD" w14:paraId="643618E0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1756D866" w14:textId="77777777" w:rsidR="00DB40DD" w:rsidRPr="00B87A1B" w:rsidRDefault="00DB40DD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79B8792C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50D8F10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DB40DD" w14:paraId="751CB722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6EA45509" w14:textId="77777777" w:rsidR="00DB40DD" w:rsidRPr="00B87A1B" w:rsidRDefault="00DB40DD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315F2DF6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2B72FB3A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DB40DD" w14:paraId="4E3C1E28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69AA9619" w14:textId="77777777" w:rsidR="00DB40DD" w:rsidRPr="00B87A1B" w:rsidRDefault="00DB40DD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504D3BEF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E012D85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42ED6275" w14:textId="6B57AD26" w:rsidR="00235866" w:rsidRDefault="00235866" w:rsidP="0087405A">
      <w:pPr>
        <w:spacing w:after="0"/>
        <w:rPr>
          <w:rFonts w:ascii="Roboto" w:hAnsi="Roboto" w:cs="Arial"/>
          <w:b/>
          <w:bCs/>
          <w:color w:val="003764"/>
        </w:rPr>
      </w:pPr>
    </w:p>
    <w:p w14:paraId="7EC51F88" w14:textId="25448EB4" w:rsidR="00B87A1B" w:rsidRDefault="00B87A1B">
      <w:pPr>
        <w:rPr>
          <w:rFonts w:ascii="Roboto" w:hAnsi="Roboto" w:cs="Arial"/>
          <w:b/>
          <w:bCs/>
          <w:color w:val="003764"/>
        </w:rPr>
      </w:pPr>
      <w:r>
        <w:rPr>
          <w:rFonts w:ascii="Roboto" w:hAnsi="Roboto" w:cs="Arial"/>
          <w:b/>
          <w:bCs/>
          <w:color w:val="00376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F53C1D" w14:paraId="03F6645C" w14:textId="77777777" w:rsidTr="00B87A1B">
        <w:trPr>
          <w:trHeight w:val="397"/>
        </w:trPr>
        <w:tc>
          <w:tcPr>
            <w:tcW w:w="9010" w:type="dxa"/>
            <w:shd w:val="clear" w:color="auto" w:fill="1F3864" w:themeFill="accent1" w:themeFillShade="80"/>
            <w:vAlign w:val="center"/>
          </w:tcPr>
          <w:p w14:paraId="7BA855F4" w14:textId="5BA61472" w:rsidR="00F53C1D" w:rsidRPr="005E44DA" w:rsidRDefault="00BD0F53" w:rsidP="0087405A">
            <w:pPr>
              <w:spacing w:after="0"/>
              <w:jc w:val="center"/>
              <w:rPr>
                <w:rFonts w:ascii="Roboto" w:hAnsi="Roboto" w:cs="Arial"/>
                <w:b/>
                <w:bCs/>
                <w:color w:val="003764"/>
                <w:sz w:val="24"/>
                <w:szCs w:val="24"/>
              </w:rPr>
            </w:pPr>
            <w:r w:rsidRPr="005E44DA"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lastRenderedPageBreak/>
              <w:t>Values-based Personal Qualities</w:t>
            </w:r>
          </w:p>
        </w:tc>
      </w:tr>
    </w:tbl>
    <w:p w14:paraId="5A252AE3" w14:textId="5EEB250F" w:rsidR="00BD0F53" w:rsidRDefault="00BD0F53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88"/>
      </w:tblGrid>
      <w:tr w:rsidR="00EF6018" w:rsidRPr="00EF6018" w14:paraId="7898E986" w14:textId="77777777" w:rsidTr="00B87A1B">
        <w:trPr>
          <w:trHeight w:val="397"/>
        </w:trPr>
        <w:tc>
          <w:tcPr>
            <w:tcW w:w="2122" w:type="dxa"/>
            <w:shd w:val="clear" w:color="auto" w:fill="1F3864" w:themeFill="accent1" w:themeFillShade="80"/>
            <w:vAlign w:val="center"/>
          </w:tcPr>
          <w:p w14:paraId="3CCB48CD" w14:textId="214CE15C" w:rsidR="00F10CD2" w:rsidRPr="002D51E1" w:rsidRDefault="00F10CD2" w:rsidP="00B87A1B">
            <w:pPr>
              <w:spacing w:after="0"/>
              <w:jc w:val="center"/>
              <w:rPr>
                <w:rFonts w:ascii="Roboto" w:hAnsi="Roboto" w:cs="Arial"/>
                <w:b/>
                <w:bCs/>
              </w:rPr>
            </w:pPr>
            <w:r w:rsidRPr="002D51E1">
              <w:rPr>
                <w:rFonts w:ascii="Roboto" w:hAnsi="Roboto" w:cs="Arial"/>
                <w:b/>
                <w:bCs/>
              </w:rPr>
              <w:t>Area</w:t>
            </w:r>
          </w:p>
        </w:tc>
        <w:tc>
          <w:tcPr>
            <w:tcW w:w="6888" w:type="dxa"/>
            <w:shd w:val="clear" w:color="auto" w:fill="1F3864" w:themeFill="accent1" w:themeFillShade="80"/>
            <w:vAlign w:val="center"/>
          </w:tcPr>
          <w:p w14:paraId="5DB4B537" w14:textId="11ABB81C" w:rsidR="00F10CD2" w:rsidRPr="002D51E1" w:rsidRDefault="00F10CD2" w:rsidP="00B87A1B">
            <w:pPr>
              <w:spacing w:after="0"/>
              <w:ind w:hanging="111"/>
              <w:jc w:val="center"/>
              <w:rPr>
                <w:rFonts w:ascii="Roboto" w:hAnsi="Roboto" w:cs="Arial"/>
                <w:b/>
                <w:bCs/>
              </w:rPr>
            </w:pPr>
            <w:r w:rsidRPr="002D51E1">
              <w:rPr>
                <w:rFonts w:ascii="Roboto" w:hAnsi="Roboto" w:cs="Arial"/>
                <w:b/>
                <w:bCs/>
              </w:rPr>
              <w:t>Specific Requirement</w:t>
            </w:r>
          </w:p>
        </w:tc>
      </w:tr>
      <w:tr w:rsidR="00EF6018" w:rsidRPr="00EF6018" w14:paraId="072044CB" w14:textId="77777777" w:rsidTr="005E44DA">
        <w:trPr>
          <w:trHeight w:val="1739"/>
        </w:trPr>
        <w:tc>
          <w:tcPr>
            <w:tcW w:w="2122" w:type="dxa"/>
            <w:shd w:val="clear" w:color="auto" w:fill="9BECFF"/>
            <w:vAlign w:val="center"/>
          </w:tcPr>
          <w:p w14:paraId="1D43C520" w14:textId="130389EC" w:rsidR="00F10CD2" w:rsidRPr="00BB49FC" w:rsidRDefault="005D0273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Working Together</w:t>
            </w:r>
          </w:p>
        </w:tc>
        <w:tc>
          <w:tcPr>
            <w:tcW w:w="6888" w:type="dxa"/>
            <w:vAlign w:val="center"/>
          </w:tcPr>
          <w:p w14:paraId="0A43F14D" w14:textId="564FD6BD" w:rsidR="00EF6018" w:rsidRPr="00B87A1B" w:rsidRDefault="00384CE8" w:rsidP="0087405A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 xml:space="preserve">Involve </w:t>
            </w:r>
            <w:r w:rsidR="00B32F59">
              <w:rPr>
                <w:rFonts w:ascii="Arial" w:hAnsi="Arial" w:cs="Arial"/>
              </w:rPr>
              <w:t>s</w:t>
            </w:r>
            <w:r w:rsidRPr="00B87A1B">
              <w:rPr>
                <w:rFonts w:ascii="Arial" w:hAnsi="Arial" w:cs="Arial"/>
              </w:rPr>
              <w:t xml:space="preserve">ervice </w:t>
            </w:r>
            <w:r w:rsidR="00B32F59">
              <w:rPr>
                <w:rFonts w:ascii="Arial" w:hAnsi="Arial" w:cs="Arial"/>
              </w:rPr>
              <w:t>u</w:t>
            </w:r>
            <w:r w:rsidRPr="00B87A1B">
              <w:rPr>
                <w:rFonts w:ascii="Arial" w:hAnsi="Arial" w:cs="Arial"/>
              </w:rPr>
              <w:t>sers, famil</w:t>
            </w:r>
            <w:r w:rsidR="00B32F59">
              <w:rPr>
                <w:rFonts w:ascii="Arial" w:hAnsi="Arial" w:cs="Arial"/>
              </w:rPr>
              <w:t>ies</w:t>
            </w:r>
            <w:r w:rsidRPr="00B87A1B">
              <w:rPr>
                <w:rFonts w:ascii="Arial" w:hAnsi="Arial" w:cs="Arial"/>
              </w:rPr>
              <w:t xml:space="preserve">, external agencies </w:t>
            </w:r>
            <w:r w:rsidR="00B32F59">
              <w:rPr>
                <w:rFonts w:ascii="Arial" w:hAnsi="Arial" w:cs="Arial"/>
              </w:rPr>
              <w:t>and</w:t>
            </w:r>
            <w:r w:rsidRPr="00B87A1B">
              <w:rPr>
                <w:rFonts w:ascii="Arial" w:hAnsi="Arial" w:cs="Arial"/>
              </w:rPr>
              <w:t xml:space="preserve"> colleagues</w:t>
            </w:r>
          </w:p>
          <w:p w14:paraId="4BEE1173" w14:textId="3E2771C2" w:rsidR="00F10CD2" w:rsidRPr="00B87A1B" w:rsidRDefault="00384CE8" w:rsidP="0087405A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Speak up when things go wrong</w:t>
            </w:r>
          </w:p>
        </w:tc>
      </w:tr>
      <w:tr w:rsidR="00EF6018" w:rsidRPr="00EF6018" w14:paraId="5DB90EB7" w14:textId="77777777" w:rsidTr="005E44DA">
        <w:trPr>
          <w:trHeight w:val="1706"/>
        </w:trPr>
        <w:tc>
          <w:tcPr>
            <w:tcW w:w="2122" w:type="dxa"/>
            <w:shd w:val="clear" w:color="auto" w:fill="FFE599" w:themeFill="accent4" w:themeFillTint="66"/>
            <w:vAlign w:val="center"/>
          </w:tcPr>
          <w:p w14:paraId="7BFBD551" w14:textId="7AE4B50B" w:rsidR="00F10CD2" w:rsidRPr="00BB49FC" w:rsidRDefault="00913834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Respect and Dignity</w:t>
            </w:r>
          </w:p>
        </w:tc>
        <w:tc>
          <w:tcPr>
            <w:tcW w:w="6888" w:type="dxa"/>
            <w:vAlign w:val="center"/>
          </w:tcPr>
          <w:p w14:paraId="06232241" w14:textId="77777777" w:rsidR="00EF6018" w:rsidRPr="00B87A1B" w:rsidRDefault="004C3AA1" w:rsidP="0087405A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Understand person-centred care and can demonstrate treating people as individuals and respecting choices</w:t>
            </w:r>
          </w:p>
          <w:p w14:paraId="07337FC3" w14:textId="043BD33B" w:rsidR="00F10CD2" w:rsidRPr="00B87A1B" w:rsidRDefault="004C3AA1" w:rsidP="0087405A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Promoting independence and encouraging appropriate risk taking</w:t>
            </w:r>
          </w:p>
        </w:tc>
      </w:tr>
      <w:tr w:rsidR="00EF6018" w:rsidRPr="00EF6018" w14:paraId="10224E90" w14:textId="77777777" w:rsidTr="005E44DA">
        <w:trPr>
          <w:trHeight w:val="1688"/>
        </w:trPr>
        <w:tc>
          <w:tcPr>
            <w:tcW w:w="2122" w:type="dxa"/>
            <w:shd w:val="clear" w:color="auto" w:fill="FDC7E7"/>
            <w:vAlign w:val="center"/>
          </w:tcPr>
          <w:p w14:paraId="1F766922" w14:textId="264254CA" w:rsidR="00F10CD2" w:rsidRPr="00BB49FC" w:rsidRDefault="00913834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Everybody Counts</w:t>
            </w:r>
          </w:p>
        </w:tc>
        <w:tc>
          <w:tcPr>
            <w:tcW w:w="6888" w:type="dxa"/>
            <w:vAlign w:val="center"/>
          </w:tcPr>
          <w:p w14:paraId="5452A7C9" w14:textId="77777777" w:rsidR="00EF6018" w:rsidRPr="00B87A1B" w:rsidRDefault="004C3AA1" w:rsidP="0087405A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Ensuring no one is discriminated against or excluded</w:t>
            </w:r>
          </w:p>
          <w:p w14:paraId="2F8C8F7C" w14:textId="77777777" w:rsidR="00EF6018" w:rsidRPr="00B87A1B" w:rsidRDefault="004C3AA1" w:rsidP="0087405A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Understand human rights and impact on care delivery</w:t>
            </w:r>
          </w:p>
          <w:p w14:paraId="1CAC1159" w14:textId="739829E8" w:rsidR="00F10CD2" w:rsidRPr="00B87A1B" w:rsidRDefault="004C3AA1" w:rsidP="0087405A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Facilitating people to ‘speak up’ about concerns and acting upon them</w:t>
            </w:r>
          </w:p>
        </w:tc>
      </w:tr>
      <w:tr w:rsidR="00EF6018" w:rsidRPr="00EF6018" w14:paraId="57C655EB" w14:textId="77777777" w:rsidTr="00B87A1B">
        <w:trPr>
          <w:trHeight w:val="2220"/>
        </w:trPr>
        <w:tc>
          <w:tcPr>
            <w:tcW w:w="2122" w:type="dxa"/>
            <w:shd w:val="clear" w:color="auto" w:fill="DEF375"/>
            <w:vAlign w:val="center"/>
          </w:tcPr>
          <w:p w14:paraId="0F2CABE1" w14:textId="2E484566" w:rsidR="00F10CD2" w:rsidRPr="00BB49FC" w:rsidRDefault="00913834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Commitment to Quality of Care</w:t>
            </w:r>
          </w:p>
        </w:tc>
        <w:tc>
          <w:tcPr>
            <w:tcW w:w="6888" w:type="dxa"/>
            <w:vAlign w:val="center"/>
          </w:tcPr>
          <w:p w14:paraId="073090FE" w14:textId="77777777" w:rsidR="00EF6018" w:rsidRPr="00B87A1B" w:rsidRDefault="004C3AA1" w:rsidP="0087405A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Striving for quality in everything we do recognising and understanding what quality in care means for people using the services</w:t>
            </w:r>
          </w:p>
          <w:p w14:paraId="6E2D9428" w14:textId="77777777" w:rsidR="00EF6018" w:rsidRPr="00B87A1B" w:rsidRDefault="004C3AA1" w:rsidP="0087405A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Being accepting about criticism and focusing on improvement</w:t>
            </w:r>
          </w:p>
          <w:p w14:paraId="3FCA87BE" w14:textId="6DD70D7E" w:rsidR="00F10CD2" w:rsidRPr="00B87A1B" w:rsidRDefault="004C3AA1" w:rsidP="0087405A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Being open to new opportunities for learning and identifying the limits of skills and knowledge</w:t>
            </w:r>
          </w:p>
        </w:tc>
      </w:tr>
      <w:tr w:rsidR="00EF6018" w:rsidRPr="00EF6018" w14:paraId="61EF837F" w14:textId="77777777" w:rsidTr="005E44DA">
        <w:trPr>
          <w:trHeight w:val="1967"/>
        </w:trPr>
        <w:tc>
          <w:tcPr>
            <w:tcW w:w="2122" w:type="dxa"/>
            <w:shd w:val="clear" w:color="auto" w:fill="9BECFF"/>
            <w:vAlign w:val="center"/>
          </w:tcPr>
          <w:p w14:paraId="6EDB06AA" w14:textId="544075A8" w:rsidR="00F10CD2" w:rsidRPr="00BB49FC" w:rsidRDefault="00913834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Compassion</w:t>
            </w:r>
          </w:p>
        </w:tc>
        <w:tc>
          <w:tcPr>
            <w:tcW w:w="6888" w:type="dxa"/>
            <w:vAlign w:val="center"/>
          </w:tcPr>
          <w:p w14:paraId="49F06BB6" w14:textId="77777777" w:rsidR="00EF6018" w:rsidRPr="00B87A1B" w:rsidRDefault="003E1DC4" w:rsidP="0087405A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Treating people with kindness</w:t>
            </w:r>
          </w:p>
          <w:p w14:paraId="7792AADD" w14:textId="77777777" w:rsidR="00EF6018" w:rsidRPr="00B87A1B" w:rsidRDefault="003E1DC4" w:rsidP="0087405A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Understanding the importance of empathy in all areas of employment</w:t>
            </w:r>
          </w:p>
          <w:p w14:paraId="639B8FFB" w14:textId="5588AE47" w:rsidR="00F10CD2" w:rsidRPr="00B87A1B" w:rsidRDefault="003E1DC4" w:rsidP="0087405A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Understanding the values of others and always providing a caring service</w:t>
            </w:r>
          </w:p>
        </w:tc>
      </w:tr>
      <w:tr w:rsidR="00EF6018" w:rsidRPr="00EF6018" w14:paraId="56FB82A8" w14:textId="77777777" w:rsidTr="0052049F">
        <w:trPr>
          <w:trHeight w:val="1967"/>
        </w:trPr>
        <w:tc>
          <w:tcPr>
            <w:tcW w:w="2122" w:type="dxa"/>
            <w:shd w:val="clear" w:color="auto" w:fill="FFE599" w:themeFill="accent4" w:themeFillTint="66"/>
            <w:vAlign w:val="center"/>
          </w:tcPr>
          <w:p w14:paraId="3C948DE2" w14:textId="59E1CB38" w:rsidR="00F10CD2" w:rsidRPr="00BB49FC" w:rsidRDefault="00913834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Improving Lives</w:t>
            </w:r>
          </w:p>
        </w:tc>
        <w:tc>
          <w:tcPr>
            <w:tcW w:w="6888" w:type="dxa"/>
            <w:vAlign w:val="center"/>
          </w:tcPr>
          <w:p w14:paraId="2B181662" w14:textId="77777777" w:rsidR="00EF6018" w:rsidRPr="00B87A1B" w:rsidRDefault="003E1DC4" w:rsidP="0087405A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Focus on how things could be done better and sharing ideas</w:t>
            </w:r>
          </w:p>
          <w:p w14:paraId="1F9E2358" w14:textId="77777777" w:rsidR="00EF6018" w:rsidRPr="00B87A1B" w:rsidRDefault="003E1DC4" w:rsidP="0087405A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Understanding of wellbeing and what is important to people using the service</w:t>
            </w:r>
          </w:p>
          <w:p w14:paraId="7E10A342" w14:textId="77777777" w:rsidR="00EF6018" w:rsidRPr="00B87A1B" w:rsidRDefault="003E1DC4" w:rsidP="0087405A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Improving outcomes for people</w:t>
            </w:r>
          </w:p>
          <w:p w14:paraId="2A13DC69" w14:textId="44835996" w:rsidR="00F10CD2" w:rsidRPr="00B87A1B" w:rsidRDefault="003E1DC4" w:rsidP="0087405A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Ensuring appropriate services are provided for people using the services</w:t>
            </w:r>
          </w:p>
        </w:tc>
      </w:tr>
    </w:tbl>
    <w:p w14:paraId="7DF9A9D4" w14:textId="13FB2298" w:rsidR="00BD0F53" w:rsidRDefault="00BD0F53" w:rsidP="0087405A">
      <w:pPr>
        <w:spacing w:after="0"/>
        <w:rPr>
          <w:rFonts w:ascii="Roboto" w:hAnsi="Roboto" w:cs="Arial"/>
          <w:b/>
          <w:bCs/>
          <w:color w:val="003764"/>
        </w:rPr>
      </w:pPr>
    </w:p>
    <w:p w14:paraId="246ACBEE" w14:textId="75B1724C" w:rsidR="00CB3EBC" w:rsidRDefault="00CB3EBC" w:rsidP="0087405A">
      <w:pPr>
        <w:spacing w:after="0" w:line="240" w:lineRule="auto"/>
        <w:rPr>
          <w:rFonts w:ascii="Roboto" w:hAnsi="Roboto" w:cs="Arial"/>
          <w:b/>
          <w:bCs/>
          <w:color w:val="003764"/>
        </w:rPr>
      </w:pPr>
      <w:r>
        <w:rPr>
          <w:rFonts w:ascii="Roboto" w:hAnsi="Roboto" w:cs="Arial"/>
          <w:b/>
          <w:bCs/>
          <w:color w:val="003764"/>
        </w:rPr>
        <w:br w:type="page"/>
      </w:r>
    </w:p>
    <w:p w14:paraId="1F109BA2" w14:textId="0BDF9F5B" w:rsidR="009E0849" w:rsidRDefault="009E0849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9E0849" w14:paraId="0C4ECA6F" w14:textId="77777777" w:rsidTr="00B87A1B">
        <w:trPr>
          <w:trHeight w:val="397"/>
        </w:trPr>
        <w:tc>
          <w:tcPr>
            <w:tcW w:w="9010" w:type="dxa"/>
            <w:shd w:val="clear" w:color="auto" w:fill="1F3864" w:themeFill="accent1" w:themeFillShade="80"/>
            <w:vAlign w:val="center"/>
          </w:tcPr>
          <w:p w14:paraId="024AD80B" w14:textId="57AEFEA3" w:rsidR="009E0849" w:rsidRPr="009E0849" w:rsidRDefault="009E0849" w:rsidP="0087405A">
            <w:pPr>
              <w:spacing w:after="0"/>
              <w:jc w:val="center"/>
              <w:rPr>
                <w:rFonts w:ascii="Roboto" w:hAnsi="Roboto" w:cs="Arial"/>
                <w:b/>
                <w:bCs/>
                <w:color w:val="003764"/>
                <w:sz w:val="24"/>
                <w:szCs w:val="24"/>
              </w:rPr>
            </w:pPr>
            <w:r w:rsidRPr="00F04A3C">
              <w:rPr>
                <w:rFonts w:ascii="Roboto" w:hAnsi="Roboto" w:cs="Arial"/>
                <w:color w:val="003764"/>
              </w:rPr>
              <w:br w:type="page"/>
            </w:r>
            <w:r w:rsidRPr="009E0849"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Company Values</w:t>
            </w:r>
          </w:p>
        </w:tc>
      </w:tr>
    </w:tbl>
    <w:p w14:paraId="277C0403" w14:textId="42DEDC8A" w:rsidR="009E0849" w:rsidRDefault="009E0849" w:rsidP="0087405A">
      <w:pPr>
        <w:spacing w:after="0"/>
        <w:rPr>
          <w:rFonts w:ascii="Roboto" w:hAnsi="Roboto" w:cs="Arial"/>
          <w:b/>
          <w:bCs/>
          <w:color w:val="003764"/>
        </w:rPr>
      </w:pPr>
    </w:p>
    <w:p w14:paraId="1E946056" w14:textId="46DC3582" w:rsidR="00DB40DD" w:rsidRDefault="00CB3EBC" w:rsidP="0087405A">
      <w:pPr>
        <w:pStyle w:val="Header"/>
        <w:spacing w:after="0"/>
        <w:jc w:val="center"/>
        <w:rPr>
          <w:rFonts w:ascii="Roboto" w:hAnsi="Roboto"/>
          <w:b/>
          <w:bCs/>
          <w:i/>
          <w:iCs/>
          <w:color w:val="003764"/>
        </w:rPr>
      </w:pPr>
      <w:r>
        <w:rPr>
          <w:rFonts w:ascii="Arial" w:hAnsi="Arial" w:cs="Arial"/>
          <w:b/>
          <w:bCs/>
          <w:i/>
          <w:iCs/>
          <w:color w:val="003764"/>
        </w:rPr>
        <w:t>*</w:t>
      </w:r>
      <w:r w:rsidR="00DB40DD" w:rsidRPr="00D44E00">
        <w:rPr>
          <w:rFonts w:ascii="Arial" w:hAnsi="Arial" w:cs="Arial"/>
          <w:b/>
          <w:bCs/>
          <w:i/>
          <w:iCs/>
          <w:color w:val="003764"/>
        </w:rPr>
        <w:t>Th</w:t>
      </w:r>
      <w:r w:rsidR="00DB40DD">
        <w:rPr>
          <w:rFonts w:ascii="Arial" w:hAnsi="Arial" w:cs="Arial"/>
          <w:b/>
          <w:bCs/>
          <w:i/>
          <w:iCs/>
          <w:color w:val="003764"/>
        </w:rPr>
        <w:t>is section has</w:t>
      </w:r>
      <w:r w:rsidR="00DB40DD" w:rsidRPr="00D44E00">
        <w:rPr>
          <w:rFonts w:ascii="Arial" w:hAnsi="Arial" w:cs="Arial"/>
          <w:b/>
          <w:bCs/>
          <w:i/>
          <w:iCs/>
          <w:color w:val="003764"/>
        </w:rPr>
        <w:t xml:space="preserve"> been left blank intentionally for you to</w:t>
      </w:r>
      <w:r w:rsidR="00DB40DD">
        <w:rPr>
          <w:rFonts w:ascii="Arial" w:hAnsi="Arial" w:cs="Arial"/>
          <w:b/>
          <w:bCs/>
          <w:i/>
          <w:iCs/>
          <w:color w:val="003764"/>
        </w:rPr>
        <w:t xml:space="preserve"> insert</w:t>
      </w:r>
      <w:r w:rsidR="00DB40DD" w:rsidRPr="00D44E00">
        <w:rPr>
          <w:rFonts w:ascii="Arial" w:hAnsi="Arial" w:cs="Arial"/>
          <w:b/>
          <w:bCs/>
          <w:i/>
          <w:iCs/>
          <w:color w:val="003764"/>
        </w:rPr>
        <w:t xml:space="preserve"> </w:t>
      </w:r>
      <w:r w:rsidR="00A74ABD">
        <w:rPr>
          <w:rFonts w:ascii="Arial" w:hAnsi="Arial" w:cs="Arial"/>
          <w:b/>
          <w:bCs/>
          <w:i/>
          <w:iCs/>
          <w:color w:val="003764"/>
        </w:rPr>
        <w:t>your company values</w:t>
      </w:r>
      <w:r w:rsidR="00DB40DD" w:rsidRPr="00CC7602">
        <w:rPr>
          <w:rFonts w:ascii="Roboto" w:hAnsi="Roboto"/>
          <w:b/>
          <w:bCs/>
          <w:i/>
          <w:iCs/>
          <w:color w:val="003764"/>
        </w:rPr>
        <w:t>.</w:t>
      </w:r>
      <w:r>
        <w:rPr>
          <w:rFonts w:ascii="Roboto" w:hAnsi="Roboto"/>
          <w:b/>
          <w:bCs/>
          <w:i/>
          <w:iCs/>
          <w:color w:val="003764"/>
        </w:rPr>
        <w:t>*</w:t>
      </w:r>
    </w:p>
    <w:p w14:paraId="7ABF7910" w14:textId="77777777" w:rsidR="00DB40DD" w:rsidRDefault="00DB40DD" w:rsidP="0087405A">
      <w:pPr>
        <w:spacing w:after="0"/>
        <w:rPr>
          <w:rFonts w:ascii="Roboto" w:hAnsi="Roboto" w:cs="Arial"/>
          <w:b/>
          <w:bCs/>
          <w:color w:val="003764"/>
        </w:rPr>
      </w:pPr>
    </w:p>
    <w:p w14:paraId="715C91A7" w14:textId="77777777" w:rsidR="00DB40DD" w:rsidRPr="008241E3" w:rsidRDefault="00DB40DD" w:rsidP="0087405A">
      <w:pPr>
        <w:spacing w:after="0"/>
        <w:rPr>
          <w:rFonts w:ascii="Arial" w:hAnsi="Arial" w:cs="Arial"/>
          <w:b/>
          <w:bCs/>
          <w:color w:val="003764"/>
        </w:rPr>
      </w:pPr>
    </w:p>
    <w:sectPr w:rsidR="00DB40DD" w:rsidRPr="008241E3" w:rsidSect="00526DB6">
      <w:headerReference w:type="even" r:id="rId11"/>
      <w:headerReference w:type="default" r:id="rId12"/>
      <w:footerReference w:type="even" r:id="rId13"/>
      <w:footerReference w:type="default" r:id="rId14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13A81" w14:textId="77777777" w:rsidR="008C230E" w:rsidRDefault="008C230E" w:rsidP="001444A3">
      <w:r>
        <w:separator/>
      </w:r>
    </w:p>
  </w:endnote>
  <w:endnote w:type="continuationSeparator" w:id="0">
    <w:p w14:paraId="0CC0FC86" w14:textId="77777777" w:rsidR="008C230E" w:rsidRDefault="008C230E" w:rsidP="001444A3">
      <w:r>
        <w:continuationSeparator/>
      </w:r>
    </w:p>
  </w:endnote>
  <w:endnote w:type="continuationNotice" w:id="1">
    <w:p w14:paraId="580ED3BE" w14:textId="77777777" w:rsidR="008C230E" w:rsidRDefault="008C23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61867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135F761" w14:textId="77777777" w:rsidR="00812CD1" w:rsidRDefault="00812CD1" w:rsidP="00E300C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602A24" w14:textId="77777777" w:rsidR="00A15D96" w:rsidRDefault="00A15D96" w:rsidP="00812CD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89470043"/>
      <w:docPartObj>
        <w:docPartGallery w:val="Page Numbers (Bottom of Page)"/>
        <w:docPartUnique/>
      </w:docPartObj>
    </w:sdtPr>
    <w:sdtEndPr>
      <w:rPr>
        <w:rStyle w:val="PageNumber"/>
        <w:b/>
        <w:bCs/>
        <w:color w:val="FFFFFF" w:themeColor="background1"/>
        <w:sz w:val="24"/>
        <w:szCs w:val="24"/>
      </w:rPr>
    </w:sdtEndPr>
    <w:sdtContent>
      <w:p w14:paraId="04B586FA" w14:textId="0A05BBC1" w:rsidR="00812CD1" w:rsidRPr="00DD03B5" w:rsidRDefault="00812CD1" w:rsidP="00AA0B4C">
        <w:pPr>
          <w:pStyle w:val="Footer"/>
          <w:framePr w:w="491" w:h="402" w:hRule="exact" w:wrap="none" w:vAnchor="text" w:hAnchor="page" w:x="5704" w:y="418"/>
          <w:jc w:val="center"/>
          <w:rPr>
            <w:rStyle w:val="PageNumber"/>
            <w:b/>
            <w:bCs/>
            <w:color w:val="FFFFFF" w:themeColor="background1"/>
            <w:sz w:val="24"/>
            <w:szCs w:val="24"/>
          </w:rPr>
        </w:pP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begin"/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instrText xml:space="preserve"> PAGE </w:instrText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separate"/>
        </w:r>
        <w:r w:rsidR="006507F8"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t>1</w:t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end"/>
        </w:r>
      </w:p>
    </w:sdtContent>
  </w:sdt>
  <w:p w14:paraId="4307E2A3" w14:textId="25A9B903" w:rsidR="001444A3" w:rsidRPr="009A70AB" w:rsidRDefault="00762D25" w:rsidP="00812CD1">
    <w:pPr>
      <w:pStyle w:val="Footer"/>
      <w:ind w:right="360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0560" behindDoc="1" locked="0" layoutInCell="1" allowOverlap="1" wp14:anchorId="57861D12" wp14:editId="4D35EE34">
              <wp:simplePos x="0" y="0"/>
              <wp:positionH relativeFrom="column">
                <wp:posOffset>2658745</wp:posOffset>
              </wp:positionH>
              <wp:positionV relativeFrom="paragraph">
                <wp:posOffset>174244</wp:posOffset>
              </wp:positionV>
              <wp:extent cx="412750" cy="391160"/>
              <wp:effectExtent l="0" t="0" r="25400" b="27940"/>
              <wp:wrapNone/>
              <wp:docPr id="21" name="Oval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12750" cy="391160"/>
                      </a:xfrm>
                      <a:prstGeom prst="ellipse">
                        <a:avLst/>
                      </a:prstGeom>
                      <a:solidFill>
                        <a:srgbClr val="D2D246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39132AD" w14:textId="5FA0C249" w:rsidR="00620DD0" w:rsidRDefault="00620DD0" w:rsidP="00620DD0">
                          <w:pPr>
                            <w:jc w:val="center"/>
                          </w:pP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57861D12" id="Oval 21" o:spid="_x0000_s1028" style="position:absolute;margin-left:209.35pt;margin-top:13.7pt;width:32.5pt;height:30.8pt;z-index:-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oMWpQIAAL4FAAAOAAAAZHJzL2Uyb0RvYy54bWysVE1v2zAMvQ/YfxB0Xx17absGdYqgQYcB&#10;RVusHXpWZCkWIIuapMTOfv0o+SPtWuwwLAeFFMkn8pnk5VXXaLIXziswJc1PZpQIw6FSZlvSH083&#10;n75Q4gMzFdNgREkPwtOr5ccPl61diAJq0JVwBEGMX7S2pHUIdpFlnteiYf4ErDBolOAaFlB126xy&#10;rEX0RmfFbHaWteAq64AL7/F23RvpMuFLKXi4l9KLQHRJMbeQTpfOTTyz5SVbbB2zteJDGuwfsmiY&#10;MvjoBLVmgZGdU2+gGsUdeJDhhEOTgZSKi1QDVpPP/qjmsWZWpFqQHG8nmvz/g+V3+wdHVFXSIqfE&#10;sAa/0f2eaYIqctNav0CXR/vgBs2jGAvtpGviP5ZAusTnYeJTdIFwvJznxfkpss7R9Pkiz88S39kx&#10;2DofvgpoSBRKKrRW1seK2YLtb33AN9F79IrXHrSqbpTWSXHbzbV2BPMt6bpYF/OzmDSGvHLT5m1k&#10;7C8xxW62qdrXgajFyCxy0FedpHDQIuJp811IZA7rLFLGqWePmIxzYULem2pWiT7N0xn+xizHLFLO&#10;CTAiSyxvwh4ARs8eZMTuix38Y6hILT8Fz/6WWB88RaSXwYQpuFEG3HsAGqsaXu79R5J6aiJLodt0&#10;fVdFz3izgeqAneagH0Fv+Y3Cj37LfHhgDmcO+wT3SLjHQ2poSwqDREkN7td799EfRwGtlLQ4wyX1&#10;P3fMCUr0N4NDcpHP53HokzI/PS9QcS8tm5cWs2uuARsJ5wCzS2L0D3oUpYPmGdfNKr6KJmY4vl1S&#10;HtyoXId+t+DC4mK1Sm446JaFW/NoeQSPPMeOfuqembND5wccmTsY5/1N9/e+MdLAahdAqjQaR16H&#10;L4BLIrXSsNDiFnqpJ6/j2l3+BgAA//8DAFBLAwQUAAYACAAAACEAhEEvquAAAAAJAQAADwAAAGRy&#10;cy9kb3ducmV2LnhtbEyPwUrDQBCG74LvsIzgze62CTaNmRQRhFLx0GoFb9vsmASzuyG7bdK3dzzp&#10;cWY+/vn+Yj3ZTpxpCK13CPOZAkGu8qZ1NcL72/NdBiJE7YzuvCOECwVYl9dXhc6NH92OzvtYCw5x&#10;IdcITYx9LmWoGrI6zHxPjm9ffrA68jjU0gx65HDbyYVS99Lq1vGHRvf01FD1vT9ZhG0cNx/b1ea1&#10;VockvHya1iSHC+LtzfT4ACLSFP9g+NVndSjZ6ehPzgTRIaTzbMkowmKZgmAgzRJeHBGylQJZFvJ/&#10;g/IHAAD//wMAUEsBAi0AFAAGAAgAAAAhALaDOJL+AAAA4QEAABMAAAAAAAAAAAAAAAAAAAAAAFtD&#10;b250ZW50X1R5cGVzXS54bWxQSwECLQAUAAYACAAAACEAOP0h/9YAAACUAQAACwAAAAAAAAAAAAAA&#10;AAAvAQAAX3JlbHMvLnJlbHNQSwECLQAUAAYACAAAACEAr5KDFqUCAAC+BQAADgAAAAAAAAAAAAAA&#10;AAAuAgAAZHJzL2Uyb0RvYy54bWxQSwECLQAUAAYACAAAACEAhEEvquAAAAAJAQAADwAAAAAAAAAA&#10;AAAAAAD/BAAAZHJzL2Rvd25yZXYueG1sUEsFBgAAAAAEAAQA8wAAAAwGAAAAAA==&#10;" fillcolor="#d2d246" strokecolor="white [3212]" strokeweight="1pt">
              <v:stroke joinstyle="miter"/>
              <v:textbox>
                <w:txbxContent>
                  <w:p w14:paraId="139132AD" w14:textId="5FA0C249" w:rsidR="00620DD0" w:rsidRDefault="00620DD0" w:rsidP="00620DD0">
                    <w:pPr>
                      <w:jc w:val="center"/>
                    </w:pP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</w:p>
                </w:txbxContent>
              </v:textbox>
            </v:oval>
          </w:pict>
        </mc:Fallback>
      </mc:AlternateContent>
    </w: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65920" behindDoc="1" locked="0" layoutInCell="1" allowOverlap="1" wp14:anchorId="64171110" wp14:editId="3FA78387">
              <wp:simplePos x="0" y="0"/>
              <wp:positionH relativeFrom="column">
                <wp:posOffset>5437632</wp:posOffset>
              </wp:positionH>
              <wp:positionV relativeFrom="paragraph">
                <wp:posOffset>227330</wp:posOffset>
              </wp:positionV>
              <wp:extent cx="755650" cy="274955"/>
              <wp:effectExtent l="0" t="0" r="6350" b="0"/>
              <wp:wrapNone/>
              <wp:docPr id="16" name="Group 16">
                <a:hlinkClick xmlns:a="http://schemas.openxmlformats.org/drawingml/2006/main" r:id="rId1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" cy="274955"/>
                        <a:chOff x="0" y="0"/>
                        <a:chExt cx="1613277" cy="480695"/>
                      </a:xfrm>
                    </wpg:grpSpPr>
                    <wps:wsp>
                      <wps:cNvPr id="12" name="AutoShape 14"/>
                      <wps:cNvSpPr>
                        <a:spLocks/>
                      </wps:cNvSpPr>
                      <wps:spPr bwMode="auto">
                        <a:xfrm>
                          <a:off x="0" y="18107"/>
                          <a:ext cx="628650" cy="431800"/>
                        </a:xfrm>
                        <a:custGeom>
                          <a:avLst/>
                          <a:gdLst>
                            <a:gd name="T0" fmla="+- 0 8679 8679"/>
                            <a:gd name="T1" fmla="*/ T0 w 990"/>
                            <a:gd name="T2" fmla="+- 0 848 436"/>
                            <a:gd name="T3" fmla="*/ 848 h 680"/>
                            <a:gd name="T4" fmla="+- 0 9616 8679"/>
                            <a:gd name="T5" fmla="*/ T4 w 990"/>
                            <a:gd name="T6" fmla="+- 0 1062 436"/>
                            <a:gd name="T7" fmla="*/ 1062 h 680"/>
                            <a:gd name="T8" fmla="+- 0 9014 8679"/>
                            <a:gd name="T9" fmla="*/ T8 w 990"/>
                            <a:gd name="T10" fmla="+- 0 902 436"/>
                            <a:gd name="T11" fmla="*/ 902 h 680"/>
                            <a:gd name="T12" fmla="+- 0 8839 8679"/>
                            <a:gd name="T13" fmla="*/ T12 w 990"/>
                            <a:gd name="T14" fmla="+- 0 866 436"/>
                            <a:gd name="T15" fmla="*/ 866 h 680"/>
                            <a:gd name="T16" fmla="+- 0 8780 8679"/>
                            <a:gd name="T17" fmla="*/ T16 w 990"/>
                            <a:gd name="T18" fmla="+- 0 792 436"/>
                            <a:gd name="T19" fmla="*/ 792 h 680"/>
                            <a:gd name="T20" fmla="+- 0 8773 8679"/>
                            <a:gd name="T21" fmla="*/ T20 w 990"/>
                            <a:gd name="T22" fmla="+- 0 686 436"/>
                            <a:gd name="T23" fmla="*/ 686 h 680"/>
                            <a:gd name="T24" fmla="+- 0 8819 8679"/>
                            <a:gd name="T25" fmla="*/ T24 w 990"/>
                            <a:gd name="T26" fmla="+- 0 594 436"/>
                            <a:gd name="T27" fmla="*/ 594 h 680"/>
                            <a:gd name="T28" fmla="+- 0 9661 8679"/>
                            <a:gd name="T29" fmla="*/ T28 w 990"/>
                            <a:gd name="T30" fmla="+- 0 560 436"/>
                            <a:gd name="T31" fmla="*/ 560 h 680"/>
                            <a:gd name="T32" fmla="+- 0 8952 8679"/>
                            <a:gd name="T33" fmla="*/ T32 w 990"/>
                            <a:gd name="T34" fmla="+- 0 562 436"/>
                            <a:gd name="T35" fmla="*/ 562 h 680"/>
                            <a:gd name="T36" fmla="+- 0 9034 8679"/>
                            <a:gd name="T37" fmla="*/ T36 w 990"/>
                            <a:gd name="T38" fmla="+- 0 608 436"/>
                            <a:gd name="T39" fmla="*/ 608 h 680"/>
                            <a:gd name="T40" fmla="+- 0 9063 8679"/>
                            <a:gd name="T41" fmla="*/ T40 w 990"/>
                            <a:gd name="T42" fmla="+- 0 706 436"/>
                            <a:gd name="T43" fmla="*/ 706 h 680"/>
                            <a:gd name="T44" fmla="+- 0 9039 8679"/>
                            <a:gd name="T45" fmla="*/ T44 w 990"/>
                            <a:gd name="T46" fmla="+- 0 816 436"/>
                            <a:gd name="T47" fmla="*/ 816 h 680"/>
                            <a:gd name="T48" fmla="+- 0 9062 8679"/>
                            <a:gd name="T49" fmla="*/ T48 w 990"/>
                            <a:gd name="T50" fmla="+- 0 866 436"/>
                            <a:gd name="T51" fmla="*/ 866 h 680"/>
                            <a:gd name="T52" fmla="+- 0 9091 8679"/>
                            <a:gd name="T53" fmla="*/ T52 w 990"/>
                            <a:gd name="T54" fmla="+- 0 886 436"/>
                            <a:gd name="T55" fmla="*/ 886 h 680"/>
                            <a:gd name="T56" fmla="+- 0 9223 8679"/>
                            <a:gd name="T57" fmla="*/ T56 w 990"/>
                            <a:gd name="T58" fmla="+- 0 880 436"/>
                            <a:gd name="T59" fmla="*/ 880 h 680"/>
                            <a:gd name="T60" fmla="+- 0 9122 8679"/>
                            <a:gd name="T61" fmla="*/ T60 w 990"/>
                            <a:gd name="T62" fmla="+- 0 840 436"/>
                            <a:gd name="T63" fmla="*/ 840 h 680"/>
                            <a:gd name="T64" fmla="+- 0 9086 8679"/>
                            <a:gd name="T65" fmla="*/ T64 w 990"/>
                            <a:gd name="T66" fmla="+- 0 742 436"/>
                            <a:gd name="T67" fmla="*/ 742 h 680"/>
                            <a:gd name="T68" fmla="+- 0 9102 8679"/>
                            <a:gd name="T69" fmla="*/ T68 w 990"/>
                            <a:gd name="T70" fmla="+- 0 640 436"/>
                            <a:gd name="T71" fmla="*/ 640 h 680"/>
                            <a:gd name="T72" fmla="+- 0 9170 8679"/>
                            <a:gd name="T73" fmla="*/ T72 w 990"/>
                            <a:gd name="T74" fmla="+- 0 572 436"/>
                            <a:gd name="T75" fmla="*/ 572 h 680"/>
                            <a:gd name="T76" fmla="+- 0 8927 8679"/>
                            <a:gd name="T77" fmla="*/ T76 w 990"/>
                            <a:gd name="T78" fmla="+- 0 880 436"/>
                            <a:gd name="T79" fmla="*/ 880 h 680"/>
                            <a:gd name="T80" fmla="+- 0 9310 8679"/>
                            <a:gd name="T81" fmla="*/ T80 w 990"/>
                            <a:gd name="T82" fmla="+- 0 802 436"/>
                            <a:gd name="T83" fmla="*/ 802 h 680"/>
                            <a:gd name="T84" fmla="+- 0 9313 8679"/>
                            <a:gd name="T85" fmla="*/ T84 w 990"/>
                            <a:gd name="T86" fmla="+- 0 840 436"/>
                            <a:gd name="T87" fmla="*/ 840 h 680"/>
                            <a:gd name="T88" fmla="+- 0 9291 8679"/>
                            <a:gd name="T89" fmla="*/ T88 w 990"/>
                            <a:gd name="T90" fmla="+- 0 864 436"/>
                            <a:gd name="T91" fmla="*/ 864 h 680"/>
                            <a:gd name="T92" fmla="+- 0 9389 8679"/>
                            <a:gd name="T93" fmla="*/ T92 w 990"/>
                            <a:gd name="T94" fmla="+- 0 876 436"/>
                            <a:gd name="T95" fmla="*/ 876 h 680"/>
                            <a:gd name="T96" fmla="+- 0 9339 8679"/>
                            <a:gd name="T97" fmla="*/ T96 w 990"/>
                            <a:gd name="T98" fmla="+- 0 852 436"/>
                            <a:gd name="T99" fmla="*/ 852 h 680"/>
                            <a:gd name="T100" fmla="+- 0 9339 8679"/>
                            <a:gd name="T101" fmla="*/ T100 w 990"/>
                            <a:gd name="T102" fmla="+- 0 800 436"/>
                            <a:gd name="T103" fmla="*/ 800 h 680"/>
                            <a:gd name="T104" fmla="+- 0 9413 8679"/>
                            <a:gd name="T105" fmla="*/ T104 w 990"/>
                            <a:gd name="T106" fmla="+- 0 640 436"/>
                            <a:gd name="T107" fmla="*/ 640 h 680"/>
                            <a:gd name="T108" fmla="+- 0 9448 8679"/>
                            <a:gd name="T109" fmla="*/ T108 w 990"/>
                            <a:gd name="T110" fmla="+- 0 684 436"/>
                            <a:gd name="T111" fmla="*/ 684 h 680"/>
                            <a:gd name="T112" fmla="+- 0 9541 8679"/>
                            <a:gd name="T113" fmla="*/ T112 w 990"/>
                            <a:gd name="T114" fmla="+- 0 740 436"/>
                            <a:gd name="T115" fmla="*/ 740 h 680"/>
                            <a:gd name="T116" fmla="+- 0 9542 8679"/>
                            <a:gd name="T117" fmla="*/ T116 w 990"/>
                            <a:gd name="T118" fmla="+- 0 826 436"/>
                            <a:gd name="T119" fmla="*/ 826 h 680"/>
                            <a:gd name="T120" fmla="+- 0 9489 8679"/>
                            <a:gd name="T121" fmla="*/ T120 w 990"/>
                            <a:gd name="T122" fmla="+- 0 872 436"/>
                            <a:gd name="T123" fmla="*/ 872 h 680"/>
                            <a:gd name="T124" fmla="+- 0 9521 8679"/>
                            <a:gd name="T125" fmla="*/ T124 w 990"/>
                            <a:gd name="T126" fmla="+- 0 638 436"/>
                            <a:gd name="T127" fmla="*/ 638 h 680"/>
                            <a:gd name="T128" fmla="+- 0 9464 8679"/>
                            <a:gd name="T129" fmla="*/ T128 w 990"/>
                            <a:gd name="T130" fmla="+- 0 618 436"/>
                            <a:gd name="T131" fmla="*/ 618 h 680"/>
                            <a:gd name="T132" fmla="+- 0 8843 8679"/>
                            <a:gd name="T133" fmla="*/ T132 w 990"/>
                            <a:gd name="T134" fmla="+- 0 664 436"/>
                            <a:gd name="T135" fmla="*/ 664 h 680"/>
                            <a:gd name="T136" fmla="+- 0 8838 8679"/>
                            <a:gd name="T137" fmla="*/ T136 w 990"/>
                            <a:gd name="T138" fmla="+- 0 742 436"/>
                            <a:gd name="T139" fmla="*/ 742 h 680"/>
                            <a:gd name="T140" fmla="+- 0 8888 8679"/>
                            <a:gd name="T141" fmla="*/ T140 w 990"/>
                            <a:gd name="T142" fmla="+- 0 826 436"/>
                            <a:gd name="T143" fmla="*/ 826 h 680"/>
                            <a:gd name="T144" fmla="+- 0 8991 8679"/>
                            <a:gd name="T145" fmla="*/ T144 w 990"/>
                            <a:gd name="T146" fmla="+- 0 774 436"/>
                            <a:gd name="T147" fmla="*/ 774 h 680"/>
                            <a:gd name="T148" fmla="+- 0 8996 8679"/>
                            <a:gd name="T149" fmla="*/ T148 w 990"/>
                            <a:gd name="T150" fmla="+- 0 696 436"/>
                            <a:gd name="T151" fmla="*/ 696 h 680"/>
                            <a:gd name="T152" fmla="+- 0 8966 8679"/>
                            <a:gd name="T153" fmla="*/ T152 w 990"/>
                            <a:gd name="T154" fmla="+- 0 624 436"/>
                            <a:gd name="T155" fmla="*/ 624 h 680"/>
                            <a:gd name="T156" fmla="+- 0 9189 8679"/>
                            <a:gd name="T157" fmla="*/ T156 w 990"/>
                            <a:gd name="T158" fmla="+- 0 626 436"/>
                            <a:gd name="T159" fmla="*/ 626 h 680"/>
                            <a:gd name="T160" fmla="+- 0 9153 8679"/>
                            <a:gd name="T161" fmla="*/ T160 w 990"/>
                            <a:gd name="T162" fmla="+- 0 708 436"/>
                            <a:gd name="T163" fmla="*/ 708 h 680"/>
                            <a:gd name="T164" fmla="+- 0 9168 8679"/>
                            <a:gd name="T165" fmla="*/ T164 w 990"/>
                            <a:gd name="T166" fmla="+- 0 792 436"/>
                            <a:gd name="T167" fmla="*/ 792 h 680"/>
                            <a:gd name="T168" fmla="+- 0 9253 8679"/>
                            <a:gd name="T169" fmla="*/ T168 w 990"/>
                            <a:gd name="T170" fmla="+- 0 824 436"/>
                            <a:gd name="T171" fmla="*/ 824 h 680"/>
                            <a:gd name="T172" fmla="+- 0 9339 8679"/>
                            <a:gd name="T173" fmla="*/ T172 w 990"/>
                            <a:gd name="T174" fmla="+- 0 800 436"/>
                            <a:gd name="T175" fmla="*/ 800 h 680"/>
                            <a:gd name="T176" fmla="+- 0 9459 8679"/>
                            <a:gd name="T177" fmla="*/ T176 w 990"/>
                            <a:gd name="T178" fmla="+- 0 764 436"/>
                            <a:gd name="T179" fmla="*/ 764 h 680"/>
                            <a:gd name="T180" fmla="+- 0 9372 8679"/>
                            <a:gd name="T181" fmla="*/ T180 w 990"/>
                            <a:gd name="T182" fmla="+- 0 724 436"/>
                            <a:gd name="T183" fmla="*/ 724 h 680"/>
                            <a:gd name="T184" fmla="+- 0 9301 8679"/>
                            <a:gd name="T185" fmla="*/ T184 w 990"/>
                            <a:gd name="T186" fmla="+- 0 640 436"/>
                            <a:gd name="T187" fmla="*/ 640 h 680"/>
                            <a:gd name="T188" fmla="+- 0 9473 8679"/>
                            <a:gd name="T189" fmla="*/ T188 w 990"/>
                            <a:gd name="T190" fmla="+- 0 798 436"/>
                            <a:gd name="T191" fmla="*/ 798 h 680"/>
                            <a:gd name="T192" fmla="+- 0 9441 8679"/>
                            <a:gd name="T193" fmla="*/ T192 w 990"/>
                            <a:gd name="T194" fmla="+- 0 822 436"/>
                            <a:gd name="T195" fmla="*/ 822 h 680"/>
                            <a:gd name="T196" fmla="+- 0 9439 8679"/>
                            <a:gd name="T197" fmla="*/ T196 w 990"/>
                            <a:gd name="T198" fmla="+- 0 562 436"/>
                            <a:gd name="T199" fmla="*/ 562 h 680"/>
                            <a:gd name="T200" fmla="+- 0 9303 8679"/>
                            <a:gd name="T201" fmla="*/ T200 w 990"/>
                            <a:gd name="T202" fmla="+- 0 582 436"/>
                            <a:gd name="T203" fmla="*/ 582 h 680"/>
                            <a:gd name="T204" fmla="+- 0 9312 8679"/>
                            <a:gd name="T205" fmla="*/ T204 w 990"/>
                            <a:gd name="T206" fmla="+- 0 622 436"/>
                            <a:gd name="T207" fmla="*/ 622 h 680"/>
                            <a:gd name="T208" fmla="+- 0 9340 8679"/>
                            <a:gd name="T209" fmla="*/ T208 w 990"/>
                            <a:gd name="T210" fmla="+- 0 628 436"/>
                            <a:gd name="T211" fmla="*/ 628 h 680"/>
                            <a:gd name="T212" fmla="+- 0 9404 8679"/>
                            <a:gd name="T213" fmla="*/ T212 w 990"/>
                            <a:gd name="T214" fmla="+- 0 568 436"/>
                            <a:gd name="T215" fmla="*/ 568 h 680"/>
                            <a:gd name="T216" fmla="+- 0 9486 8679"/>
                            <a:gd name="T217" fmla="*/ T216 w 990"/>
                            <a:gd name="T218" fmla="+- 0 564 436"/>
                            <a:gd name="T219" fmla="*/ 564 h 680"/>
                            <a:gd name="T220" fmla="+- 0 9531 8679"/>
                            <a:gd name="T221" fmla="*/ T220 w 990"/>
                            <a:gd name="T222" fmla="+- 0 584 436"/>
                            <a:gd name="T223" fmla="*/ 584 h 680"/>
                            <a:gd name="T224" fmla="+- 0 9534 8679"/>
                            <a:gd name="T225" fmla="*/ T224 w 990"/>
                            <a:gd name="T226" fmla="+- 0 632 436"/>
                            <a:gd name="T227" fmla="*/ 632 h 680"/>
                            <a:gd name="T228" fmla="+- 0 9661 8679"/>
                            <a:gd name="T229" fmla="*/ T228 w 990"/>
                            <a:gd name="T230" fmla="+- 0 560 436"/>
                            <a:gd name="T231" fmla="*/ 560 h 6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</a:cxnLst>
                          <a:rect l="0" t="0" r="r" b="b"/>
                          <a:pathLst>
                            <a:path w="990" h="680">
                              <a:moveTo>
                                <a:pt x="831" y="0"/>
                              </a:moveTo>
                              <a:lnTo>
                                <a:pt x="158" y="0"/>
                              </a:lnTo>
                              <a:lnTo>
                                <a:pt x="96" y="12"/>
                              </a:lnTo>
                              <a:lnTo>
                                <a:pt x="46" y="46"/>
                              </a:lnTo>
                              <a:lnTo>
                                <a:pt x="12" y="96"/>
                              </a:lnTo>
                              <a:lnTo>
                                <a:pt x="0" y="158"/>
                              </a:lnTo>
                              <a:lnTo>
                                <a:pt x="0" y="412"/>
                              </a:lnTo>
                              <a:lnTo>
                                <a:pt x="12" y="474"/>
                              </a:lnTo>
                              <a:lnTo>
                                <a:pt x="46" y="524"/>
                              </a:lnTo>
                              <a:lnTo>
                                <a:pt x="96" y="558"/>
                              </a:lnTo>
                              <a:lnTo>
                                <a:pt x="158" y="570"/>
                              </a:lnTo>
                              <a:lnTo>
                                <a:pt x="830" y="570"/>
                              </a:lnTo>
                              <a:lnTo>
                                <a:pt x="892" y="588"/>
                              </a:lnTo>
                              <a:lnTo>
                                <a:pt x="937" y="626"/>
                              </a:lnTo>
                              <a:lnTo>
                                <a:pt x="967" y="664"/>
                              </a:lnTo>
                              <a:lnTo>
                                <a:pt x="984" y="680"/>
                              </a:lnTo>
                              <a:lnTo>
                                <a:pt x="989" y="656"/>
                              </a:lnTo>
                              <a:lnTo>
                                <a:pt x="989" y="478"/>
                              </a:lnTo>
                              <a:lnTo>
                                <a:pt x="355" y="478"/>
                              </a:lnTo>
                              <a:lnTo>
                                <a:pt x="345" y="472"/>
                              </a:lnTo>
                              <a:lnTo>
                                <a:pt x="335" y="466"/>
                              </a:lnTo>
                              <a:lnTo>
                                <a:pt x="315" y="450"/>
                              </a:lnTo>
                              <a:lnTo>
                                <a:pt x="308" y="444"/>
                              </a:lnTo>
                              <a:lnTo>
                                <a:pt x="218" y="444"/>
                              </a:lnTo>
                              <a:lnTo>
                                <a:pt x="201" y="442"/>
                              </a:lnTo>
                              <a:lnTo>
                                <a:pt x="186" y="438"/>
                              </a:lnTo>
                              <a:lnTo>
                                <a:pt x="172" y="434"/>
                              </a:lnTo>
                              <a:lnTo>
                                <a:pt x="160" y="430"/>
                              </a:lnTo>
                              <a:lnTo>
                                <a:pt x="148" y="422"/>
                              </a:lnTo>
                              <a:lnTo>
                                <a:pt x="137" y="414"/>
                              </a:lnTo>
                              <a:lnTo>
                                <a:pt x="128" y="406"/>
                              </a:lnTo>
                              <a:lnTo>
                                <a:pt x="119" y="396"/>
                              </a:lnTo>
                              <a:lnTo>
                                <a:pt x="112" y="384"/>
                              </a:lnTo>
                              <a:lnTo>
                                <a:pt x="106" y="370"/>
                              </a:lnTo>
                              <a:lnTo>
                                <a:pt x="101" y="356"/>
                              </a:lnTo>
                              <a:lnTo>
                                <a:pt x="97" y="342"/>
                              </a:lnTo>
                              <a:lnTo>
                                <a:pt x="94" y="324"/>
                              </a:lnTo>
                              <a:lnTo>
                                <a:pt x="92" y="306"/>
                              </a:lnTo>
                              <a:lnTo>
                                <a:pt x="92" y="290"/>
                              </a:lnTo>
                              <a:lnTo>
                                <a:pt x="92" y="280"/>
                              </a:lnTo>
                              <a:lnTo>
                                <a:pt x="92" y="268"/>
                              </a:lnTo>
                              <a:lnTo>
                                <a:pt x="94" y="250"/>
                              </a:lnTo>
                              <a:lnTo>
                                <a:pt x="97" y="234"/>
                              </a:lnTo>
                              <a:lnTo>
                                <a:pt x="101" y="218"/>
                              </a:lnTo>
                              <a:lnTo>
                                <a:pt x="107" y="204"/>
                              </a:lnTo>
                              <a:lnTo>
                                <a:pt x="113" y="190"/>
                              </a:lnTo>
                              <a:lnTo>
                                <a:pt x="121" y="178"/>
                              </a:lnTo>
                              <a:lnTo>
                                <a:pt x="130" y="168"/>
                              </a:lnTo>
                              <a:lnTo>
                                <a:pt x="140" y="158"/>
                              </a:lnTo>
                              <a:lnTo>
                                <a:pt x="151" y="148"/>
                              </a:lnTo>
                              <a:lnTo>
                                <a:pt x="163" y="142"/>
                              </a:lnTo>
                              <a:lnTo>
                                <a:pt x="176" y="136"/>
                              </a:lnTo>
                              <a:lnTo>
                                <a:pt x="191" y="130"/>
                              </a:lnTo>
                              <a:lnTo>
                                <a:pt x="206" y="126"/>
                              </a:lnTo>
                              <a:lnTo>
                                <a:pt x="223" y="124"/>
                              </a:lnTo>
                              <a:lnTo>
                                <a:pt x="982" y="124"/>
                              </a:lnTo>
                              <a:lnTo>
                                <a:pt x="977" y="96"/>
                              </a:lnTo>
                              <a:lnTo>
                                <a:pt x="943" y="46"/>
                              </a:lnTo>
                              <a:lnTo>
                                <a:pt x="893" y="12"/>
                              </a:lnTo>
                              <a:lnTo>
                                <a:pt x="831" y="0"/>
                              </a:lnTo>
                              <a:close/>
                              <a:moveTo>
                                <a:pt x="549" y="124"/>
                              </a:moveTo>
                              <a:lnTo>
                                <a:pt x="258" y="124"/>
                              </a:lnTo>
                              <a:lnTo>
                                <a:pt x="273" y="126"/>
                              </a:lnTo>
                              <a:lnTo>
                                <a:pt x="288" y="130"/>
                              </a:lnTo>
                              <a:lnTo>
                                <a:pt x="302" y="134"/>
                              </a:lnTo>
                              <a:lnTo>
                                <a:pt x="315" y="138"/>
                              </a:lnTo>
                              <a:lnTo>
                                <a:pt x="327" y="146"/>
                              </a:lnTo>
                              <a:lnTo>
                                <a:pt x="337" y="152"/>
                              </a:lnTo>
                              <a:lnTo>
                                <a:pt x="347" y="162"/>
                              </a:lnTo>
                              <a:lnTo>
                                <a:pt x="355" y="172"/>
                              </a:lnTo>
                              <a:lnTo>
                                <a:pt x="363" y="184"/>
                              </a:lnTo>
                              <a:lnTo>
                                <a:pt x="369" y="196"/>
                              </a:lnTo>
                              <a:lnTo>
                                <a:pt x="375" y="210"/>
                              </a:lnTo>
                              <a:lnTo>
                                <a:pt x="379" y="226"/>
                              </a:lnTo>
                              <a:lnTo>
                                <a:pt x="382" y="242"/>
                              </a:lnTo>
                              <a:lnTo>
                                <a:pt x="383" y="260"/>
                              </a:lnTo>
                              <a:lnTo>
                                <a:pt x="384" y="270"/>
                              </a:lnTo>
                              <a:lnTo>
                                <a:pt x="384" y="296"/>
                              </a:lnTo>
                              <a:lnTo>
                                <a:pt x="383" y="306"/>
                              </a:lnTo>
                              <a:lnTo>
                                <a:pt x="379" y="330"/>
                              </a:lnTo>
                              <a:lnTo>
                                <a:pt x="377" y="342"/>
                              </a:lnTo>
                              <a:lnTo>
                                <a:pt x="370" y="362"/>
                              </a:lnTo>
                              <a:lnTo>
                                <a:pt x="365" y="372"/>
                              </a:lnTo>
                              <a:lnTo>
                                <a:pt x="360" y="380"/>
                              </a:lnTo>
                              <a:lnTo>
                                <a:pt x="355" y="390"/>
                              </a:lnTo>
                              <a:lnTo>
                                <a:pt x="349" y="398"/>
                              </a:lnTo>
                              <a:lnTo>
                                <a:pt x="343" y="404"/>
                              </a:lnTo>
                              <a:lnTo>
                                <a:pt x="353" y="412"/>
                              </a:lnTo>
                              <a:lnTo>
                                <a:pt x="362" y="418"/>
                              </a:lnTo>
                              <a:lnTo>
                                <a:pt x="377" y="428"/>
                              </a:lnTo>
                              <a:lnTo>
                                <a:pt x="383" y="430"/>
                              </a:lnTo>
                              <a:lnTo>
                                <a:pt x="394" y="436"/>
                              </a:lnTo>
                              <a:lnTo>
                                <a:pt x="398" y="436"/>
                              </a:lnTo>
                              <a:lnTo>
                                <a:pt x="404" y="440"/>
                              </a:lnTo>
                              <a:lnTo>
                                <a:pt x="406" y="440"/>
                              </a:lnTo>
                              <a:lnTo>
                                <a:pt x="410" y="444"/>
                              </a:lnTo>
                              <a:lnTo>
                                <a:pt x="411" y="446"/>
                              </a:lnTo>
                              <a:lnTo>
                                <a:pt x="412" y="450"/>
                              </a:lnTo>
                              <a:lnTo>
                                <a:pt x="405" y="458"/>
                              </a:lnTo>
                              <a:lnTo>
                                <a:pt x="387" y="468"/>
                              </a:lnTo>
                              <a:lnTo>
                                <a:pt x="368" y="476"/>
                              </a:lnTo>
                              <a:lnTo>
                                <a:pt x="355" y="478"/>
                              </a:lnTo>
                              <a:lnTo>
                                <a:pt x="989" y="478"/>
                              </a:lnTo>
                              <a:lnTo>
                                <a:pt x="989" y="444"/>
                              </a:lnTo>
                              <a:lnTo>
                                <a:pt x="544" y="444"/>
                              </a:lnTo>
                              <a:lnTo>
                                <a:pt x="514" y="440"/>
                              </a:lnTo>
                              <a:lnTo>
                                <a:pt x="500" y="438"/>
                              </a:lnTo>
                              <a:lnTo>
                                <a:pt x="487" y="434"/>
                              </a:lnTo>
                              <a:lnTo>
                                <a:pt x="474" y="428"/>
                              </a:lnTo>
                              <a:lnTo>
                                <a:pt x="463" y="422"/>
                              </a:lnTo>
                              <a:lnTo>
                                <a:pt x="453" y="414"/>
                              </a:lnTo>
                              <a:lnTo>
                                <a:pt x="443" y="404"/>
                              </a:lnTo>
                              <a:lnTo>
                                <a:pt x="435" y="394"/>
                              </a:lnTo>
                              <a:lnTo>
                                <a:pt x="428" y="382"/>
                              </a:lnTo>
                              <a:lnTo>
                                <a:pt x="421" y="370"/>
                              </a:lnTo>
                              <a:lnTo>
                                <a:pt x="416" y="356"/>
                              </a:lnTo>
                              <a:lnTo>
                                <a:pt x="412" y="340"/>
                              </a:lnTo>
                              <a:lnTo>
                                <a:pt x="409" y="324"/>
                              </a:lnTo>
                              <a:lnTo>
                                <a:pt x="407" y="306"/>
                              </a:lnTo>
                              <a:lnTo>
                                <a:pt x="406" y="290"/>
                              </a:lnTo>
                              <a:lnTo>
                                <a:pt x="407" y="280"/>
                              </a:lnTo>
                              <a:lnTo>
                                <a:pt x="407" y="268"/>
                              </a:lnTo>
                              <a:lnTo>
                                <a:pt x="409" y="250"/>
                              </a:lnTo>
                              <a:lnTo>
                                <a:pt x="412" y="234"/>
                              </a:lnTo>
                              <a:lnTo>
                                <a:pt x="417" y="218"/>
                              </a:lnTo>
                              <a:lnTo>
                                <a:pt x="423" y="204"/>
                              </a:lnTo>
                              <a:lnTo>
                                <a:pt x="429" y="190"/>
                              </a:lnTo>
                              <a:lnTo>
                                <a:pt x="437" y="178"/>
                              </a:lnTo>
                              <a:lnTo>
                                <a:pt x="446" y="166"/>
                              </a:lnTo>
                              <a:lnTo>
                                <a:pt x="456" y="158"/>
                              </a:lnTo>
                              <a:lnTo>
                                <a:pt x="467" y="148"/>
                              </a:lnTo>
                              <a:lnTo>
                                <a:pt x="479" y="142"/>
                              </a:lnTo>
                              <a:lnTo>
                                <a:pt x="491" y="136"/>
                              </a:lnTo>
                              <a:lnTo>
                                <a:pt x="505" y="130"/>
                              </a:lnTo>
                              <a:lnTo>
                                <a:pt x="549" y="124"/>
                              </a:lnTo>
                              <a:close/>
                              <a:moveTo>
                                <a:pt x="296" y="432"/>
                              </a:moveTo>
                              <a:lnTo>
                                <a:pt x="289" y="434"/>
                              </a:lnTo>
                              <a:lnTo>
                                <a:pt x="280" y="438"/>
                              </a:lnTo>
                              <a:lnTo>
                                <a:pt x="259" y="442"/>
                              </a:lnTo>
                              <a:lnTo>
                                <a:pt x="248" y="444"/>
                              </a:lnTo>
                              <a:lnTo>
                                <a:pt x="308" y="444"/>
                              </a:lnTo>
                              <a:lnTo>
                                <a:pt x="305" y="442"/>
                              </a:lnTo>
                              <a:lnTo>
                                <a:pt x="296" y="432"/>
                              </a:lnTo>
                              <a:close/>
                              <a:moveTo>
                                <a:pt x="660" y="364"/>
                              </a:moveTo>
                              <a:lnTo>
                                <a:pt x="628" y="364"/>
                              </a:lnTo>
                              <a:lnTo>
                                <a:pt x="629" y="366"/>
                              </a:lnTo>
                              <a:lnTo>
                                <a:pt x="631" y="366"/>
                              </a:lnTo>
                              <a:lnTo>
                                <a:pt x="632" y="368"/>
                              </a:lnTo>
                              <a:lnTo>
                                <a:pt x="633" y="372"/>
                              </a:lnTo>
                              <a:lnTo>
                                <a:pt x="634" y="374"/>
                              </a:lnTo>
                              <a:lnTo>
                                <a:pt x="634" y="382"/>
                              </a:lnTo>
                              <a:lnTo>
                                <a:pt x="634" y="398"/>
                              </a:lnTo>
                              <a:lnTo>
                                <a:pt x="634" y="402"/>
                              </a:lnTo>
                              <a:lnTo>
                                <a:pt x="634" y="404"/>
                              </a:lnTo>
                              <a:lnTo>
                                <a:pt x="634" y="406"/>
                              </a:lnTo>
                              <a:lnTo>
                                <a:pt x="633" y="410"/>
                              </a:lnTo>
                              <a:lnTo>
                                <a:pt x="632" y="412"/>
                              </a:lnTo>
                              <a:lnTo>
                                <a:pt x="630" y="416"/>
                              </a:lnTo>
                              <a:lnTo>
                                <a:pt x="629" y="416"/>
                              </a:lnTo>
                              <a:lnTo>
                                <a:pt x="626" y="420"/>
                              </a:lnTo>
                              <a:lnTo>
                                <a:pt x="612" y="428"/>
                              </a:lnTo>
                              <a:lnTo>
                                <a:pt x="606" y="432"/>
                              </a:lnTo>
                              <a:lnTo>
                                <a:pt x="592" y="436"/>
                              </a:lnTo>
                              <a:lnTo>
                                <a:pt x="583" y="438"/>
                              </a:lnTo>
                              <a:lnTo>
                                <a:pt x="565" y="442"/>
                              </a:lnTo>
                              <a:lnTo>
                                <a:pt x="555" y="444"/>
                              </a:lnTo>
                              <a:lnTo>
                                <a:pt x="729" y="444"/>
                              </a:lnTo>
                              <a:lnTo>
                                <a:pt x="710" y="440"/>
                              </a:lnTo>
                              <a:lnTo>
                                <a:pt x="701" y="438"/>
                              </a:lnTo>
                              <a:lnTo>
                                <a:pt x="686" y="434"/>
                              </a:lnTo>
                              <a:lnTo>
                                <a:pt x="680" y="432"/>
                              </a:lnTo>
                              <a:lnTo>
                                <a:pt x="670" y="426"/>
                              </a:lnTo>
                              <a:lnTo>
                                <a:pt x="666" y="424"/>
                              </a:lnTo>
                              <a:lnTo>
                                <a:pt x="661" y="420"/>
                              </a:lnTo>
                              <a:lnTo>
                                <a:pt x="660" y="416"/>
                              </a:lnTo>
                              <a:lnTo>
                                <a:pt x="657" y="406"/>
                              </a:lnTo>
                              <a:lnTo>
                                <a:pt x="656" y="400"/>
                              </a:lnTo>
                              <a:lnTo>
                                <a:pt x="656" y="382"/>
                              </a:lnTo>
                              <a:lnTo>
                                <a:pt x="657" y="380"/>
                              </a:lnTo>
                              <a:lnTo>
                                <a:pt x="657" y="372"/>
                              </a:lnTo>
                              <a:lnTo>
                                <a:pt x="658" y="368"/>
                              </a:lnTo>
                              <a:lnTo>
                                <a:pt x="660" y="364"/>
                              </a:lnTo>
                              <a:close/>
                              <a:moveTo>
                                <a:pt x="785" y="182"/>
                              </a:moveTo>
                              <a:lnTo>
                                <a:pt x="762" y="182"/>
                              </a:lnTo>
                              <a:lnTo>
                                <a:pt x="751" y="186"/>
                              </a:lnTo>
                              <a:lnTo>
                                <a:pt x="747" y="188"/>
                              </a:lnTo>
                              <a:lnTo>
                                <a:pt x="740" y="194"/>
                              </a:lnTo>
                              <a:lnTo>
                                <a:pt x="737" y="196"/>
                              </a:lnTo>
                              <a:lnTo>
                                <a:pt x="734" y="204"/>
                              </a:lnTo>
                              <a:lnTo>
                                <a:pt x="733" y="208"/>
                              </a:lnTo>
                              <a:lnTo>
                                <a:pt x="733" y="218"/>
                              </a:lnTo>
                              <a:lnTo>
                                <a:pt x="735" y="224"/>
                              </a:lnTo>
                              <a:lnTo>
                                <a:pt x="743" y="234"/>
                              </a:lnTo>
                              <a:lnTo>
                                <a:pt x="749" y="238"/>
                              </a:lnTo>
                              <a:lnTo>
                                <a:pt x="762" y="244"/>
                              </a:lnTo>
                              <a:lnTo>
                                <a:pt x="769" y="248"/>
                              </a:lnTo>
                              <a:lnTo>
                                <a:pt x="786" y="252"/>
                              </a:lnTo>
                              <a:lnTo>
                                <a:pt x="811" y="264"/>
                              </a:lnTo>
                              <a:lnTo>
                                <a:pt x="837" y="276"/>
                              </a:lnTo>
                              <a:lnTo>
                                <a:pt x="844" y="282"/>
                              </a:lnTo>
                              <a:lnTo>
                                <a:pt x="851" y="290"/>
                              </a:lnTo>
                              <a:lnTo>
                                <a:pt x="857" y="296"/>
                              </a:lnTo>
                              <a:lnTo>
                                <a:pt x="862" y="304"/>
                              </a:lnTo>
                              <a:lnTo>
                                <a:pt x="871" y="322"/>
                              </a:lnTo>
                              <a:lnTo>
                                <a:pt x="872" y="332"/>
                              </a:lnTo>
                              <a:lnTo>
                                <a:pt x="872" y="350"/>
                              </a:lnTo>
                              <a:lnTo>
                                <a:pt x="872" y="358"/>
                              </a:lnTo>
                              <a:lnTo>
                                <a:pt x="870" y="370"/>
                              </a:lnTo>
                              <a:lnTo>
                                <a:pt x="867" y="380"/>
                              </a:lnTo>
                              <a:lnTo>
                                <a:pt x="863" y="390"/>
                              </a:lnTo>
                              <a:lnTo>
                                <a:pt x="859" y="398"/>
                              </a:lnTo>
                              <a:lnTo>
                                <a:pt x="853" y="406"/>
                              </a:lnTo>
                              <a:lnTo>
                                <a:pt x="846" y="414"/>
                              </a:lnTo>
                              <a:lnTo>
                                <a:pt x="838" y="420"/>
                              </a:lnTo>
                              <a:lnTo>
                                <a:pt x="829" y="426"/>
                              </a:lnTo>
                              <a:lnTo>
                                <a:pt x="820" y="430"/>
                              </a:lnTo>
                              <a:lnTo>
                                <a:pt x="810" y="436"/>
                              </a:lnTo>
                              <a:lnTo>
                                <a:pt x="799" y="438"/>
                              </a:lnTo>
                              <a:lnTo>
                                <a:pt x="787" y="442"/>
                              </a:lnTo>
                              <a:lnTo>
                                <a:pt x="775" y="444"/>
                              </a:lnTo>
                              <a:lnTo>
                                <a:pt x="989" y="444"/>
                              </a:lnTo>
                              <a:lnTo>
                                <a:pt x="989" y="204"/>
                              </a:lnTo>
                              <a:lnTo>
                                <a:pt x="845" y="204"/>
                              </a:lnTo>
                              <a:lnTo>
                                <a:pt x="842" y="202"/>
                              </a:lnTo>
                              <a:lnTo>
                                <a:pt x="834" y="198"/>
                              </a:lnTo>
                              <a:lnTo>
                                <a:pt x="829" y="196"/>
                              </a:lnTo>
                              <a:lnTo>
                                <a:pt x="823" y="192"/>
                              </a:lnTo>
                              <a:lnTo>
                                <a:pt x="817" y="190"/>
                              </a:lnTo>
                              <a:lnTo>
                                <a:pt x="810" y="188"/>
                              </a:lnTo>
                              <a:lnTo>
                                <a:pt x="794" y="184"/>
                              </a:lnTo>
                              <a:lnTo>
                                <a:pt x="785" y="182"/>
                              </a:lnTo>
                              <a:close/>
                              <a:moveTo>
                                <a:pt x="254" y="176"/>
                              </a:moveTo>
                              <a:lnTo>
                                <a:pt x="223" y="176"/>
                              </a:lnTo>
                              <a:lnTo>
                                <a:pt x="210" y="178"/>
                              </a:lnTo>
                              <a:lnTo>
                                <a:pt x="190" y="190"/>
                              </a:lnTo>
                              <a:lnTo>
                                <a:pt x="181" y="198"/>
                              </a:lnTo>
                              <a:lnTo>
                                <a:pt x="169" y="218"/>
                              </a:lnTo>
                              <a:lnTo>
                                <a:pt x="164" y="228"/>
                              </a:lnTo>
                              <a:lnTo>
                                <a:pt x="162" y="242"/>
                              </a:lnTo>
                              <a:lnTo>
                                <a:pt x="160" y="252"/>
                              </a:lnTo>
                              <a:lnTo>
                                <a:pt x="159" y="262"/>
                              </a:lnTo>
                              <a:lnTo>
                                <a:pt x="158" y="272"/>
                              </a:lnTo>
                              <a:lnTo>
                                <a:pt x="158" y="290"/>
                              </a:lnTo>
                              <a:lnTo>
                                <a:pt x="158" y="296"/>
                              </a:lnTo>
                              <a:lnTo>
                                <a:pt x="159" y="306"/>
                              </a:lnTo>
                              <a:lnTo>
                                <a:pt x="160" y="318"/>
                              </a:lnTo>
                              <a:lnTo>
                                <a:pt x="161" y="328"/>
                              </a:lnTo>
                              <a:lnTo>
                                <a:pt x="164" y="342"/>
                              </a:lnTo>
                              <a:lnTo>
                                <a:pt x="168" y="354"/>
                              </a:lnTo>
                              <a:lnTo>
                                <a:pt x="180" y="372"/>
                              </a:lnTo>
                              <a:lnTo>
                                <a:pt x="189" y="380"/>
                              </a:lnTo>
                              <a:lnTo>
                                <a:pt x="209" y="390"/>
                              </a:lnTo>
                              <a:lnTo>
                                <a:pt x="222" y="392"/>
                              </a:lnTo>
                              <a:lnTo>
                                <a:pt x="253" y="392"/>
                              </a:lnTo>
                              <a:lnTo>
                                <a:pt x="265" y="390"/>
                              </a:lnTo>
                              <a:lnTo>
                                <a:pt x="286" y="378"/>
                              </a:lnTo>
                              <a:lnTo>
                                <a:pt x="294" y="370"/>
                              </a:lnTo>
                              <a:lnTo>
                                <a:pt x="307" y="350"/>
                              </a:lnTo>
                              <a:lnTo>
                                <a:pt x="312" y="338"/>
                              </a:lnTo>
                              <a:lnTo>
                                <a:pt x="314" y="326"/>
                              </a:lnTo>
                              <a:lnTo>
                                <a:pt x="316" y="316"/>
                              </a:lnTo>
                              <a:lnTo>
                                <a:pt x="317" y="304"/>
                              </a:lnTo>
                              <a:lnTo>
                                <a:pt x="318" y="294"/>
                              </a:lnTo>
                              <a:lnTo>
                                <a:pt x="318" y="286"/>
                              </a:lnTo>
                              <a:lnTo>
                                <a:pt x="318" y="272"/>
                              </a:lnTo>
                              <a:lnTo>
                                <a:pt x="317" y="260"/>
                              </a:lnTo>
                              <a:lnTo>
                                <a:pt x="316" y="250"/>
                              </a:lnTo>
                              <a:lnTo>
                                <a:pt x="314" y="240"/>
                              </a:lnTo>
                              <a:lnTo>
                                <a:pt x="312" y="226"/>
                              </a:lnTo>
                              <a:lnTo>
                                <a:pt x="307" y="214"/>
                              </a:lnTo>
                              <a:lnTo>
                                <a:pt x="301" y="206"/>
                              </a:lnTo>
                              <a:lnTo>
                                <a:pt x="295" y="196"/>
                              </a:lnTo>
                              <a:lnTo>
                                <a:pt x="287" y="188"/>
                              </a:lnTo>
                              <a:lnTo>
                                <a:pt x="267" y="178"/>
                              </a:lnTo>
                              <a:lnTo>
                                <a:pt x="254" y="176"/>
                              </a:lnTo>
                              <a:close/>
                              <a:moveTo>
                                <a:pt x="573" y="178"/>
                              </a:moveTo>
                              <a:lnTo>
                                <a:pt x="540" y="178"/>
                              </a:lnTo>
                              <a:lnTo>
                                <a:pt x="529" y="180"/>
                              </a:lnTo>
                              <a:lnTo>
                                <a:pt x="519" y="184"/>
                              </a:lnTo>
                              <a:lnTo>
                                <a:pt x="510" y="190"/>
                              </a:lnTo>
                              <a:lnTo>
                                <a:pt x="501" y="196"/>
                              </a:lnTo>
                              <a:lnTo>
                                <a:pt x="488" y="216"/>
                              </a:lnTo>
                              <a:lnTo>
                                <a:pt x="483" y="226"/>
                              </a:lnTo>
                              <a:lnTo>
                                <a:pt x="479" y="240"/>
                              </a:lnTo>
                              <a:lnTo>
                                <a:pt x="477" y="250"/>
                              </a:lnTo>
                              <a:lnTo>
                                <a:pt x="475" y="262"/>
                              </a:lnTo>
                              <a:lnTo>
                                <a:pt x="474" y="272"/>
                              </a:lnTo>
                              <a:lnTo>
                                <a:pt x="474" y="290"/>
                              </a:lnTo>
                              <a:lnTo>
                                <a:pt x="474" y="298"/>
                              </a:lnTo>
                              <a:lnTo>
                                <a:pt x="475" y="310"/>
                              </a:lnTo>
                              <a:lnTo>
                                <a:pt x="477" y="322"/>
                              </a:lnTo>
                              <a:lnTo>
                                <a:pt x="480" y="332"/>
                              </a:lnTo>
                              <a:lnTo>
                                <a:pt x="483" y="344"/>
                              </a:lnTo>
                              <a:lnTo>
                                <a:pt x="489" y="356"/>
                              </a:lnTo>
                              <a:lnTo>
                                <a:pt x="496" y="364"/>
                              </a:lnTo>
                              <a:lnTo>
                                <a:pt x="503" y="374"/>
                              </a:lnTo>
                              <a:lnTo>
                                <a:pt x="511" y="380"/>
                              </a:lnTo>
                              <a:lnTo>
                                <a:pt x="530" y="388"/>
                              </a:lnTo>
                              <a:lnTo>
                                <a:pt x="542" y="390"/>
                              </a:lnTo>
                              <a:lnTo>
                                <a:pt x="565" y="390"/>
                              </a:lnTo>
                              <a:lnTo>
                                <a:pt x="574" y="388"/>
                              </a:lnTo>
                              <a:lnTo>
                                <a:pt x="591" y="384"/>
                              </a:lnTo>
                              <a:lnTo>
                                <a:pt x="598" y="380"/>
                              </a:lnTo>
                              <a:lnTo>
                                <a:pt x="609" y="374"/>
                              </a:lnTo>
                              <a:lnTo>
                                <a:pt x="614" y="372"/>
                              </a:lnTo>
                              <a:lnTo>
                                <a:pt x="621" y="366"/>
                              </a:lnTo>
                              <a:lnTo>
                                <a:pt x="624" y="364"/>
                              </a:lnTo>
                              <a:lnTo>
                                <a:pt x="660" y="364"/>
                              </a:lnTo>
                              <a:lnTo>
                                <a:pt x="661" y="362"/>
                              </a:lnTo>
                              <a:lnTo>
                                <a:pt x="794" y="362"/>
                              </a:lnTo>
                              <a:lnTo>
                                <a:pt x="795" y="358"/>
                              </a:lnTo>
                              <a:lnTo>
                                <a:pt x="795" y="346"/>
                              </a:lnTo>
                              <a:lnTo>
                                <a:pt x="793" y="342"/>
                              </a:lnTo>
                              <a:lnTo>
                                <a:pt x="785" y="332"/>
                              </a:lnTo>
                              <a:lnTo>
                                <a:pt x="780" y="328"/>
                              </a:lnTo>
                              <a:lnTo>
                                <a:pt x="767" y="322"/>
                              </a:lnTo>
                              <a:lnTo>
                                <a:pt x="760" y="318"/>
                              </a:lnTo>
                              <a:lnTo>
                                <a:pt x="751" y="316"/>
                              </a:lnTo>
                              <a:lnTo>
                                <a:pt x="743" y="312"/>
                              </a:lnTo>
                              <a:lnTo>
                                <a:pt x="735" y="310"/>
                              </a:lnTo>
                              <a:lnTo>
                                <a:pt x="709" y="298"/>
                              </a:lnTo>
                              <a:lnTo>
                                <a:pt x="693" y="288"/>
                              </a:lnTo>
                              <a:lnTo>
                                <a:pt x="686" y="282"/>
                              </a:lnTo>
                              <a:lnTo>
                                <a:pt x="673" y="270"/>
                              </a:lnTo>
                              <a:lnTo>
                                <a:pt x="668" y="262"/>
                              </a:lnTo>
                              <a:lnTo>
                                <a:pt x="660" y="242"/>
                              </a:lnTo>
                              <a:lnTo>
                                <a:pt x="658" y="230"/>
                              </a:lnTo>
                              <a:lnTo>
                                <a:pt x="658" y="204"/>
                              </a:lnTo>
                              <a:lnTo>
                                <a:pt x="622" y="204"/>
                              </a:lnTo>
                              <a:lnTo>
                                <a:pt x="619" y="202"/>
                              </a:lnTo>
                              <a:lnTo>
                                <a:pt x="612" y="198"/>
                              </a:lnTo>
                              <a:lnTo>
                                <a:pt x="607" y="194"/>
                              </a:lnTo>
                              <a:lnTo>
                                <a:pt x="596" y="188"/>
                              </a:lnTo>
                              <a:lnTo>
                                <a:pt x="589" y="184"/>
                              </a:lnTo>
                              <a:lnTo>
                                <a:pt x="573" y="178"/>
                              </a:lnTo>
                              <a:close/>
                              <a:moveTo>
                                <a:pt x="794" y="362"/>
                              </a:moveTo>
                              <a:lnTo>
                                <a:pt x="673" y="362"/>
                              </a:lnTo>
                              <a:lnTo>
                                <a:pt x="682" y="368"/>
                              </a:lnTo>
                              <a:lnTo>
                                <a:pt x="687" y="370"/>
                              </a:lnTo>
                              <a:lnTo>
                                <a:pt x="701" y="376"/>
                              </a:lnTo>
                              <a:lnTo>
                                <a:pt x="709" y="380"/>
                              </a:lnTo>
                              <a:lnTo>
                                <a:pt x="727" y="386"/>
                              </a:lnTo>
                              <a:lnTo>
                                <a:pt x="762" y="386"/>
                              </a:lnTo>
                              <a:lnTo>
                                <a:pt x="773" y="384"/>
                              </a:lnTo>
                              <a:lnTo>
                                <a:pt x="778" y="382"/>
                              </a:lnTo>
                              <a:lnTo>
                                <a:pt x="786" y="376"/>
                              </a:lnTo>
                              <a:lnTo>
                                <a:pt x="789" y="372"/>
                              </a:lnTo>
                              <a:lnTo>
                                <a:pt x="794" y="364"/>
                              </a:lnTo>
                              <a:lnTo>
                                <a:pt x="794" y="362"/>
                              </a:lnTo>
                              <a:close/>
                              <a:moveTo>
                                <a:pt x="760" y="126"/>
                              </a:moveTo>
                              <a:lnTo>
                                <a:pt x="574" y="126"/>
                              </a:lnTo>
                              <a:lnTo>
                                <a:pt x="582" y="128"/>
                              </a:lnTo>
                              <a:lnTo>
                                <a:pt x="590" y="130"/>
                              </a:lnTo>
                              <a:lnTo>
                                <a:pt x="603" y="134"/>
                              </a:lnTo>
                              <a:lnTo>
                                <a:pt x="609" y="138"/>
                              </a:lnTo>
                              <a:lnTo>
                                <a:pt x="620" y="144"/>
                              </a:lnTo>
                              <a:lnTo>
                                <a:pt x="624" y="146"/>
                              </a:lnTo>
                              <a:lnTo>
                                <a:pt x="628" y="150"/>
                              </a:lnTo>
                              <a:lnTo>
                                <a:pt x="629" y="152"/>
                              </a:lnTo>
                              <a:lnTo>
                                <a:pt x="631" y="154"/>
                              </a:lnTo>
                              <a:lnTo>
                                <a:pt x="632" y="156"/>
                              </a:lnTo>
                              <a:lnTo>
                                <a:pt x="633" y="164"/>
                              </a:lnTo>
                              <a:lnTo>
                                <a:pt x="633" y="168"/>
                              </a:lnTo>
                              <a:lnTo>
                                <a:pt x="633" y="186"/>
                              </a:lnTo>
                              <a:lnTo>
                                <a:pt x="633" y="194"/>
                              </a:lnTo>
                              <a:lnTo>
                                <a:pt x="632" y="196"/>
                              </a:lnTo>
                              <a:lnTo>
                                <a:pt x="631" y="200"/>
                              </a:lnTo>
                              <a:lnTo>
                                <a:pt x="630" y="202"/>
                              </a:lnTo>
                              <a:lnTo>
                                <a:pt x="627" y="204"/>
                              </a:lnTo>
                              <a:lnTo>
                                <a:pt x="658" y="204"/>
                              </a:lnTo>
                              <a:lnTo>
                                <a:pt x="661" y="192"/>
                              </a:lnTo>
                              <a:lnTo>
                                <a:pt x="671" y="168"/>
                              </a:lnTo>
                              <a:lnTo>
                                <a:pt x="679" y="158"/>
                              </a:lnTo>
                              <a:lnTo>
                                <a:pt x="689" y="150"/>
                              </a:lnTo>
                              <a:lnTo>
                                <a:pt x="697" y="146"/>
                              </a:lnTo>
                              <a:lnTo>
                                <a:pt x="705" y="140"/>
                              </a:lnTo>
                              <a:lnTo>
                                <a:pt x="715" y="136"/>
                              </a:lnTo>
                              <a:lnTo>
                                <a:pt x="725" y="132"/>
                              </a:lnTo>
                              <a:lnTo>
                                <a:pt x="736" y="130"/>
                              </a:lnTo>
                              <a:lnTo>
                                <a:pt x="760" y="126"/>
                              </a:lnTo>
                              <a:close/>
                              <a:moveTo>
                                <a:pt x="982" y="124"/>
                              </a:moveTo>
                              <a:lnTo>
                                <a:pt x="558" y="124"/>
                              </a:lnTo>
                              <a:lnTo>
                                <a:pt x="566" y="126"/>
                              </a:lnTo>
                              <a:lnTo>
                                <a:pt x="791" y="126"/>
                              </a:lnTo>
                              <a:lnTo>
                                <a:pt x="807" y="128"/>
                              </a:lnTo>
                              <a:lnTo>
                                <a:pt x="815" y="130"/>
                              </a:lnTo>
                              <a:lnTo>
                                <a:pt x="829" y="134"/>
                              </a:lnTo>
                              <a:lnTo>
                                <a:pt x="834" y="136"/>
                              </a:lnTo>
                              <a:lnTo>
                                <a:pt x="844" y="140"/>
                              </a:lnTo>
                              <a:lnTo>
                                <a:pt x="847" y="142"/>
                              </a:lnTo>
                              <a:lnTo>
                                <a:pt x="851" y="146"/>
                              </a:lnTo>
                              <a:lnTo>
                                <a:pt x="852" y="148"/>
                              </a:lnTo>
                              <a:lnTo>
                                <a:pt x="854" y="150"/>
                              </a:lnTo>
                              <a:lnTo>
                                <a:pt x="855" y="152"/>
                              </a:lnTo>
                              <a:lnTo>
                                <a:pt x="856" y="156"/>
                              </a:lnTo>
                              <a:lnTo>
                                <a:pt x="857" y="166"/>
                              </a:lnTo>
                              <a:lnTo>
                                <a:pt x="857" y="186"/>
                              </a:lnTo>
                              <a:lnTo>
                                <a:pt x="856" y="192"/>
                              </a:lnTo>
                              <a:lnTo>
                                <a:pt x="855" y="196"/>
                              </a:lnTo>
                              <a:lnTo>
                                <a:pt x="854" y="200"/>
                              </a:lnTo>
                              <a:lnTo>
                                <a:pt x="853" y="202"/>
                              </a:lnTo>
                              <a:lnTo>
                                <a:pt x="850" y="202"/>
                              </a:lnTo>
                              <a:lnTo>
                                <a:pt x="849" y="204"/>
                              </a:lnTo>
                              <a:lnTo>
                                <a:pt x="989" y="204"/>
                              </a:lnTo>
                              <a:lnTo>
                                <a:pt x="989" y="158"/>
                              </a:lnTo>
                              <a:lnTo>
                                <a:pt x="982" y="1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0D24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" name="Picture 13"/>
                        <pic:cNvPicPr>
                          <a:picLocks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24277" y="0"/>
                          <a:ext cx="889000" cy="480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0FF788E" id="Group 16" o:spid="_x0000_s1026" href="https://www.qcs.co.uk/" style="position:absolute;margin-left:428.15pt;margin-top:17.9pt;width:59.5pt;height:21.65pt;z-index:-251650560;mso-width-relative:margin;mso-height-relative:margin" coordsize="16132,48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QpdhThYAAKZ2AAAOAAAAZHJzL2Uyb0RvYy54bWysXW1vIzly/h4g/0HQ&#10;xwS7FtlvbGNnDsFObnHAJVnklB+gkWVbWNlSJM14N78+T5FVrWaLZHUOWWBHtlXNLlaxXp4qsvun&#10;P/3+dlh8350v++P7p6X5cbVc7N63x6f9+8un5X+t//yDWy4u18370+ZwfN99Wv6xuyz/9Pkf/+Gn&#10;j9Pjzh5fj4en3XmBQd4vjx+nT8vX6/X0+PBw2b7u3jaXH4+n3Tu+fD6e3zZX/Hp+eXg6bz4w+tvh&#10;wa5W7cPH8fx0Oh+3u8sFf/0Svlx+9uM/P++21/94fr7srovDpyV4u/p/z/7fr/Tvw+efNo8v583p&#10;db9lNjZ/Bxdvm/07bjoM9WVz3Sy+nfd3Q73tt+fj5fh8/XF7fHs4Pj/vtzs/B8zGrCaz+eV8/Hby&#10;c3l5/Hg5DWKCaCdy+ruH3f7791/Pi/0TdNcuF++bN+jI33aB32lCr4f9+28/H/bb3/j2EN7k5gkl&#10;hYl9OW6/ve3er0FT591hc8UyubzuT5fl4vxIdz3/5cmQEh4+Ti+PnhlSnf/xl/Ppb6dfz/iS/vAS&#10;fiOWfn8+v9EnbrL43avyj0GVu9+viy3+2DVN20DhW3xlu7pvmqDq7SvWw91V29d/5etMayrbdeHC&#10;2q3a3l/4IHf1fA68fJywai83xVzuZPN/UszfXjenndf3JcgiKMaKYv7l2/XoaRampunQ7SEzkhLJ&#10;43L663H72yVIc/QNkV1As/j68W/HJyh4g3G8cpOSNM6suiAtkWZr3SDNujJu5Q1nEMrmcfvtcv1l&#10;d/Rq2Xz/6+UKJmAMT/gp/MBLaw2VPL8dYGL//MNitXBt1/t/wu1enoTMCNk/PSzWq8XHou/FVgca&#10;iGU8VO0WddVOB6qECAM5kLwuWnc3Ui1Enqm+NW2SqUbIiKk6zRSMaMSUWbU2xRXWV6DCSJ4myRZc&#10;52isfmXqJFu9kBFbLs2WieXer5JsmbHYiSbJlpkI3lUZHY5lvzY2w1ksfNe2KYGZseyJJs1ZLH3X&#10;ubDEpovCjOW/hraT68vE8u/6tMzG4ieaJGc2lr/ruiqpSzvWwNrmVn6sgdYlZWbH8ieaNGcT+TuT&#10;1qYda2BtM8vfxhpo+jqlTTuWP9GkOYvl37etSctsrIG1zVhAFWugaVcpzqqx/IkmyVkVy9/1jU1y&#10;Vo01sK4yFlDFGmjSLqMay59o0pzF8u9XVdpnVGMNrKuMBVSxBtpV2sWO5U80Sc7qWP79qk1bQD3W&#10;wLrOWEAda6BbJS2gHsufaNKcxfKHzNIWUI81sK4zFlDHGnDwLomwVI/lTzRpzmL5Q2bpdVaPNbBG&#10;lEv6M0qHRvEk42mbsfyznraJ5d+v+rRtNmMNrGEmac5iDbi0P0MKd4uaRJOUWRPLv7c2vc6asQbW&#10;TcYCmlgDDgEloc1mLH+iSXLWxvLvjU1rsx1rYA0flJRZG2vAwVISnLVj+RNNmrNY/v0KwqXUbBo3&#10;27EG1m3GAtpYA12djJvtWP5Ek+Ysln9vkJQkORtrYN1mLKCLNdCmZdaN5U80Sc66WP696dK5RjfW&#10;wLrLWEAXa6ABXUKb3Vj+RJPmLJa/622XlBmhnCELXXcZC+hiDWQsAGvlNlbWApB5jz1QX5m0zNxY&#10;A2vYU9ICXKwBl85p3Vj+RJOUmYvlD87SXsONNbB2GQtwEw2k15kbyz9rmy6Wf28zntaNNbB2GQsA&#10;ihprwMGGE+usH8ufaJIy62P595VLx81+rIE1MuSkNvtYAw7rMcXZWP5Ek+Ysln9fZSJ6P9bAus9Y&#10;QB9rwCGKpTgby59okpwZIOexArKsmdVYB2tclxYbHGI0IKB5ijuzGiuBiDLsxVro64wdmNVYEWAv&#10;YwkAtxF7GZdLBYeb/8j6XLOKVdHXyHVS4cCsxtoAexlzMBNc3MKiE7o1ETAmorT0Jsi4b+p0VmTM&#10;WBtrk8XGKPOMV0uXdiQmQsdElGEv1gXYSwdTM8HHWYA8QcjOJm3WmLEyiCjN3gQj93XGn5gYJJsc&#10;SkZ+FUnPpYOqiXAyEWXYi3UBzJdRboyUTQ4qmwlWbqskujIRWCaiDHtT04DbTpqGHWsDZZmcaUwA&#10;c2vS7EWImYjS7E0hs6vTAdbEmBnF2Izfm6DmNh3JTASbiSjDXmwazkHOSenFwNnkkLOZQOdMEmyq&#10;sTKyWbCZgGeH/9LsxegZ12WkN8HPOcuNAHTecuvYNFyfyVFMDKFNDkObCYjuurRbjlA0EaWVW8em&#10;AfbS8MbEONrkgLSZIOkW46WiRgSliSjN3gRLOxS60sqNwbTJoWnTxOpo4YGS7I1DOBFl2ItNozc5&#10;txwjapOD1GaCqdtM1IhANRGl2btD1U3GscSw2uRwtZkA6y5d9DIRsiaiDHuxLnoDbJp0LDG2NvBU&#10;yTTZTNF1piodw+tcWRrcRCGyt1npjR0VSua5qDGB2C6z9iKMTURp6U1Bdi6RNzHKNgjiaelNcHYu&#10;W46Adj5b7iamUTdpBGRiqG1yWNtMwHaXCWoR2iaitPTu4DbEklx7Md5Gey8jvQni7jLKjSA3EWXY&#10;m5hGtcokVDHoNjnUbSawO4c1ItydxxpT4F1nWjbwh2JD1IAzOehtJti769MJVQS+iSgtvSn6rnNY&#10;I4bfJoe/zRSAozqZihroh9+QmgNRhr2paWQguIkxuMmBcDNB4ZkuienHysi2SbBzRGYRWr7VKh01&#10;sClDCEm5uC5tGnYCwxuXlJ6NYDgRJaVnV1PTAEJMWa6NYTiuy7EXq6NNK9fGMDynXDuF4RXyzDR7&#10;Y21AepmoYacwHKAksfZsDMNBlJbeFIbXEEuSvRiG2xwMtxMY3iD6JdkbmwYRZdiLdQGcm873bAzD&#10;bQ6G2wkMb9JRw0YwnIjS7E1heFOl3bKNYbjNwXA7geFNusaCPs3I0ogow97ENJpMh9PGMNwiDCVT&#10;AnsHw9OWO4HhOcu1k4Qq27SOYbjNwXA7geGZvrWNYHjUuMYunWEfzuZVtuZsf3/nvTn4abGh3Xor&#10;vyXodLzQ9qg1/B62Tq0r6gFhCFDRRp4MMRY+EftdQyoxfAIRw5jnDE026sllH1aZE7IZT+6bVyov&#10;tIaJHItvDjO0pjz5vJmSjokcypkzOpU+PPm8qVIpwpPPmyqVBogcmH4OMwTVPfm8qRJ0JnJg3jmj&#10;E5T15POmStDSk8+bKkE9IgdGm8MMQS9PPm+qLU8VGGbO6ARNaHRgilnkPNXQfVUXMKXuNDpy7jmj&#10;UyrtyedNlVJbIkdOOmd0SjU9+bypUurnyedp1bdEiJ6aGXPY8U2KcMG86fq2gb9grnMavBNK8LNY&#10;GvwTovGsC8RDUZl63gWsYiocz7uAlWxmuilfovVSQnF11h3EU1G5c9YF4qvMTGflC4ueJZQE591B&#10;Jj3TYRnxWCbsJFYN04jPMihkzWJJvBaVluZdIJpGsWfeBTLpma7Ll1W8WGc6L1/oCBfMnLT4LzPT&#10;gRnxYAYwftakxYeZmU7MiBczw9ZvJeUQP0bgcw5LHlSSlAgOzruANU0Abd4FrGmCTLMuEEdmZzoy&#10;D078HGY6Mg8X/AUzHZlP4MMFMyct6RYlw6NJB1PlbPeMEyHTsyDn5QJnQb7SNZvH0+ZKSbL8uPj4&#10;tKS954vXT0vaOU5/fzt+362PnuJKubKj5Bucyqb42/eH9zGdr3yP6ORb+Tz50XrAQxABxIY5yLfy&#10;GaioQwIqfJSoCAmDCkOWqDA7uiHq8jpVrfDFd6xRaC0Nxuw3tkzGsmgU1kSwDarPpbs6AlOYqkpH&#10;xTWiQw2wNF7PgQ3diTIdVeMxHvqPZTrahkR04YgCFq4oXT55ibBPa7HZscgf09WoK5foKtpaifuq&#10;dAwKatTli+NR15XGQ7OiSEcbF4gODbUiHRWciA6NxhKdr4TMoaOqnqcrz8NXlIkO3dzSfdFvCOOh&#10;KV2ko2aVH688X3QeAx1KJ8XxeP3V4ThQdr2gyR/Gw26c4nhUIgJ/leIwsGEl0GG9Fsej3T80nmKX&#10;ktlX2noOZlShe126LVWy6a6ac+FJKEJhX2DDAaSsjIVMM91wU4vG24wpWMUwOPOw2rrj9U72Ubqr&#10;34YFyVH9uUjH2QK1NIp0DF6or1WkY79M7cgiHe2DAH9aqDLUeSc62FFxPGrierrygkLDLtCF82XZ&#10;NUApph8P8ynd17Jd0BagIh3VRIk/bSVTY24OHfUhQaeYd0/bPkCmJBeOE2UlI5hmRxLKtofjZYfZ&#10;3+dTDReTbtPOZVSW9hLMmLjlIowqcGr60XiKAitq93i6sqFUHOBoO1BJ0ThyGsZTRF6xw8fej/J4&#10;tDOG+MNmhuJ9OfBTACvSiaEoDr/i2hjaeOXxqMEO/qjxU7wvdbqJTjGUig3AKpGhotY0jYdAXLwv&#10;J2JWCVyV0Gnz5ftWSqypeL6Vtv7YkLVISIGX5ltp64BLoJW6Dng8JcpJQlkpAaJiS6/Q3S3qQzyS&#10;EpgqrtJoKIXkQXKplYBYsZxrJFBF/li/taY3Tk24e5gNJCQPz58ScNDZDHQIjCX+ag44tUZHjViS&#10;i5Jo19SJ9XRlOyc9eDolj6mpj03jKUCvor0bRKckChXtayI6BO6SXGSdasCnnwmkBjpFfg3tmPTy&#10;K8ePhjrPnq6s34b2MxCdEmdqkZ+SMBJ89+Mp677muFArQKUe7LI833qmndcMMCvYU0m/ZLc0D4oP&#10;ZbqwnjWgUtNDMmg8BajIusfGiPJ96ZwCjackeDVtzCA6JX6InWtgRcazih8f6BR7q3keGl4RuWiA&#10;peY2iQZYak6QNcBSc2lQAyy15FcKYKm5fkW7MYvrik6jQm8aYKm5QKQBlprzA6PkOfUARMr8Nex3&#10;tXz3PiPXs3iLnIjmXmPrf5BRNosX76p4JVqtYcRyNLa0dZjurEjJSplF8dbVzPJTJVFMu++dZHRp&#10;tlw6qoYSYk6aeFaLn/2NUkaXz1BEbNkmKmUNt1zd1ulCrKfYW7KJlrc5aLlmi9VAWqyUUvJAp/j4&#10;gU7JNYWuBsYrz4NjpJKT3sYr26LIpVYwUUtHaWh1K7i7RS4a6JT78jqg2FacL22Uovtig1iRTnI+&#10;JXdoJScd/IOsT/kM67ThypqWMzdDDl5ef3guVJiHYqWNFMUV79CJ/DS6Ibcuy6+T4rSSy+GJLmEe&#10;itekZoLXmyLnlrFirWDtlk4g+HVQzr2w843pyvMVz6auP26oU45TXH8cc+vhIVWynuST/R/Tablh&#10;y/etlFxpoFMwdMs1K9VP3nl84T9fOeu4O24GX5iLEh0j4BuljC6fQUqdlFKx2kpS76TipLTMcDrV&#10;rwrabl4cTzIxpbLScZTQMsCOow7tXS7flytESmWgYwSCfaXl8RjRaBkvHlHn5WIVqxe9Wc3bcCWO&#10;cpzifNmLWKWi6Bjx2yH/kHUin2G9ONabVZC3A//kReywUmUc+eTxeP1piMaxlVLWWZqv43VfKVHb&#10;0Qkl8FcpyBbnhQOd4l0HOqUScqMr681JZU+pUGLfe+BP8V6OkbxWsXOcW2sVOyeIX/HWjpGU1sLE&#10;gVw/Dy37cBKNlSjmaJs7RTGlYodnITJdeV11dPDEj1fWWycVGCX76LhCrlXi5lachE7zk45b/Dpd&#10;WPd08KVob+yf6fxOkY71pnUOnLTEkBUWx+MKgob4Rb84tlUcr+PKLU6flenuIrD4s3zUtnRgF2uH&#10;2oxhTrmo7Q9JRJQyunwGr+kP1Hi68qz8mTSiU+r0eCRo4FDRopGoo0RPHG/14+HYQ1Ga/jAu+NP6&#10;OjjNG8ZTohjtxSRJW6UfIhuKrJLLDXSa/Djn06KT8KfV+WS+eBSrIj+JYhpd0IfWT/LnhSG/Ciu2&#10;ZH04QurlrGF8f3aSxlOik5U6qSJnf9aIxlO8A445B/40OumLafflLKpS6oaWvYhWZ66k3qtkCxVj&#10;7UrJGivuI1RKVKykvq3UAir2rloWRevT25uS7Q90CsoY6BS7FP7UPi/PV6tbi/ysUs8Xfaj9atYv&#10;nSws2RGORAf5KVmUpVO5WPda9LScfWjRzko9WlvPd5FL4lA+2jWyF2MYOxftGsGKA6WMLp8h2jWS&#10;OyhepOHtbVoMbzjn06Jiw9rRpF7zrhKc4Cxqu5bdCYqVShdAW401d6+11V3LbgwlKkpXUIuKA53i&#10;NW905egk/OFxgWX5ya4IBbPhse7B+yuYTfRRKVgbD6oK42ldQa77a5X5hk6JUxRTKt8NY3ItejZc&#10;Ca6UHBfPAwv3VfQmFVQNKzbcRVbvy90q2k1T8oYN74rQ5ttKtqDIr5WoqESTlrcxqh0Q1IK83pQa&#10;iVQ8tXUgFVRt945gE50uRIlK2WXRcTSplN1oHW8A1LJGqUpWir3hce1Bfgoq6KSmodh5JxVUJUuW&#10;GidlP6X113Etj6J8kU52Jyj+qpOuuYKqWpazVexXOgJaTa3lCKztbmt5F42GlmQ9ayhNKt90pr0k&#10;v4FOqdHhKRZ+vWi1ipbjvlaraDmb1moVLWdvWg27YX+vZVsNxw81L7nLnCQPymdb974hl23JqtC8&#10;SIuKbfBy5ajdcq6pYR3pd1VD9UNmJZ8hyxNr0bx/x3tpKwVLSCVdpWOpa9GpQ5bq5aJUtLsBKyre&#10;RrIKJTrdNFyOnje6qfcqrB72oLd907nVI7H+Rinak0/O1Xn10JGUkg9okIOQNLWdKS3nSkbrgrKv&#10;1XZit1wXxrMJi/zheXmBPyVGym4MemZgab6yG0Pb2S27Meghf8XxEGu9/JScVHYdUEWuPF7ISbUj&#10;GsN4ivUNdEplQHY7aBhL5EJPdirPI6wrNRawF1Fji1T2tFjF3XA8f6vMH/edVDnLTjAll2sltmjr&#10;j48S0aM3S/LrZMeYUgnphpMPynj8SBU86LV8X+yEnuMPJOe790N5L9cPPklsIOvlWNu3kyni3eST&#10;vRzvkbjnIqbrZJ+egvidZByK13SD1MtWIF0yzWs66d4o+9Clm0sPqi2tHie7BJTul5NdB8pqxHPW&#10;2QuXo4mTOpViBU7Owyh9BMd7R/CQ0/J8uSut7ROV7jUdOC3KT+6reJFhHlo3nOWieU3p5mpe00G+&#10;ZKUqnex2ULzm3K6l0Gn7bO8tXexRvAOOZNATAPwzr4ZHAeCP4xfcXY6H/dOf94cDHV67nF++/nw4&#10;L75v8IbJL6svdliyEdnBPz7r/UiXiYb9Ww/Dq/nCu/y+Hp/++PW8OB/DayrxWk388Ho8/89y8YFX&#10;VH5aXv772+a8Wy4Of3nHqwZ7JCmQ99X/UuN9IPjlPP7m6/ibzfsWQ31aXpd43Bf9+PMVv+GSb6fz&#10;/uUVdzL+6QbvR3rN4POeXuGHtx1eHgNX/Avedvj5p9N++4j/+YWQ+OnutYeJV0JO3tuJq67faC7h&#10;3Z9vs8Z425x/+3b6Aa/OhG72X/eH/fUP/3JJcE5MvX//db+llyHSL6NXWyJ3Ca+2xNd01wUOsGJ6&#10;QhWugeb32+ENivF3D/RrNPrXw/4ka4B+/n9/O+bu7esuvCDTR0Zaadv/xNMrwDd+vp531y2W6ebx&#10;GSuK/451OnzhOb4xSfzPegckntfq338JK/a+fPMoL4F0rl/RORN6pWbizZgQ3zm8BHJBP+DVnmDW&#10;ryh5ISTZFpMQ44Mx0GMOoj+AkP7ip0BM84+Yg1+F/mWo+Cl62+r4d091e73s5/8FAAD//wMAUEsD&#10;BAoAAAAAAAAAIQAEXM2gpBsAAKQbAAAUAAAAZHJzL21lZGlhL2ltYWdlMS5wbmeJUE5HDQoaCgAA&#10;AA1JSERSAAAAugAAAGUIBgAAAPpm+QsAAAAGYktHRAD/AP8A/6C9p5MAAAAJcEhZcwAADsQAAA7E&#10;AZUrDhsAABtESURBVHic7Z15nB1Ftce/czNJgCSyh4BAEnYQAhh22fdFREUBFUFRXNCHggH16VNQ&#10;VB6iPmRXlAgBhKBh9QGygxoRMBJZshACJEBICGEJCdnO++PX/aan7qnuvjf3TmYm9/f59Gdmqqur&#10;q3tOV506dc7vtJkZLXTCScBvgrKJwIjM332AXYG1kr9fBP7V/K61UC/aS9YbBGwPDANWT65bALwM&#10;TAamAMua0L/uit8CJwRlpwO/WAF9aaEE8gT9PcCngE8CewCVnLpzgT8B1wF3Aksb1cFuiDWoFnKA&#10;L9MS9G4LT3graHR6CbgE2DNSL4u1gOOB24HxwNYN7GN3Q/9IeZ+ca1YBBhbUaaGJCAW4AlwF/AwY&#10;UGebOwH3A1vU361ujUWR8necshFIvVsAvJVce12T+tVCDkJBPw+pK8uLwcA9wNAGtNXd8Drwy6Bs&#10;MXCWU3cYMCTzdwUtYlvoYmQF/UvANyL1nkWqyWA0dfdH6spRwN8j12wIXAm0NaSn3QtfAzYCtk2O&#10;wcAfVmiPWshFKuhrA+dG6lwAbANcA8xG0+8iNLLdAuwOfDVy7X7J0RsxA3gyOeat4L60UIDU6nIC&#10;MhuGuBM4DcgzthtwMbAzcKJz/uPAvUHZEGDd5PfX0MI3DwOAjYG+SN+djtSFGDYERqJF8ZpJ2RIk&#10;nA8CT5H/TEVoo+MZlgEz0YefYjX0bldzrq0gi1YWbyfttCV9XzNT/lyJvvYBhif3W4rs+m+We5SV&#10;BGaGmT1g1VhoZkOT82WOtc1svtPOi2bWlqn3TafOOTntDkv6ksV0p94gMxtlZv902vf69KWgX+lx&#10;klP/iaDOxcH5ZWZ2YnJuEzNbUqIPWXwvufZy59ylTh/D48bgmiVmtneJ61aaIx1dPuB8AzcBz9fw&#10;zbwG3OqUbwhskvl7PafOEKcsxepUm/TC+iOAqcBPgR3yu/n/fboUuJD61hDhIrsN6eygWaRWM+K2&#10;yc8lzrnjgVVzrh0AHBGU9aH8ZuBKgQqwC/4/5qE62vtHpHxEpLxR+AJaENaKrwAfa3Bf6rGVp0I5&#10;xjk3EPhgzrWHIDt9FnOQitZCgnY6RpMQj9fR3oRI+bA62qoF4T/6NbS+mIB0+gHAAcBBzrUnAmMb&#10;2JepdVwzJfk5Pvl98+D8J4j38cNO2R/wZ4eVFu10TLkhptXR3ouR8npG21qQCso/kfVoHNWL1f8G&#10;fgJ8Kyg/COhHfCOoVjyFNsv6Avsj9SiLmcDBQVmqIhrwO+Cc4PwRyPUgtO70xR/tb6ity70fFTpW&#10;+CHeqqM9b3cQqkfcRuMCYG+0K3sDcYvM/zhl/YD3Nrg/U5DAv+CcW5Scyx7zM+evptrK0g/4qNPW&#10;3lT//14FHqi9y70bFRq7aIkt7Jrt47EQrSmKPChn0VmoUnSnhdsLVJtjQepLCE9tuZHe7VRXFyo0&#10;1r02Juh5Nu9moy04eoID/minbH86W5va8AX9+mZ0qKejgj/Cgb+BVIS1IuVz62irHqQ663nI1+Zl&#10;9JEtyxwDu6gvy4NxaLMoiwpwTObvkchMmsXLwF+a2K8eiwrS6TwMr6O9rSLlk+toq1YciLbjbwXO&#10;oGME7ImusfPxrSyfzPzujeZjaaktLirErSvb19HeyEj5M3W0VQu+CPyZarNcT8Zop2xXYNPkd0/Q&#10;W9aWCCrAE5Fzu9XR3gFO2evIstAsrAuc75TPRVaWTyFz3kHJsaCJfWkkHkZ+LiGOQx/0+4LyGcDf&#10;mt2pnop2FPj7OtVmqo8gt905Jds6BNjRKf8jxdNpXpBH0Rb9yVTr3S+g0e8Vp35P2UhZhoJgvh+U&#10;fxJ/cT+WlStutyakVpc7nXODUKRRGQwCLo+cuzr42xO0kfgCXaF6gyeEF7b3a3wh7w6oxbfmKqds&#10;G+QPH6JlbclB6o9+Y+T8CcB3kTUjhuHA/+JHE91Htc/FTKfe5lQ7JvUHfgUcm3Nv8AUn5qI6jOZv&#10;XhXhvWiXswym4fusbBD8/TzwyPJ0qrcjFfRxaPvcww+R1eQ05OU4MjkOQlHvz+B7Py4CTqXabh2L&#10;SLoWjd77ILVpPPC5Es8QmuEAPoR2E7N4H3A3+R9tozHLKeuLgs63BLZDo3Oe09boEve5gZ6xP7Di&#10;kPHZ3czMXnH8oevFSRHf4L5mNmc5216Yae/oSJ0HzewUM/uCyad7cU57m2faK+OPfptT57tW/az9&#10;zezt/EcxM7NrnGuzfvaen38WI3Oubx2JP3qKqcChNC4y5TP4zlyLgbNraGc21cxZ2dHrZnyPwb1Q&#10;5NPlKB423ebvSqvLuyjcsAjh7JPFW2hBH8M06vM0XakQsgBMQDwuMb/yWrAXsuh8xrnPRZQLJp6E&#10;VJm8DaclyOHJ0/1DzAQ+XaJeIzEK37kri6KY09E5566npbYUwiMmmohMc3sgHTwvvnIpWgSNwrfc&#10;DEZMAP9CZsDUrcCQPfjr+PGis5NzOwBPo/XDs2i2mYMWv2Gfd0Yj/xtOe68DP0ABIPejHdQ3k7oT&#10;6OyisDg5lz3CdcDdKG71TSSkTxMfHF5CXoa/x59NJiCdPQ/3ISY0D61NohJoMys1GAxAFovByGpR&#10;QcIxkQ4hGIQWtd6mUYpJyByYvWk/ZH9fJ/n7DSQ075bpmIO+SXtp8PU8NLV3h42iAchNYhX0fNMp&#10;v09xKVLBspictNca0QtQVtDLoi/wI+RrEsPadJ2TV2/BAOSwNSgo/yHwva7vTs9DEadirVgMnAkc&#10;hkarrrjnyoBjqRZyaG0SlUajR/QsVkHBx2fSYX0xNDp1BzWiu2AftB7KYgqdN/HGU01l9yTxeN8W&#10;AjQzsmYhciG4CDlVHYFcgltC3hkHA/8ZlN1Mh6Bvh8/X2BrNa0CRoFeQs9axyAKSOn6lbFATgDuQ&#10;FSIWRfQu8hH3OF9aKMbJkfKWoNeAmKCvCvwHWuXHAjCGI7PZqWihdDZypmp50DUWIWMAyIW3K4JZ&#10;eg08Qd8CsXTVQua/PnAZcs4a1YB+tdCBA5BvUX80kz5HK19SzQgFfQPgLurnNT+OlqA3GjMpt+vb&#10;Qg6ygr4GcXdbkEryKFpQtqFRfEc6u8mWdT9toYUuRVbQzyfOkTgW+aWHeuGGyJX2DGQ2XJG0Fi20&#10;EEW6ebM1yq/p4RxEs+AtfmagReiWyPJSi+4Y8q00EpXkKNtuW+aaRqBZz9Ud+pF9V93p+XL7kv5j&#10;PxWpeD9+bp4QKZ/ggTl12lHk+q0ozC3LtbIQ+DfiRsxbBA9EH941yfFDOiiV24CjkZ/MErRwm588&#10;wxeopr1oA45EzlJvJvWXIP+dk/FdZzdF+YuuQxyJ2cGhHfgs4pN5K/Ns04D/wk8KUAajkvtlj1jU&#10;1VAUIHMTcoJblOnHGyh4+myqA6tTHAhckdzjN3T2W1ob0XLPQO9qKaIgvCupV0bo+6Bd8+uRs1va&#10;zmw0UH6NOEViinbkrXoHciXJytFMxEi8R1V/Esf0ZyIO/e9rkOP7cWY2M3IPD7eZ2RCnnT2dujua&#10;Ehb8paDNh01BDJjZumZ2V0H9CWa2TnD/UUGduUn5Nmb274L2ZpjZLlb9TD9y6t6UOX+zcz5MnLCV&#10;md1ScP8slpmSD4SJEO4M6t2W1Pmymb1R0OYYM6tYXAZ2M7PJJfo218w+EmnjYDN7oUQbZkpusVF6&#10;LaaMEh4ey+l0LcfpJTsWYqKZrRm05Qn6cWY2q2SbN5giqaaXrH+LdRYGT9APMLM3S7b3mpkNts7P&#10;tLyC3s/KP3+Is4O+hIJ+u5mdX0N7/2m+DOxi5SKtUsy16o/wcKs9k8hTlshQmgjAwz0lpqIiHEd5&#10;JoEQ2yK33yK9+beUp6X+OKJsK2s+PRJFXcUwCLgN3+HKw1pUp25cXgwm/vzziTMcg2J086gH9yOe&#10;qdDDWVQzEw9F1rxa8tauSecsJzsgv/tQ/XwHqTDjkLyGm5Vbk7BQVIjTyP21ho55WBefAmMxIhba&#10;Ab2ErZEO63FApoHSecimPZmKPqxLiEftZIViWlL/Yjon28riQzn3bqczq8AExMNyJnEyoWMRZUWj&#10;sDDz+xIU4PFRJMADkYBtgD/g9KOafSGLMKXMLYhn/vf4XD0eX/u5+JycVyPawL2Bw5G/fdYPqi3z&#10;8zKqP5R7UMqgw9DzHojWCqGwHwHsivkJosyWP+D2jEi7H43U383Mljr1x2bqeKpLimvNbECm7kZm&#10;9npO/bHWobNjZhuaVIsQ/8rUCVWXLL5jnXXUPmZ2daTutzL1GqGjjzGzyyyjkzpHm/lJ2X6ZqROq&#10;LinmmdlRQXv7m3T9EGMyddY0s0VOnVT3D/s43BTU/lzm/A7O9a9YtVqbHt9z6v+4QnzaXV6b+NFO&#10;2U3EA33HIzUkxKFUJ+sKcR1KapWdFV4kHqI2FqlV2WQHM1BCgRCbFdwb4Jso4CQ7mixF076nOuxe&#10;os1acDzyS4plHAG5SHu86zEG5BQLkUXt5qD8XvzA7yz/5UeopheZh6xann/4c8C+aLZPz3tydBXx&#10;GfjXTtlhjU4EkGIIvmvpdQXXeURKA8nPNLcI+Dy+M9nDTtliZAb0pl6vfhHh0WPI7ObhVaRDhti5&#10;oM1moZ4sJr8gTo50n1OWNaN6atEtyAkwhtQUmsLjvMlLJOdx6WzZTmcdL4vloVuO2WmLSDBjG04b&#10;ESc+Wkx8wfWaU7aEOCe8V78I88iP2XyC6rQsQ9AA0wweyDQp7/vRe8sm792zjvby6E9ilOMptnTK&#10;atlUrODvq5yCn+oGfLldtZ14/Ob6xNm7ihCbDouck2Ivrl52rVrDp5oRbuWpE200XtA3AL6D0kk2&#10;OzlaiqL35Vl0alGJV8FXW/MsYS4qxPW6nWptrASKXky6wxViRW81Lw9i2e4a+VGdiKgBT6HrhLwr&#10;0KjYhoXtaOvdw6GIC6WR6Ec+jUV38J9oNGJZnxsl6PsQJzh6B7kCpO98CNXpYLoatczOMUF/lGLS&#10;pyx+24705qVU6za7Ii6X6TU0mCIWFzoMcbvEsDG+oOctXro7vH2Kt2mcp+ePnbKpwJeRn09WPTqd&#10;+jfw6oE3m21Sw/VL0YAQysQoakwxWUGLDW8VW0EbO7V49KV1Y9mTi6wN3mJpGfGsHN0B65G/cN/L&#10;KZtEY0b0wVQzCAAchZykVnTSAy9jRy0L4qX467paot+AYn70o5C3W5E6sS6aPp9N/p6E38GTctpq&#10;Q2bCEA9SnzWkq7At8uX3nmsv/I/77gbd21vszSWeSqer1cL7nbLtyd9HGI52U9O+em14+ZtykQr6&#10;74irB99Frqz7U/2itkEbJVPRgmgY0sMNP+p/P+QyG6INbZvv45zLY5LtLvg62qjI6uPDkMurh0b4&#10;EcWwKr7tf32kznQlYkzCV1Htb1RBiSceRxtwqeVunHP9IZTjzh+KNpza0s2it1Fmt5vwVZVDk2Me&#10;HSlT1sJf4afT+JVUcwWC/BY+jGaR+WhUOh5/Snslaacn4HNoMHgAfewfpLMNO8Xz+Bst9eBFtNDM&#10;muBWRQPXZ9BaqQ3NzBfR+FTwRZiI7OZhhsPNUCDPOLQjvRqSryzjxEA0k9+J+CnXCdq4Avm2XI1I&#10;XpeiD3xTNIseSodat0F2V/RWJOzeFmqKNciPC11AxwbUI8CFiDYjRPrh5OFd5G3oZbTorhhOcX7W&#10;U2mc7rwQZQr5bFB+DHKUmo0EZl1WDAz4KnIXCK0t/chP25MuZOejgIxrnDqfwE8dH2KVcPS+guX7&#10;R1xA50XWafiJYYuwFGVf87bkuxsmoVGpDC6kXGKAWnAOvqltIProskI+D7ksdCUexldX8/ASnbfy&#10;r0UfTL14w1NTLkQ8ImOIuweE+DuaqkNqtaUoTO87lF9Q3otynHq6uWdXzdtUaHZ9kJDvgr9oSrEQ&#10;rWVOK2irHkxDU/SUgnqPoFxTeebdZr2v0WiWyXM6S3EHWquF7VyMnMRiFj0Pc5C+P7eIZHSNpIMf&#10;QHpVqn8vRBaWx1HMYNFLBk1VRyJ9MeUITzELxXpeWdBWBX1Qm6OpcD7aB3g0p/7hiJSpX1J/PHHS&#10;/jbkiJTWfwcJyPjk/CiqHbjuQb7Qbch3/bjk+fogtet+FGwRSwe5D9VWiCl0ZAQ5muqM2H+lOltd&#10;f/R+j0S+RqlR4CkU/3lP8vdWyIe7P1I1b6dDeIYhT8W1kKC9hGagmL9Lf/T/HJo875to/fF0pH4f&#10;9P/4GPKDaU/u8yL6n9xEcZbxNjQQfwz58wzJnJuH5PIpNJOk8cNNZdPtjcgT9Ba6MVpc5S2sFGgJ&#10;egsrBVqC3sJKAS+6qA2Rzx+OrB/rJeXvoEXLY2intKxJrYUWVjhCQd8dRWOHO1kp9k9+plv8X8d3&#10;3GmhhW6FrKB/HgUTl/EXTk1pqwEHNaFfjcJQ5G6cEqBOQebCek1N9yKHrI2RqWwO2m9ooZsjNS8e&#10;gh/EW4QpyObcXTGDav+O3emwi7ewkqAdjc7nRs5PQjQHc9GouDva4Kg3hrOr4cUbFkX1t9AL0Y48&#10;wDw6iSsR/0ZIC7Eu8js4jfJZj1toYYWiHW3vhzDkH+5xn8xGtGuX0Mpw0UIPQTs+b/cCikfrWcnR&#10;hvwOtkYqzVLkbzCG/EVfH+DTKIawDflJ/BnxF2axE3Lm2ZcOv4Y3kVr1MPJrz/qR7ILMo+AHJh+B&#10;fJZTvJDcN0R/xB1yTObZQO6jTyP+wXHEYz93RbPlqkl/x9IRfzsIzYgfRoPFUrTeuQP5pYS8MwNR&#10;dNYRyOeoDb37PyIrWZ4r8zZ0cBNumFw7P7nf35BPTe+3nJnZTyN8e++PcNuFxzaR6w8uuO5Q55qp&#10;mfNrmTj6irDQRB2dXvdUiWuyWGBm7Znr28zsFCtHxfxScO/sEfKlX5qUn2Bmr+a0Od3Mts+0c6SJ&#10;azCGWWb2Aef+q5nZ6BLPsNTMTos8Q685MLNvR17AVDPbvEQj/cwn57yy4LpLnGvGJefWtnKk8Slu&#10;zbQ7u4brUqyeuf5ndVx/olU/35NBnctM5KBlMNOUhOCbJevPss6JE1Yxs7+VvNZMSQ9WuDA288B8&#10;ttIUC8zsBybBy2voIufaN0wv3KtfMY2GIdLR8eeR/rxiZk+Y2fNB+d2ZtushxU9ZdU+NnH/blJjg&#10;CfNJ/xeb2e7W+RlDQa+1XxNrrP+7zL1Pi9R5LWn32aB8ktUgND3xSH95qOAlLjCzX5nZlpGGdopc&#10;F6OI3tWp+46ZDTSz/ladHWFp0laWaniYKcPCK9aZWvoCk5A9aT4N9fTM+Setg6J5U/Mpjn9uZu/J&#10;tD/IzP7s1Ls/eMZQ0EM8YGZ/MP+D9/BQUn9G5Pxb1qGCTXPOf8U601qvb2ZfS+qOtwJB6elH+st2&#10;Vi49yTKTUG0WNNRm/j/2xsiNf+LUTYV1E+fcQzkPMcCUk8g756kx+0bqeilMrjOfx3s9M3s5qLvM&#10;OqdtiQn6m9Z5AFjV/A8nxdtmdkxQ/45I3R1NqmSI6ZHnIKm/QeRcrzlS78WJKDKliFY4tbD8G5kf&#10;U/oLQ5HnIWKR8B4vx/XJT8/RbAjxjZ75yOS5PEgz2oX4Cb7laBaibAjbKAr4TrnGs2GCC1Ccrod3&#10;kzZvCOp/JVI/jWwKsTrxbG+LUCRRr0bWTfcBlFD39hLX9UcpPrI7qmOojvPrT3Vqlq2opmmbjzwi&#10;wTdrboZMgCNL9K0ejEBhZFnMQQNADJ5JbjunLIvv47sfPIMfancWfoD4s8gsGmIA+jjCAWsNFNK3&#10;H72P27IUwtFzOhqF90WJnA4puP5MxNtxLRoV7qJ6VPsEnUd7bzS/lQ6O87mIyyO8954oNvQRNJqO&#10;oTNh/PLAE1CjOtg7C49tqihpV2zkNEQgNSQozxtpX0bOZSGWodkxZD3bDjmlPYne32iK+c17Dwp0&#10;mxEmM+HiiE5ophylqf53rHN+iUmnTdsc79QJ80q+37Q4zcN8MzvPzNbI6X9ZHb3eFJEhLsu06eno&#10;x+f09TGn/gk59T3z4eeTc0PNbE5BXxeZ8ld5+Vx73VEUYfQEIsfZFqUt9LAlHaPbLVSPsn0QERGI&#10;rD5M+fIWSs+XxeNoZsnbnV0NOAOpF15mhVrQKB7uFU3qmeJ5tBM6PadOX8S38hSNz6nU7VA2lG4S&#10;CrqIpWRM0wkuoGNRmUXKpnSUc+5mfP6YexHNw7nEEzOBtrXvonyuTw/egnMJEpSyx0S0Hd9dMAHR&#10;XnybfNrtNdFAs6J505uKWmJGF6HFkYfsSn+0c34PtNjz9PMbnLIU89A/akNEQHl/pN7GVNOy1QJv&#10;JJ5MB8VcmWME0n+7E95BA8UwZFW6Df+jXh3RvvVa1BocnZeFOMV4fBKiL6JVfxZvoNG4zH2vTq7f&#10;C99CcViJdmLwKK43puf43RdhETJpHolcsic7dZbn/XV7VFAWhGMoZ3byaJ2hgxcd4jb1M6gWnJvI&#10;T/Xi4WHU5xBlAyq8YIzxVI90A/FJ/Hs6nsCnXO7VASkVpI5cj9SCA4gL/J6Ixy7ELKoXqldTLTje&#10;Roanz/dHiWhDmuAsvOnXW1B6KsnhTtkr+Kkhf0Y53X8YWmh3B7ShoHXP9Jii7PvrNajQkWN9bxT4&#10;+yKijj4dUT5/G/lJP4i/y3k+1TmLXsDPUpzF6/iE+NsnbU4DzkMLquzHty3aeAkR+rFD55kmxVeB&#10;nyMb+RhkdWhD/uUhdkAzyLF0FviBiArkG+i9PIefdXpFYAhKgjsZLY53pvP7G4afANh7f70H5jsy&#10;lcWTJl8Tz3Z5fMG1V0Su29up+7LJvzv0Wkyx2OTkFbb1/ZLPMcjkTFbkiPWuxd/XncG9V5QdfbhT&#10;PifpT+i1mMVuOffq8UeF+jnI/4F2L2NZmMeRH/kSs7Z4zK1D0Mgem47PwrcZX0U56us2tFY4mHxa&#10;4n7EF6hlFupdAc9faW1kAo5lhLucXs6MUEFmp0spnw5wMaJB3pt8tq75+Do4aCMoptpMJN/kGN7j&#10;RMQ97uE5ROOct5HzKh3CMRO5P/wpWtvHyyhlTXfAHKoTMsSwGDEEd3Vuoy5HljZ6HeSAtQ+wI8oj&#10;n/rCzEa7lbclxyzKYR00QobZ036FzI15GIGsQXsiJ7B0ffB60pc7kV5dholgK2RpOBixGCxDAv4o&#10;CvL29NMt6EiRsgUdsbVL0OJ1ctKP+9CsGA4UByGT3XtQTOjz6GOIpaTfD+0Gr57UfyGpH0ugsC8y&#10;F6b1ZyT1U0/OzdDaYh80mqfJr95C/kl3oYGoDDl/j0ez+dFH4pP0H0DxYrWFFhqGZrPpnuyUzaLG&#10;rL8ttLC8aKagD0T5i0LciM8X00ILTUMzBf1YJOwhYgvUFlpoGpqpo/8dkQllMROZCHv1LlwL3Q/N&#10;GtFHUC3kILaqlpC30OVolqAPoLMP9HxkZbmkSfdroYVc/B/iaQNVlFYWFgAAAABJRU5ErkJgglBL&#10;AwQUAAYACAAAACEAS+up9uMAAAAJAQAADwAAAGRycy9kb3ducmV2LnhtbEyPTU/DMAyG70j8h8hI&#10;XNCWjqrdVppOaHxoQhzGAMExa0xb0Thdk23l32NO7Gj70evnzReDbcUBe984UjAZRyCQSmcaqhS8&#10;vT6MZiB80GR06wgV/KCHRXF+luvMuCO94GETKsEh5DOtoA6hy6T0ZY1W+7HrkPj25XqrA499JU2v&#10;jxxuW3kdRam0uiH+UOsOlzWW35u9VZA+JR/msdmVu/jq+X1t7j+X67uVUpcXw+0NiIBD+IfhT5/V&#10;oWCnrduT8aJVMEvSmFEFccIVGJhPE15sFUznE5BFLk8bFL8AAAD//wMAUEsDBBQABgAIAAAAIQDf&#10;Awzz6QAAAMUBAAAZAAAAZHJzL19yZWxzL2Uyb0RvYy54bWwucmVsc6yQzUoDMRDH74LvEOZustuD&#10;iDTbSxV68CL1AUIymw2bTGKSuu3bmyKihYIXjzPD/P4f680xePaBubhIEnreAUPS0TiyEt72z3cP&#10;wEpVZJSPhBJOWGAz3N6sX9Gr2p7K5FJhjUJFwlRrehSi6AmDKjwmpHYZYw6qtjFbkZSelUWx6rp7&#10;kX8zYLhgsp2RkHdmBWx/Sk35b3YcR6dxG/UhINUrEsKFpt2AKlusEgIap76WPU9kQVz30P+nh6ml&#10;yd7R/OPjHK203pZl4e+6cB35YRbf95doWvynY8VMyp89iovyh08AAAD//wMAUEsBAi0AFAAGAAgA&#10;AAAhALGCZ7YKAQAAEwIAABMAAAAAAAAAAAAAAAAAAAAAAFtDb250ZW50X1R5cGVzXS54bWxQSwEC&#10;LQAUAAYACAAAACEAOP0h/9YAAACUAQAACwAAAAAAAAAAAAAAAAA7AQAAX3JlbHMvLnJlbHNQSwEC&#10;LQAUAAYACAAAACEAdEKXYU4WAACmdgAADgAAAAAAAAAAAAAAAAA6AgAAZHJzL2Uyb0RvYy54bWxQ&#10;SwECLQAKAAAAAAAAACEABFzNoKQbAACkGwAAFAAAAAAAAAAAAAAAAAC0GAAAZHJzL21lZGlhL2lt&#10;YWdlMS5wbmdQSwECLQAUAAYACAAAACEAS+up9uMAAAAJAQAADwAAAAAAAAAAAAAAAACKNAAAZHJz&#10;L2Rvd25yZXYueG1sUEsBAi0AFAAGAAgAAAAhAN8DDPPpAAAAxQEAABkAAAAAAAAAAAAAAAAAmjUA&#10;AGRycy9fcmVscy9lMm9Eb2MueG1sLnJlbHNQSwUGAAAAAAYABgB8AQAAujYAAAAA&#10;" o:button="t">
              <v:shape id="AutoShape 14" o:spid="_x0000_s1027" style="position:absolute;top:181;width:6286;height:4318;visibility:visible;mso-wrap-style:square;v-text-anchor:top" coordsize="990,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+ZwQAAANsAAAAPAAAAZHJzL2Rvd25yZXYueG1sRE9Ni8Iw&#10;EL0L+x/CLOxFNLWIaDWKLMh68KIui96GZkzLNpPSRFv/vREEb/N4n7NYdbYSN2p86VjBaJiAIM6d&#10;Ltko+D1uBlMQPiBrrByTgjt5WC0/egvMtGt5T7dDMCKGsM9QQRFCnUnp84Is+qGriSN3cY3FEGFj&#10;pG6wjeG2kmmSTKTFkmNDgTV9F5T/H65WQX3+Oa3Hu3FrpmQ3wdj0Puv/KfX12a3nIAJ14S1+ubc6&#10;zk/h+Us8QC4fAAAA//8DAFBLAQItABQABgAIAAAAIQDb4fbL7gAAAIUBAAATAAAAAAAAAAAAAAAA&#10;AAAAAABbQ29udGVudF9UeXBlc10ueG1sUEsBAi0AFAAGAAgAAAAhAFr0LFu/AAAAFQEAAAsAAAAA&#10;AAAAAAAAAAAAHwEAAF9yZWxzLy5yZWxzUEsBAi0AFAAGAAgAAAAhAJNhr5nBAAAA2wAAAA8AAAAA&#10;AAAAAAAAAAAABwIAAGRycy9kb3ducmV2LnhtbFBLBQYAAAAAAwADALcAAAD1AgAAAAA=&#10;" path="m831,l158,,96,12,46,46,12,96,,158,,412r12,62l46,524r50,34l158,570r672,l892,588r45,38l967,664r17,16l989,656r,-178l355,478r-10,-6l335,466,315,450r-7,-6l218,444r-17,-2l186,438r-14,-4l160,430r-12,-8l137,414r-9,-8l119,396r-7,-12l106,370r-5,-14l97,342,94,324,92,306r,-16l92,280r,-12l94,250r3,-16l101,218r6,-14l113,190r8,-12l130,168r10,-10l151,148r12,-6l176,136r15,-6l206,126r17,-2l982,124,977,96,943,46,893,12,831,xm549,124r-291,l273,126r15,4l302,134r13,4l327,146r10,6l347,162r8,10l363,184r6,12l375,210r4,16l382,242r1,18l384,270r,26l383,306r-4,24l377,342r-7,20l365,372r-5,8l355,390r-6,8l343,404r10,8l362,418r15,10l383,430r11,6l398,436r6,4l406,440r4,4l411,446r1,4l405,458r-18,10l368,476r-13,2l989,478r,-34l544,444r-30,-4l500,438r-13,-4l474,428r-11,-6l453,414,443,404r-8,-10l428,382r-7,-12l416,356r-4,-16l409,324r-2,-18l406,290r1,-10l407,268r2,-18l412,234r5,-16l423,204r6,-14l437,178r9,-12l456,158r11,-10l479,142r12,-6l505,130r44,-6xm296,432r-7,2l280,438r-21,4l248,444r60,l305,442r-9,-10xm660,364r-32,l629,366r2,l632,368r1,4l634,374r,8l634,398r,4l634,404r,2l633,410r-1,2l630,416r-1,l626,420r-14,8l606,432r-14,4l583,438r-18,4l555,444r174,l710,440r-9,-2l686,434r-6,-2l670,426r-4,-2l661,420r-1,-4l657,406r-1,-6l656,382r1,-2l657,372r1,-4l660,364xm785,182r-23,l751,186r-4,2l740,194r-3,2l734,204r-1,4l733,218r2,6l743,234r6,4l762,244r7,4l786,252r25,12l837,276r7,6l851,290r6,6l862,304r9,18l872,332r,18l872,358r-2,12l867,380r-4,10l859,398r-6,8l846,414r-8,6l829,426r-9,4l810,436r-11,2l787,442r-12,2l989,444r,-240l845,204r-3,-2l834,198r-5,-2l823,192r-6,-2l810,188r-16,-4l785,182xm254,176r-31,l210,178r-20,12l181,198r-12,20l164,228r-2,14l160,252r-1,10l158,272r,18l158,296r1,10l160,318r1,10l164,342r4,12l180,372r9,8l209,390r13,2l253,392r12,-2l286,378r8,-8l307,350r5,-12l314,326r2,-10l317,304r1,-10l318,286r,-14l317,260r-1,-10l314,240r-2,-14l307,214r-6,-8l295,196r-8,-8l267,178r-13,-2xm573,178r-33,l529,180r-10,4l510,190r-9,6l488,216r-5,10l479,240r-2,10l475,262r-1,10l474,290r,8l475,310r2,12l480,332r3,12l489,356r7,8l503,374r8,6l530,388r12,2l565,390r9,-2l591,384r7,-4l609,374r5,-2l621,366r3,-2l660,364r1,-2l794,362r1,-4l795,346r-2,-4l785,332r-5,-4l767,322r-7,-4l751,316r-8,-4l735,310,709,298,693,288r-7,-6l673,270r-5,-8l660,242r-2,-12l658,204r-36,l619,202r-7,-4l607,194r-11,-6l589,184r-16,-6xm794,362r-121,l682,368r5,2l701,376r8,4l727,386r35,l773,384r5,-2l786,376r3,-4l794,364r,-2xm760,126r-186,l582,128r8,2l603,134r6,4l620,144r4,2l628,150r1,2l631,154r1,2l633,164r,4l633,186r,8l632,196r-1,4l630,202r-3,2l658,204r3,-12l671,168r8,-10l689,150r8,-4l705,140r10,-4l725,132r11,-2l760,126xm982,124r-424,l566,126r225,l807,128r8,2l829,134r5,2l844,140r3,2l851,146r1,2l854,150r1,2l856,156r1,10l857,186r-1,6l855,196r-1,4l853,202r-3,l849,204r140,l989,158r-7,-34xe" fillcolor="#d0d246" stroked="f">
                <v:path arrowok="t" o:connecttype="custom" o:connectlocs="0,538480;594995,674370;212725,572770;101600,549910;64135,502920;59690,435610;88900,377190;623570,355600;173355,356870;225425,386080;243840,448310;228600,518160;243205,549910;261620,562610;345440,558800;281305,533400;258445,471170;268605,406400;311785,363220;157480,558800;400685,509270;402590,533400;388620,548640;450850,556260;419100,541020;419100,508000;466090,406400;488315,434340;547370,469900;548005,524510;514350,553720;534670,405130;498475,392430;104140,421640;100965,471170;132715,524510;198120,491490;201295,441960;182245,396240;323850,397510;300990,449580;310515,502920;364490,523240;419100,508000;495300,485140;440055,459740;394970,406400;504190,506730;483870,521970;482600,356870;396240,369570;401955,394970;419735,398780;460375,360680;512445,358140;541020,370840;542925,401320;623570,355600" o:connectangles="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28" type="#_x0000_t75" style="position:absolute;left:7242;width:8890;height:48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D96wAAAANsAAAAPAAAAZHJzL2Rvd25yZXYueG1sRE9Ni8Iw&#10;EL0v+B/CCHtbUxWKVKOIIusedUX0NjZjW20mJcna+u/NwsLe5vE+Z7boTC0e5HxlWcFwkIAgzq2u&#10;uFBw+N58TED4gKyxtkwKnuRhMe+9zTDTtuUdPfahEDGEfYYKyhCaTEqfl2TQD2xDHLmrdQZDhK6Q&#10;2mEbw00tR0mSSoMVx4YSG1qVlN/3P0bBLjWnc/rpulaP3OTraG7Ly2Wt1Hu/W05BBOrCv/jPvdVx&#10;/hh+f4kHyPkLAAD//wMAUEsBAi0AFAAGAAgAAAAhANvh9svuAAAAhQEAABMAAAAAAAAAAAAAAAAA&#10;AAAAAFtDb250ZW50X1R5cGVzXS54bWxQSwECLQAUAAYACAAAACEAWvQsW78AAAAVAQAACwAAAAAA&#10;AAAAAAAAAAAfAQAAX3JlbHMvLnJlbHNQSwECLQAUAAYACAAAACEAroA/esAAAADbAAAADwAAAAAA&#10;AAAAAAAAAAAHAgAAZHJzL2Rvd25yZXYueG1sUEsFBgAAAAADAAMAtwAAAPQCAAAAAA==&#10;">
                <v:imagedata r:id="rId3" o:title=""/>
                <v:path arrowok="t"/>
                <o:lock v:ext="edit" aspectratio="f"/>
              </v:shape>
            </v:group>
          </w:pict>
        </mc:Fallback>
      </mc:AlternateContent>
    </w:r>
    <w:r w:rsidR="009445C3"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40320" behindDoc="0" locked="0" layoutInCell="1" allowOverlap="1" wp14:anchorId="036E501F" wp14:editId="27C6FD86">
              <wp:simplePos x="0" y="0"/>
              <wp:positionH relativeFrom="column">
                <wp:posOffset>-645795</wp:posOffset>
              </wp:positionH>
              <wp:positionV relativeFrom="paragraph">
                <wp:posOffset>142494</wp:posOffset>
              </wp:positionV>
              <wp:extent cx="3090672" cy="518160"/>
              <wp:effectExtent l="0" t="0" r="14605" b="15240"/>
              <wp:wrapNone/>
              <wp:docPr id="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090672" cy="518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18CB98" w14:textId="77777777" w:rsidR="00456A22" w:rsidRDefault="00FC004B" w:rsidP="00456A22">
                          <w:pPr>
                            <w:tabs>
                              <w:tab w:val="left" w:pos="2510"/>
                              <w:tab w:val="left" w:pos="4816"/>
                            </w:tabs>
                            <w:spacing w:after="80" w:line="240" w:lineRule="auto"/>
                            <w:rPr>
                              <w:color w:val="FFFFFF" w:themeColor="background1"/>
                              <w:sz w:val="24"/>
                            </w:rPr>
                          </w:pPr>
                          <w:r w:rsidRPr="002C0E4D">
                            <w:rPr>
                              <w:color w:val="FFFFFF" w:themeColor="background1"/>
                              <w:sz w:val="24"/>
                            </w:rPr>
                            <w:t>t:</w:t>
                          </w:r>
                          <w:r w:rsidRPr="002C0E4D">
                            <w:rPr>
                              <w:color w:val="FFFFFF" w:themeColor="background1"/>
                              <w:spacing w:val="-1"/>
                              <w:sz w:val="24"/>
                            </w:rPr>
                            <w:t xml:space="preserve"> </w:t>
                          </w:r>
                          <w:r w:rsidR="001444A3" w:rsidRPr="002C0E4D">
                            <w:rPr>
                              <w:b/>
                              <w:bCs/>
                              <w:color w:val="FFFFFF" w:themeColor="background1"/>
                              <w:position w:val="-1"/>
                              <w:sz w:val="24"/>
                            </w:rPr>
                            <w:t>0333 405 33 33</w:t>
                          </w:r>
                          <w:r w:rsidR="001444A3" w:rsidRPr="002C0E4D">
                            <w:rPr>
                              <w:color w:val="FFFFFF" w:themeColor="background1"/>
                              <w:position w:val="-1"/>
                              <w:sz w:val="24"/>
                            </w:rPr>
                            <w:tab/>
                          </w:r>
                          <w:r w:rsidR="001444A3" w:rsidRPr="002C0E4D">
                            <w:rPr>
                              <w:color w:val="FFFFFF" w:themeColor="background1"/>
                              <w:sz w:val="24"/>
                            </w:rPr>
                            <w:t>e:</w:t>
                          </w:r>
                          <w:r w:rsidR="001444A3" w:rsidRPr="002C0E4D">
                            <w:rPr>
                              <w:color w:val="FFFFFF" w:themeColor="background1"/>
                              <w:spacing w:val="-1"/>
                              <w:sz w:val="24"/>
                            </w:rPr>
                            <w:t xml:space="preserve"> </w:t>
                          </w:r>
                          <w:hyperlink r:id="rId4">
                            <w:r w:rsidR="001444A3" w:rsidRPr="002C0E4D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</w:rPr>
                              <w:t>info@qcs.co.uk</w:t>
                            </w:r>
                          </w:hyperlink>
                        </w:p>
                        <w:p w14:paraId="6AC1128B" w14:textId="1FFEC002" w:rsidR="00051C32" w:rsidRPr="002C0E4D" w:rsidRDefault="00051C32" w:rsidP="00456A22">
                          <w:pPr>
                            <w:tabs>
                              <w:tab w:val="left" w:pos="2510"/>
                              <w:tab w:val="left" w:pos="4816"/>
                            </w:tabs>
                            <w:spacing w:after="80" w:line="240" w:lineRule="auto"/>
                            <w:rPr>
                              <w:color w:val="FFFFFF" w:themeColor="background1"/>
                              <w:sz w:val="24"/>
                            </w:rPr>
                          </w:pPr>
                          <w:r w:rsidRPr="002C0E4D">
                            <w:rPr>
                              <w:color w:val="FFFFFF" w:themeColor="background1"/>
                              <w:sz w:val="24"/>
                            </w:rPr>
                            <w:t>w:</w:t>
                          </w:r>
                          <w:r w:rsidRPr="002C0E4D">
                            <w:rPr>
                              <w:color w:val="FFFFFF" w:themeColor="background1"/>
                              <w:spacing w:val="-1"/>
                              <w:sz w:val="24"/>
                            </w:rPr>
                            <w:t xml:space="preserve"> </w:t>
                          </w:r>
                          <w:hyperlink r:id="rId5">
                            <w:r w:rsidRPr="002C0E4D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</w:rPr>
                              <w:t>www.qcs.co.uk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6E501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-50.85pt;margin-top:11.2pt;width:243.35pt;height:40.8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k+q3AEAAKYDAAAOAAAAZHJzL2Uyb0RvYy54bWysU1Fv0zAQfkfiP1h+p0k7Ubao6QRMQ0iD&#10;IW38AMexG4vYZ85uk/LrOTtNGfA27cW6nO8+f9/dl831aHt2UBgMuJovFyVnyklojdvV/Pvj7ZtL&#10;zkIUrhU9OFXzowr8evv61WbwlVpBB32rkBGIC9Xga97F6KuiCLJTVoQFeOXoUgNaEekTd0WLYiB0&#10;2xerslwXA2DrEaQKgbI30yXfZnytlYz3WgcVWV9z4hbzifls0llsN6LaofCdkSca4hksrDCOHj1D&#10;3Ygo2B7Nf1DWSIQAOi4k2AK0NlJlDaRmWf6j5qETXmUtNJzgz2MKLwcrvx6+ITNtza84c8LSih7V&#10;GNkHGNlFms7gQ0VFD57K4khp2nJWGvwdyB+BSoonNVNDSNXN8AVawhP7CLlj1GjTjEg1Ixhax/G8&#10;gvSmpORFeVWu3604k3T3dnm5XOcdFaKauz2G+EmBZSmoOdKKM7o43IWY2IhqLkmPObg1fZ/X3Lu/&#10;ElSYMpl9IjxRj2Mz5nmc1TfQHkkOwmQeMjsFHeAvzgYyTs3Dz71AxVn/2dFmksvmAOegmQPhJLXW&#10;PHI2hR/j5Ma9R7PrCHmaroP3NDZtsqI034nFiS6ZIQs9GTe57el3rvrze21/AwAA//8DAFBLAwQU&#10;AAYACAAAACEA9PQKBOEAAAALAQAADwAAAGRycy9kb3ducmV2LnhtbEyPwU7DMBBE70j8g7VI3Fo7&#10;oaVViFOhoooD4tACEkc3XuKI2I5sN3X/nuUEx9U+zbypN9kObMIQe+8kFHMBDF3rde86Ce9vu9ka&#10;WEzKaTV4hxIuGGHTXF/VqtL+7PY4HVLHKMTFSkkwKY0V57E1aFWc+xEd/b58sCrRGTqugzpTuB14&#10;KcQ9t6p31GDUiFuD7ffhZCV8bMfdS/406nVa6uencrW/hDZLeXuTHx+AJczpD4ZffVKHhpyO/uR0&#10;ZIOEWSGKFbESynIBjIi79ZLWHQkVCwG8qfn/Dc0PAAAA//8DAFBLAQItABQABgAIAAAAIQC2gziS&#10;/gAAAOEBAAATAAAAAAAAAAAAAAAAAAAAAABbQ29udGVudF9UeXBlc10ueG1sUEsBAi0AFAAGAAgA&#10;AAAhADj9If/WAAAAlAEAAAsAAAAAAAAAAAAAAAAALwEAAF9yZWxzLy5yZWxzUEsBAi0AFAAGAAgA&#10;AAAhAIDmT6rcAQAApgMAAA4AAAAAAAAAAAAAAAAALgIAAGRycy9lMm9Eb2MueG1sUEsBAi0AFAAG&#10;AAgAAAAhAPT0CgThAAAACwEAAA8AAAAAAAAAAAAAAAAANgQAAGRycy9kb3ducmV2LnhtbFBLBQYA&#10;AAAABAAEAPMAAABEBQAAAAA=&#10;" filled="f" stroked="f">
              <v:path arrowok="t"/>
              <v:textbox inset="0,0,0,0">
                <w:txbxContent>
                  <w:p w14:paraId="0B18CB98" w14:textId="77777777" w:rsidR="00456A22" w:rsidRDefault="00FC004B" w:rsidP="00456A22">
                    <w:pPr>
                      <w:tabs>
                        <w:tab w:val="left" w:pos="2510"/>
                        <w:tab w:val="left" w:pos="4816"/>
                      </w:tabs>
                      <w:spacing w:after="80" w:line="240" w:lineRule="auto"/>
                      <w:rPr>
                        <w:color w:val="FFFFFF" w:themeColor="background1"/>
                        <w:sz w:val="24"/>
                      </w:rPr>
                    </w:pPr>
                    <w:r w:rsidRPr="002C0E4D">
                      <w:rPr>
                        <w:color w:val="FFFFFF" w:themeColor="background1"/>
                        <w:sz w:val="24"/>
                      </w:rPr>
                      <w:t>t:</w:t>
                    </w:r>
                    <w:r w:rsidRPr="002C0E4D">
                      <w:rPr>
                        <w:color w:val="FFFFFF" w:themeColor="background1"/>
                        <w:spacing w:val="-1"/>
                        <w:sz w:val="24"/>
                      </w:rPr>
                      <w:t xml:space="preserve"> </w:t>
                    </w:r>
                    <w:r w:rsidR="001444A3" w:rsidRPr="002C0E4D">
                      <w:rPr>
                        <w:b/>
                        <w:bCs/>
                        <w:color w:val="FFFFFF" w:themeColor="background1"/>
                        <w:position w:val="-1"/>
                        <w:sz w:val="24"/>
                      </w:rPr>
                      <w:t>0333 405 33 33</w:t>
                    </w:r>
                    <w:r w:rsidR="001444A3" w:rsidRPr="002C0E4D">
                      <w:rPr>
                        <w:color w:val="FFFFFF" w:themeColor="background1"/>
                        <w:position w:val="-1"/>
                        <w:sz w:val="24"/>
                      </w:rPr>
                      <w:tab/>
                    </w:r>
                    <w:r w:rsidR="001444A3" w:rsidRPr="002C0E4D">
                      <w:rPr>
                        <w:color w:val="FFFFFF" w:themeColor="background1"/>
                        <w:sz w:val="24"/>
                      </w:rPr>
                      <w:t>e:</w:t>
                    </w:r>
                    <w:r w:rsidR="001444A3" w:rsidRPr="002C0E4D">
                      <w:rPr>
                        <w:color w:val="FFFFFF" w:themeColor="background1"/>
                        <w:spacing w:val="-1"/>
                        <w:sz w:val="24"/>
                      </w:rPr>
                      <w:t xml:space="preserve"> </w:t>
                    </w:r>
                    <w:hyperlink r:id="rId6">
                      <w:r w:rsidR="001444A3" w:rsidRPr="002C0E4D">
                        <w:rPr>
                          <w:b/>
                          <w:bCs/>
                          <w:color w:val="FFFFFF" w:themeColor="background1"/>
                          <w:sz w:val="24"/>
                        </w:rPr>
                        <w:t>info@qcs.co.uk</w:t>
                      </w:r>
                    </w:hyperlink>
                  </w:p>
                  <w:p w14:paraId="6AC1128B" w14:textId="1FFEC002" w:rsidR="00051C32" w:rsidRPr="002C0E4D" w:rsidRDefault="00051C32" w:rsidP="00456A22">
                    <w:pPr>
                      <w:tabs>
                        <w:tab w:val="left" w:pos="2510"/>
                        <w:tab w:val="left" w:pos="4816"/>
                      </w:tabs>
                      <w:spacing w:after="80" w:line="240" w:lineRule="auto"/>
                      <w:rPr>
                        <w:color w:val="FFFFFF" w:themeColor="background1"/>
                        <w:sz w:val="24"/>
                      </w:rPr>
                    </w:pPr>
                    <w:r w:rsidRPr="002C0E4D">
                      <w:rPr>
                        <w:color w:val="FFFFFF" w:themeColor="background1"/>
                        <w:sz w:val="24"/>
                      </w:rPr>
                      <w:t>w:</w:t>
                    </w:r>
                    <w:r w:rsidRPr="002C0E4D">
                      <w:rPr>
                        <w:color w:val="FFFFFF" w:themeColor="background1"/>
                        <w:spacing w:val="-1"/>
                        <w:sz w:val="24"/>
                      </w:rPr>
                      <w:t xml:space="preserve"> </w:t>
                    </w:r>
                    <w:hyperlink r:id="rId7">
                      <w:r w:rsidRPr="002C0E4D">
                        <w:rPr>
                          <w:b/>
                          <w:bCs/>
                          <w:color w:val="FFFFFF" w:themeColor="background1"/>
                          <w:sz w:val="24"/>
                        </w:rPr>
                        <w:t>www.qcs.co.uk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DC776B"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45440" behindDoc="1" locked="0" layoutInCell="1" allowOverlap="1" wp14:anchorId="56204B64" wp14:editId="775B37E8">
              <wp:simplePos x="0" y="0"/>
              <wp:positionH relativeFrom="page">
                <wp:align>left</wp:align>
              </wp:positionH>
              <wp:positionV relativeFrom="paragraph">
                <wp:posOffset>5080</wp:posOffset>
              </wp:positionV>
              <wp:extent cx="7632700" cy="749300"/>
              <wp:effectExtent l="0" t="0" r="6350" b="0"/>
              <wp:wrapNone/>
              <wp:docPr id="2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32700" cy="749300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txbx>
                      <w:txbxContent>
                        <w:p w14:paraId="04E22E17" w14:textId="388DDACC" w:rsidR="00744259" w:rsidRDefault="00744259" w:rsidP="00744259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6204B64" id="Rectangle 10" o:spid="_x0000_s1030" style="position:absolute;margin-left:0;margin-top:.4pt;width:601pt;height:59pt;z-index:-251671040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orc9QEAANcDAAAOAAAAZHJzL2Uyb0RvYy54bWysU11v0zAUfUfiP1h+p0k/aFnUdEKbhpAG&#10;mxj8AMdxEgvH11y7Tcqv59rpugJviBfL98PH9xwfb6/H3rCDQq/Blnw+yzlTVkKtbVvyb1/v3rzj&#10;zAdha2HAqpIflefXu9evtoMr1AI6MLVCRiDWF4MreReCK7LMy071ws/AKUvFBrAXgUJssxrFQOi9&#10;yRZ5vs4GwNohSOU9ZW+nIt8l/KZRMjw0jVeBmZLTbCGtmNYqrtluK4oWheu0PI0h/mGKXmhLl56h&#10;bkUQbI/6L6heSwQPTZhJ6DNoGi1V4kBs5vkfbJ464VTiQuJ4d5bJ/z9Y+fnwiEzXJV9wZkVPT/SF&#10;RBO2NYrNkz6D8wW1PblHjAy9uwf53ZNw2W+VGHjqYdXwCWrCEfsASZOxwT6eJLZsTNIfz9KrMTBJ&#10;yc16udjk9EKSapvV1ZL28QpRPJ926MMHBT2Lm5IjTZnQxeHeh6n1uSWNCUbXd9qYFGBb3RhkBxFt&#10;kC8369UJ3V+2GRubLcRjE2LMJJqRWTSVL8JYjUmwBBEzFdRH4o0wuYt+A206wJ+cDeSskvsfe4GK&#10;M/PR0tNdzVeraMUUrN5uFhTgZaW6rAgrCarkgbNpexMm++4d6rajm+ZJBgvvSe9GJylepjqNT+5J&#10;Yp6cHu15Gaeul/+4+wUAAP//AwBQSwMEFAAGAAgAAAAhAF2WhG3bAAAABgEAAA8AAABkcnMvZG93&#10;bnJldi54bWxMj8FOwzAQRO9I/IO1SFwQdepDFUKcqoAQFxSJlA9w420SYa+j2GnTv2d7gtuMZjXz&#10;ttwu3okTTnEIpGG9ykAgtcEO1Gn43r8/5iBiMmSNC4QaLhhhW93elKaw4UxfeGpSJ7iEYmE09CmN&#10;hZSx7dGbuAojEmfHMHmT2E6dtJM5c7l3UmXZRnozEC/0ZsTXHtufZvYaNsfPS/Py5Ovdw96pel5U&#10;/fbhtb6/W3bPIBIu6e8YrviMDhUzHcJMNgqngR9JGpj+mqlMsT+wWuc5yKqU//GrXwAAAP//AwBQ&#10;SwECLQAUAAYACAAAACEAtoM4kv4AAADhAQAAEwAAAAAAAAAAAAAAAAAAAAAAW0NvbnRlbnRfVHlw&#10;ZXNdLnhtbFBLAQItABQABgAIAAAAIQA4/SH/1gAAAJQBAAALAAAAAAAAAAAAAAAAAC8BAABfcmVs&#10;cy8ucmVsc1BLAQItABQABgAIAAAAIQCGWorc9QEAANcDAAAOAAAAAAAAAAAAAAAAAC4CAABkcnMv&#10;ZTJvRG9jLnhtbFBLAQItABQABgAIAAAAIQBdloRt2wAAAAYBAAAPAAAAAAAAAAAAAAAAAE8EAABk&#10;cnMvZG93bnJldi54bWxQSwUGAAAAAAQABADzAAAAVwUAAAAA&#10;" fillcolor="#003764" stroked="f">
              <v:textbox>
                <w:txbxContent>
                  <w:p w14:paraId="04E22E17" w14:textId="388DDACC" w:rsidR="00744259" w:rsidRDefault="00744259" w:rsidP="00744259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  <w:r w:rsidR="008079DC">
      <w:rPr>
        <w:noProof/>
      </w:rPr>
      <w:drawing>
        <wp:anchor distT="0" distB="0" distL="114300" distR="114300" simplePos="0" relativeHeight="251675136" behindDoc="0" locked="0" layoutInCell="1" allowOverlap="1" wp14:anchorId="67140171" wp14:editId="4D3E5A37">
          <wp:simplePos x="0" y="0"/>
          <wp:positionH relativeFrom="margin">
            <wp:posOffset>4868743</wp:posOffset>
          </wp:positionH>
          <wp:positionV relativeFrom="paragraph">
            <wp:posOffset>117475</wp:posOffset>
          </wp:positionV>
          <wp:extent cx="597535" cy="460375"/>
          <wp:effectExtent l="0" t="0" r="0" b="0"/>
          <wp:wrapNone/>
          <wp:docPr id="227" name="Picture 227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"/>
                  <pic:cNvPicPr/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5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079DC" w:rsidRPr="00B15315">
      <w:rPr>
        <w:noProof/>
      </w:rPr>
      <w:drawing>
        <wp:anchor distT="0" distB="0" distL="114300" distR="114300" simplePos="0" relativeHeight="251655680" behindDoc="0" locked="0" layoutInCell="1" allowOverlap="1" wp14:anchorId="602DB132" wp14:editId="1CCEF641">
          <wp:simplePos x="0" y="0"/>
          <wp:positionH relativeFrom="margin">
            <wp:posOffset>3843020</wp:posOffset>
          </wp:positionH>
          <wp:positionV relativeFrom="paragraph">
            <wp:posOffset>120650</wp:posOffset>
          </wp:positionV>
          <wp:extent cx="597535" cy="460375"/>
          <wp:effectExtent l="0" t="0" r="0" b="0"/>
          <wp:wrapNone/>
          <wp:docPr id="228" name="Picture 2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5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079DC">
      <w:rPr>
        <w:noProof/>
      </w:rPr>
      <w:drawing>
        <wp:anchor distT="0" distB="0" distL="114300" distR="114300" simplePos="0" relativeHeight="251671040" behindDoc="0" locked="0" layoutInCell="1" allowOverlap="1" wp14:anchorId="31F51D4B" wp14:editId="007958CF">
          <wp:simplePos x="0" y="0"/>
          <wp:positionH relativeFrom="column">
            <wp:posOffset>4167505</wp:posOffset>
          </wp:positionH>
          <wp:positionV relativeFrom="paragraph">
            <wp:posOffset>113665</wp:posOffset>
          </wp:positionV>
          <wp:extent cx="597535" cy="461645"/>
          <wp:effectExtent l="0" t="0" r="0" b="0"/>
          <wp:wrapNone/>
          <wp:docPr id="229" name="Picture 229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/>
                  <pic:cNvPicPr/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5" cy="461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079DC">
      <w:rPr>
        <w:noProof/>
      </w:rPr>
      <w:drawing>
        <wp:anchor distT="0" distB="0" distL="114300" distR="114300" simplePos="0" relativeHeight="251660800" behindDoc="0" locked="0" layoutInCell="1" allowOverlap="1" wp14:anchorId="7E91B029" wp14:editId="141830B4">
          <wp:simplePos x="0" y="0"/>
          <wp:positionH relativeFrom="margin">
            <wp:posOffset>4508500</wp:posOffset>
          </wp:positionH>
          <wp:positionV relativeFrom="paragraph">
            <wp:posOffset>116840</wp:posOffset>
          </wp:positionV>
          <wp:extent cx="597535" cy="460375"/>
          <wp:effectExtent l="0" t="0" r="0" b="0"/>
          <wp:wrapNone/>
          <wp:docPr id="230" name="Picture 230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Icon&#10;&#10;Description automatically generated"/>
                  <pic:cNvPicPr/>
                </pic:nvPicPr>
                <pic:blipFill>
                  <a:blip r:embed="rId1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5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079DC">
      <w:softHyphen/>
    </w:r>
    <w:r w:rsidR="00620DD0">
      <w:softHyphen/>
    </w:r>
    <w:r w:rsidR="00620DD0">
      <w:softHyphen/>
    </w:r>
    <w:r w:rsidR="00620DD0"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D930E" w14:textId="77777777" w:rsidR="008C230E" w:rsidRDefault="008C230E" w:rsidP="001444A3">
      <w:r>
        <w:separator/>
      </w:r>
    </w:p>
  </w:footnote>
  <w:footnote w:type="continuationSeparator" w:id="0">
    <w:p w14:paraId="1C88A35C" w14:textId="77777777" w:rsidR="008C230E" w:rsidRDefault="008C230E" w:rsidP="001444A3">
      <w:r>
        <w:continuationSeparator/>
      </w:r>
    </w:p>
  </w:footnote>
  <w:footnote w:type="continuationNotice" w:id="1">
    <w:p w14:paraId="4A1F8A55" w14:textId="77777777" w:rsidR="008C230E" w:rsidRDefault="008C23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9971885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B8AEFA8" w14:textId="77777777" w:rsidR="007C1F21" w:rsidRDefault="007C1F21" w:rsidP="00E300C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69335106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C18B172" w14:textId="77777777" w:rsidR="003E00B1" w:rsidRDefault="003E00B1" w:rsidP="007C1F21">
        <w:pPr>
          <w:pStyle w:val="Head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A5C4775" w14:textId="77777777" w:rsidR="00930A26" w:rsidRDefault="00930A26" w:rsidP="003E00B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B1F80" w14:textId="77777777" w:rsidR="007C1F21" w:rsidRPr="00B20BA5" w:rsidRDefault="007C1F21" w:rsidP="00B20BA5">
    <w:pPr>
      <w:pStyle w:val="Header"/>
      <w:framePr w:h="511" w:hRule="exact" w:wrap="none" w:vAnchor="text" w:hAnchor="page" w:x="10690" w:y="-441"/>
      <w:rPr>
        <w:rStyle w:val="PageNumber"/>
        <w:b/>
        <w:bCs/>
        <w:color w:val="FFFFFF" w:themeColor="background1"/>
        <w:sz w:val="40"/>
        <w:szCs w:val="40"/>
      </w:rPr>
    </w:pPr>
  </w:p>
  <w:p w14:paraId="02D43C22" w14:textId="5FCC27D5" w:rsidR="001444A3" w:rsidRDefault="00831546" w:rsidP="003E00B1">
    <w:pPr>
      <w:pStyle w:val="Header"/>
      <w:ind w:right="360"/>
    </w:pPr>
    <w:r>
      <w:rPr>
        <w:noProof/>
      </w:rPr>
      <mc:AlternateContent>
        <mc:Choice Requires="wps">
          <w:drawing>
            <wp:anchor distT="45720" distB="45720" distL="114300" distR="114300" simplePos="0" relativeHeight="251678208" behindDoc="0" locked="0" layoutInCell="1" allowOverlap="1" wp14:anchorId="68AAD02A" wp14:editId="4266FC24">
              <wp:simplePos x="0" y="0"/>
              <wp:positionH relativeFrom="column">
                <wp:posOffset>5150485</wp:posOffset>
              </wp:positionH>
              <wp:positionV relativeFrom="paragraph">
                <wp:posOffset>-370840</wp:posOffset>
              </wp:positionV>
              <wp:extent cx="1191895" cy="621665"/>
              <wp:effectExtent l="0" t="0" r="27305" b="26035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1895" cy="6216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17CDE0" w14:textId="156E91DD" w:rsidR="009E5D30" w:rsidRPr="00831546" w:rsidRDefault="009E5D30" w:rsidP="009E5D30">
                          <w:pPr>
                            <w:jc w:val="center"/>
                            <w:rPr>
                              <w:rFonts w:ascii="Arial" w:hAnsi="Arial" w:cs="Arial"/>
                              <w:color w:val="1F3864" w:themeColor="accent1" w:themeShade="80"/>
                            </w:rPr>
                          </w:pPr>
                          <w:r w:rsidRPr="00831546">
                            <w:rPr>
                              <w:rFonts w:ascii="Arial" w:hAnsi="Arial" w:cs="Arial"/>
                              <w:color w:val="1F3864" w:themeColor="accent1" w:themeShade="80"/>
                            </w:rPr>
                            <w:t>*Insert your</w:t>
                          </w:r>
                          <w:r w:rsidR="00831546" w:rsidRPr="00831546">
                            <w:rPr>
                              <w:rFonts w:ascii="Arial" w:hAnsi="Arial" w:cs="Arial"/>
                              <w:color w:val="1F3864" w:themeColor="accent1" w:themeShade="80"/>
                            </w:rPr>
                            <w:t xml:space="preserve"> own</w:t>
                          </w:r>
                          <w:r w:rsidRPr="00831546">
                            <w:rPr>
                              <w:rFonts w:ascii="Arial" w:hAnsi="Arial" w:cs="Arial"/>
                              <w:color w:val="1F3864" w:themeColor="accent1" w:themeShade="80"/>
                            </w:rPr>
                            <w:t xml:space="preserve"> logo here*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AAD02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5.55pt;margin-top:-29.2pt;width:93.85pt;height:48.95pt;z-index:251678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fixIwIAAEYEAAAOAAAAZHJzL2Uyb0RvYy54bWysU8GO0zAQvSPxD5bvNE3VljbadLV0KUJa&#10;FqRdPsBxnMbC9hjbbVK+nrGTLRFwQvhgeTzj5zdvZm5ue63IWTgvwZQ0n80pEYZDLc2xpF+fD282&#10;lPjATM0UGFHSi/D0dvf61U1nC7GAFlQtHEEQ44vOlrQNwRZZ5nkrNPMzsMKgswGnWUDTHbPasQ7R&#10;tcoW8/k668DV1gEX3uPt/eCku4TfNIKHz03jRSCqpMgtpN2lvYp7trthxdEx20o+0mD/wEIzafDT&#10;K9Q9C4ycnPwDSkvuwEMTZhx0Bk0juUg5YDb5/LdsnlpmRcoFxfH2KpP/f7D88fzFEVlj7SgxTGOJ&#10;nkUfyDvoySKq01lfYNCTxbDQ43WMjJl6+wD8mycG9i0zR3HnHHStYDWyy+PLbPJ0wPERpOo+QY3f&#10;sFOABNQ3TkdAFIMgOlbpcq1MpMLjl/k232xXlHD0rRf5er1KX7Di5bV1PnwQoEk8lNRh5RM6Oz/4&#10;ENmw4iUksQcl64NUKhnuWO2VI2eGXXJIa0T30zBlSFfS7WqxGgSY+vwUYp7W3yC0DNjuSuqSbq5B&#10;rIiyvTd1asbApBrOSFmZUcco3SBi6Kt+rEsF9QUVdTC0NY4hHlpwPyjpsKVL6r+fmBOUqI8Gq7LN&#10;l8s4A8lYrt4u0HBTTzX1MMMRqqQ8OEoGYx/S5ETJDNxh/RqZpI2FHriMbLFZk+LjYMVpmNop6tf4&#10;734CAAD//wMAUEsDBBQABgAIAAAAIQC3M+gX3gAAAAoBAAAPAAAAZHJzL2Rvd25yZXYueG1sTI/B&#10;TsMwEETvSPyDtUjcWidAUZLGqaIijkWiIM6u7SYp9tqK3TT8PcuJHlf7NPOm3szOssmMcfAoIF9m&#10;wAwqrwfsBHx+vC4KYDFJ1NJ6NAJ+TIRNc3tTy0r7C76baZ86RiEYKymgTylUnEfVGyfj0geD9Dv6&#10;0clE59hxPcoLhTvLH7LsmTs5IDX0Mphtb9T3/uwE7NrdNnsbJ9eGr+PJyqDUS4hC3N/N7RpYMnP6&#10;h+FPn9ShIaeDP6OOzAoo8jwnVMBiVTwBI6IsCxpzEPBYroA3Nb+e0PwCAAD//wMAUEsBAi0AFAAG&#10;AAgAAAAhALaDOJL+AAAA4QEAABMAAAAAAAAAAAAAAAAAAAAAAFtDb250ZW50X1R5cGVzXS54bWxQ&#10;SwECLQAUAAYACAAAACEAOP0h/9YAAACUAQAACwAAAAAAAAAAAAAAAAAvAQAAX3JlbHMvLnJlbHNQ&#10;SwECLQAUAAYACAAAACEA+6n4sSMCAABGBAAADgAAAAAAAAAAAAAAAAAuAgAAZHJzL2Uyb0RvYy54&#10;bWxQSwECLQAUAAYACAAAACEAtzPoF94AAAAKAQAADwAAAAAAAAAAAAAAAAB9BAAAZHJzL2Rvd25y&#10;ZXYueG1sUEsFBgAAAAAEAAQA8wAAAIgFAAAAAA==&#10;">
              <v:textbox>
                <w:txbxContent>
                  <w:p w14:paraId="2917CDE0" w14:textId="156E91DD" w:rsidR="009E5D30" w:rsidRPr="00831546" w:rsidRDefault="009E5D30" w:rsidP="009E5D30">
                    <w:pPr>
                      <w:jc w:val="center"/>
                      <w:rPr>
                        <w:rFonts w:ascii="Arial" w:hAnsi="Arial" w:cs="Arial"/>
                        <w:color w:val="1F3864" w:themeColor="accent1" w:themeShade="80"/>
                      </w:rPr>
                    </w:pPr>
                    <w:r w:rsidRPr="00831546">
                      <w:rPr>
                        <w:rFonts w:ascii="Arial" w:hAnsi="Arial" w:cs="Arial"/>
                        <w:color w:val="1F3864" w:themeColor="accent1" w:themeShade="80"/>
                      </w:rPr>
                      <w:t>*Insert your</w:t>
                    </w:r>
                    <w:r w:rsidR="00831546" w:rsidRPr="00831546">
                      <w:rPr>
                        <w:rFonts w:ascii="Arial" w:hAnsi="Arial" w:cs="Arial"/>
                        <w:color w:val="1F3864" w:themeColor="accent1" w:themeShade="80"/>
                      </w:rPr>
                      <w:t xml:space="preserve"> own</w:t>
                    </w:r>
                    <w:r w:rsidRPr="00831546">
                      <w:rPr>
                        <w:rFonts w:ascii="Arial" w:hAnsi="Arial" w:cs="Arial"/>
                        <w:color w:val="1F3864" w:themeColor="accent1" w:themeShade="80"/>
                      </w:rPr>
                      <w:t xml:space="preserve"> logo here*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53F1475" wp14:editId="633DF550">
              <wp:simplePos x="0" y="0"/>
              <wp:positionH relativeFrom="page">
                <wp:posOffset>0</wp:posOffset>
              </wp:positionH>
              <wp:positionV relativeFrom="paragraph">
                <wp:posOffset>-448310</wp:posOffset>
              </wp:positionV>
              <wp:extent cx="7620000" cy="753110"/>
              <wp:effectExtent l="0" t="0" r="0" b="8890"/>
              <wp:wrapNone/>
              <wp:docPr id="11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20000" cy="753110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466F3A1" id="Rectangle 15" o:spid="_x0000_s1026" style="position:absolute;margin-left:0;margin-top:-35.3pt;width:600pt;height:59.3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Mj08QEAAMYDAAAOAAAAZHJzL2Uyb0RvYy54bWysU9uO0zAQfUfiHyy/0yTdXtio6QrtahHS&#10;Ait2+QDHcRILx2PGbtPy9YydbinwhnixPJ6ZkzlnTjY3h8GwvUKvwVa8mOWcKSuh0bar+Nfn+zdv&#10;OfNB2EYYsKriR+X5zfb1q83oSjWHHkyjkBGI9eXoKt6H4Mos87JXg/AzcMpSsgUcRKAQu6xBMRL6&#10;YLJ5nq+yEbBxCFJ5T693U5JvE37bKhk+t61XgZmK02whnZjOOp7ZdiPKDoXrtTyNIf5hikFoSx89&#10;Q92JINgO9V9Qg5YIHtowkzBk0LZaqsSB2BT5H2yeeuFU4kLieHeWyf8/WPlp/4hMN7S7gjMrBtrR&#10;F1JN2M4oViyjQKPzJdU9uUeMFL17APnNUyL7LRMDTzWsHj9CQzhiFyCJcmhxiJ1Elx2S9sez9uoQ&#10;mKTH9YrWmdOKJOXWy6uiSMvJRPnS7dCH9woGFi8VR5oyoYv9gw9xGlG+lKQxwejmXhuTAuzqW4Ns&#10;L6IP8qv1ahGZUYu/LDM2FluIbVM6viSakdkkRQ3NkVgiTGYi89OlB/zB2UhGqrj/vhOoODMfLG3q&#10;ulgsovNSsFiu5xTgZaa+zAgrCarigbPpehsmt+4c6q6nLxWJtIV3pG6rE/Go/DTVaVgySyJ3MnZ0&#10;42Wcqn79ftufAAAA//8DAFBLAwQUAAYACAAAACEAA1hfGt4AAAAIAQAADwAAAGRycy9kb3ducmV2&#10;LnhtbEyPwU7DMBBE70j8g7VIXFDrEKFQQjZVW4S4oEikfIAbu0mEvY5ip03/nu0JjrszmnlTrGdn&#10;xcmMofeE8LhMQBhqvO6pRfjevy9WIEJUpJX1ZBAuJsC6vL0pVK79mb7MqY6t4BAKuULoYhxyKUPT&#10;GafC0g+GWDv60anI59hKPaozhzsr0yTJpFM9cUOnBrPrTPNTTw4hO35e6u2LqzYPe5tW05xWbx8O&#10;8f5u3ryCiGaOf2a44jM6lMx08BPpICwCD4kIi+ckA3GVuY1fB4SnVQKyLOT/AeUvAAAA//8DAFBL&#10;AQItABQABgAIAAAAIQC2gziS/gAAAOEBAAATAAAAAAAAAAAAAAAAAAAAAABbQ29udGVudF9UeXBl&#10;c10ueG1sUEsBAi0AFAAGAAgAAAAhADj9If/WAAAAlAEAAAsAAAAAAAAAAAAAAAAALwEAAF9yZWxz&#10;Ly5yZWxzUEsBAi0AFAAGAAgAAAAhABTAyPTxAQAAxgMAAA4AAAAAAAAAAAAAAAAALgIAAGRycy9l&#10;Mm9Eb2MueG1sUEsBAi0AFAAGAAgAAAAhAANYXxreAAAACAEAAA8AAAAAAAAAAAAAAAAASwQAAGRy&#10;cy9kb3ducmV2LnhtbFBLBQYAAAAABAAEAPMAAABWBQAAAAA=&#10;" fillcolor="#003764" stroked="f">
              <w10:wrap anchorx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73606" behindDoc="0" locked="0" layoutInCell="1" allowOverlap="1" wp14:anchorId="2C29DF80" wp14:editId="49245D6C">
              <wp:simplePos x="0" y="0"/>
              <wp:positionH relativeFrom="margin">
                <wp:posOffset>-642493</wp:posOffset>
              </wp:positionH>
              <wp:positionV relativeFrom="paragraph">
                <wp:posOffset>-354711</wp:posOffset>
              </wp:positionV>
              <wp:extent cx="4809744" cy="670814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09744" cy="6708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32249E" w14:textId="77777777" w:rsidR="00196205" w:rsidRPr="00374B92" w:rsidRDefault="00D70BAA" w:rsidP="00B11378">
                          <w:pPr>
                            <w:spacing w:line="240" w:lineRule="auto"/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 w:rsidRPr="00374B92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>Values-Based Job Descriptio</w:t>
                          </w:r>
                          <w:r w:rsidR="00196205" w:rsidRPr="00374B92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>n and Person Specification</w:t>
                          </w:r>
                        </w:p>
                        <w:p w14:paraId="6526498D" w14:textId="0D035A6A" w:rsidR="00196205" w:rsidRPr="00374B92" w:rsidRDefault="00423525" w:rsidP="00B11378">
                          <w:pPr>
                            <w:spacing w:line="240" w:lineRule="auto"/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>Carer</w:t>
                          </w:r>
                        </w:p>
                        <w:p w14:paraId="3869FC98" w14:textId="77777777" w:rsidR="00AA19E4" w:rsidRPr="00B11378" w:rsidRDefault="00AA19E4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29DF80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50.6pt;margin-top:-27.95pt;width:378.7pt;height:52.8pt;z-index:25167360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8pTK+wEAANQDAAAOAAAAZHJzL2Uyb0RvYy54bWysU9Fu2yAUfZ+0f0C8L3Yip0msOFXXrtOk&#10;rpvU9QMwxjEacBmQ2NnX74LdNNreqvkBcbnm3HvOPWyvB63IUTgvwVR0PsspEYZDI82+os8/7j+s&#10;KfGBmYYpMKKiJ+Hp9e79u21vS7GADlQjHEEQ48veVrQLwZZZ5nknNPMzsMJgsgWnWcDQ7bPGsR7R&#10;tcoWeX6V9eAa64AL7/H0bkzSXcJvW8HDt7b1IhBVUewtpNWltY5rttuycu+Y7SSf2mBv6EIzabDo&#10;GeqOBUYOTv4DpSV34KENMw46g7aVXCQOyGae/8XmqWNWJC4ojrdnmfz/g+WPxyf73ZEwfIQBB5hI&#10;ePsA/KcnBm47ZvbixjnoO8EaLDyPkmW99eV0NUrtSx9B6v4rNDhkdgiQgIbW6agK8iSIjgM4nUUX&#10;QyAcD4t1vlkVBSUcc1erfD0vUglWvty2zofPAjSJm4o6HGpCZ8cHH2I3rHz5JRYzcC+VSoNVhvQV&#10;3SwXy3ThIqNlQN8pqSu6zuM3OiGS/GSadDkwqcY9FlBmYh2JjpTDUA9ENpMkUYQamhPK4GC0GT4L&#10;3HTgflPSo8Uq6n8dmBOUqC8GpdzMiyJ6MgXFcrXAwF1m6ssMMxyhKhooGbe3Ifl4pHyDkrcyqfHa&#10;ydQyWieJNNk8evMyTn+9PsbdHwAAAP//AwBQSwMEFAAGAAgAAAAhANuM8sffAAAACwEAAA8AAABk&#10;cnMvZG93bnJldi54bWxMj01PwzAMhu9I/IfISNy2pNNa1tJ0QiCuIAZM4pY1XlvROFWTreXfY07s&#10;5o9Hrx+X29n14oxj6DxpSJYKBFLtbUeNho/358UGRIiGrOk9oYYfDLCtrq9KU1g/0Rued7ERHEKh&#10;MBraGIdCylC36ExY+gGJd0c/OhO5HRtpRzNxuOvlSqlMOtMRX2jNgI8t1t+7k9Pw+XL82q/Va/Pk&#10;0mHys5Lkcqn17c38cA8i4hz/YfjTZ3Wo2OngT2SD6DUsEpWsmOUqTXMQjGRpxpODhnV+B7Iq5eUP&#10;1S8AAAD//wMAUEsBAi0AFAAGAAgAAAAhALaDOJL+AAAA4QEAABMAAAAAAAAAAAAAAAAAAAAAAFtD&#10;b250ZW50X1R5cGVzXS54bWxQSwECLQAUAAYACAAAACEAOP0h/9YAAACUAQAACwAAAAAAAAAAAAAA&#10;AAAvAQAAX3JlbHMvLnJlbHNQSwECLQAUAAYACAAAACEA9vKUyvsBAADUAwAADgAAAAAAAAAAAAAA&#10;AAAuAgAAZHJzL2Uyb0RvYy54bWxQSwECLQAUAAYACAAAACEA24zyx98AAAALAQAADwAAAAAAAAAA&#10;AAAAAABVBAAAZHJzL2Rvd25yZXYueG1sUEsFBgAAAAAEAAQA8wAAAGEFAAAAAA==&#10;" filled="f" stroked="f">
              <v:textbox>
                <w:txbxContent>
                  <w:p w14:paraId="5232249E" w14:textId="77777777" w:rsidR="00196205" w:rsidRPr="00374B92" w:rsidRDefault="00D70BAA" w:rsidP="00B11378">
                    <w:pPr>
                      <w:spacing w:line="240" w:lineRule="auto"/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  <w:r w:rsidRPr="00374B92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>Values-Based Job Descriptio</w:t>
                    </w:r>
                    <w:r w:rsidR="00196205" w:rsidRPr="00374B92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>n and Person Specification</w:t>
                    </w:r>
                  </w:p>
                  <w:p w14:paraId="6526498D" w14:textId="0D035A6A" w:rsidR="00196205" w:rsidRPr="00374B92" w:rsidRDefault="00423525" w:rsidP="00B11378">
                    <w:pPr>
                      <w:spacing w:line="240" w:lineRule="auto"/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</w:pPr>
                    <w:r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>Carer</w:t>
                    </w:r>
                  </w:p>
                  <w:p w14:paraId="3869FC98" w14:textId="77777777" w:rsidR="00AA19E4" w:rsidRPr="00B11378" w:rsidRDefault="00AA19E4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F33A8"/>
    <w:multiLevelType w:val="hybridMultilevel"/>
    <w:tmpl w:val="06B82A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E565A9"/>
    <w:multiLevelType w:val="hybridMultilevel"/>
    <w:tmpl w:val="A330D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C450D"/>
    <w:multiLevelType w:val="hybridMultilevel"/>
    <w:tmpl w:val="80A0F0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A328EE"/>
    <w:multiLevelType w:val="hybridMultilevel"/>
    <w:tmpl w:val="C8B08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A4F57"/>
    <w:multiLevelType w:val="hybridMultilevel"/>
    <w:tmpl w:val="E1A292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E686A77"/>
    <w:multiLevelType w:val="hybridMultilevel"/>
    <w:tmpl w:val="623037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B15051"/>
    <w:multiLevelType w:val="hybridMultilevel"/>
    <w:tmpl w:val="DA1042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20792F"/>
    <w:multiLevelType w:val="hybridMultilevel"/>
    <w:tmpl w:val="A08212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598528B"/>
    <w:multiLevelType w:val="hybridMultilevel"/>
    <w:tmpl w:val="CC2898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8C1544"/>
    <w:multiLevelType w:val="hybridMultilevel"/>
    <w:tmpl w:val="1A4A01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923715"/>
    <w:multiLevelType w:val="hybridMultilevel"/>
    <w:tmpl w:val="AF0A80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61575316">
    <w:abstractNumId w:val="3"/>
  </w:num>
  <w:num w:numId="2" w16cid:durableId="2084256919">
    <w:abstractNumId w:val="9"/>
  </w:num>
  <w:num w:numId="3" w16cid:durableId="1922837483">
    <w:abstractNumId w:val="1"/>
  </w:num>
  <w:num w:numId="4" w16cid:durableId="914512448">
    <w:abstractNumId w:val="5"/>
  </w:num>
  <w:num w:numId="5" w16cid:durableId="1768428970">
    <w:abstractNumId w:val="8"/>
  </w:num>
  <w:num w:numId="6" w16cid:durableId="51269490">
    <w:abstractNumId w:val="6"/>
  </w:num>
  <w:num w:numId="7" w16cid:durableId="716010689">
    <w:abstractNumId w:val="0"/>
  </w:num>
  <w:num w:numId="8" w16cid:durableId="116871869">
    <w:abstractNumId w:val="10"/>
  </w:num>
  <w:num w:numId="9" w16cid:durableId="1924220852">
    <w:abstractNumId w:val="2"/>
  </w:num>
  <w:num w:numId="10" w16cid:durableId="599407933">
    <w:abstractNumId w:val="7"/>
  </w:num>
  <w:num w:numId="11" w16cid:durableId="1917474791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ayMLM0Njc0NjBS0lEKTi0uzszPAykwrgUAd5cPQSwAAAA="/>
  </w:docVars>
  <w:rsids>
    <w:rsidRoot w:val="00023B3F"/>
    <w:rsid w:val="00000AF8"/>
    <w:rsid w:val="00001599"/>
    <w:rsid w:val="0000610B"/>
    <w:rsid w:val="00023B3F"/>
    <w:rsid w:val="0003060B"/>
    <w:rsid w:val="00032923"/>
    <w:rsid w:val="000412ED"/>
    <w:rsid w:val="000477F7"/>
    <w:rsid w:val="00051C32"/>
    <w:rsid w:val="0005552D"/>
    <w:rsid w:val="000741D9"/>
    <w:rsid w:val="00075A07"/>
    <w:rsid w:val="00082E5B"/>
    <w:rsid w:val="00094596"/>
    <w:rsid w:val="00097395"/>
    <w:rsid w:val="000B5571"/>
    <w:rsid w:val="000E073A"/>
    <w:rsid w:val="000F359F"/>
    <w:rsid w:val="00100A2C"/>
    <w:rsid w:val="00103898"/>
    <w:rsid w:val="00105919"/>
    <w:rsid w:val="001073BC"/>
    <w:rsid w:val="00116039"/>
    <w:rsid w:val="00121DCF"/>
    <w:rsid w:val="001425AC"/>
    <w:rsid w:val="001444A3"/>
    <w:rsid w:val="00147D07"/>
    <w:rsid w:val="001669B1"/>
    <w:rsid w:val="00196205"/>
    <w:rsid w:val="001A7D0C"/>
    <w:rsid w:val="001B5265"/>
    <w:rsid w:val="001B6A46"/>
    <w:rsid w:val="001C093F"/>
    <w:rsid w:val="001D632C"/>
    <w:rsid w:val="001F4370"/>
    <w:rsid w:val="002135EF"/>
    <w:rsid w:val="00223C34"/>
    <w:rsid w:val="00224A55"/>
    <w:rsid w:val="00227165"/>
    <w:rsid w:val="00235866"/>
    <w:rsid w:val="00246994"/>
    <w:rsid w:val="002601EA"/>
    <w:rsid w:val="00261399"/>
    <w:rsid w:val="0027404D"/>
    <w:rsid w:val="00287C6C"/>
    <w:rsid w:val="002A6B1A"/>
    <w:rsid w:val="002B5C20"/>
    <w:rsid w:val="002B5F32"/>
    <w:rsid w:val="002C0E4D"/>
    <w:rsid w:val="002D51E1"/>
    <w:rsid w:val="002D7AFE"/>
    <w:rsid w:val="002E5AE2"/>
    <w:rsid w:val="002F67C5"/>
    <w:rsid w:val="0030237D"/>
    <w:rsid w:val="00306733"/>
    <w:rsid w:val="00332DE6"/>
    <w:rsid w:val="003425BF"/>
    <w:rsid w:val="00372821"/>
    <w:rsid w:val="00374B03"/>
    <w:rsid w:val="00374B92"/>
    <w:rsid w:val="00383F7B"/>
    <w:rsid w:val="00384CE8"/>
    <w:rsid w:val="003914F9"/>
    <w:rsid w:val="003A0123"/>
    <w:rsid w:val="003A6F8C"/>
    <w:rsid w:val="003E00B1"/>
    <w:rsid w:val="003E04A2"/>
    <w:rsid w:val="003E1DC4"/>
    <w:rsid w:val="00404F9B"/>
    <w:rsid w:val="004122E1"/>
    <w:rsid w:val="00413EA3"/>
    <w:rsid w:val="004200AA"/>
    <w:rsid w:val="00421CE2"/>
    <w:rsid w:val="0042260B"/>
    <w:rsid w:val="00423525"/>
    <w:rsid w:val="00424CF6"/>
    <w:rsid w:val="0044773C"/>
    <w:rsid w:val="00456A22"/>
    <w:rsid w:val="00480097"/>
    <w:rsid w:val="0049112F"/>
    <w:rsid w:val="00492DC6"/>
    <w:rsid w:val="0049433E"/>
    <w:rsid w:val="004A1657"/>
    <w:rsid w:val="004A6A15"/>
    <w:rsid w:val="004C3AA1"/>
    <w:rsid w:val="004D7CC7"/>
    <w:rsid w:val="00502930"/>
    <w:rsid w:val="0052049F"/>
    <w:rsid w:val="005206FE"/>
    <w:rsid w:val="00522D4B"/>
    <w:rsid w:val="005258BF"/>
    <w:rsid w:val="00526DB6"/>
    <w:rsid w:val="00531B6D"/>
    <w:rsid w:val="00536BC1"/>
    <w:rsid w:val="005661CA"/>
    <w:rsid w:val="005707E8"/>
    <w:rsid w:val="00575945"/>
    <w:rsid w:val="00577A85"/>
    <w:rsid w:val="00581746"/>
    <w:rsid w:val="00597EAC"/>
    <w:rsid w:val="005C43BC"/>
    <w:rsid w:val="005D0273"/>
    <w:rsid w:val="005D1159"/>
    <w:rsid w:val="005E1550"/>
    <w:rsid w:val="005E38DA"/>
    <w:rsid w:val="005E44DA"/>
    <w:rsid w:val="005F5FCE"/>
    <w:rsid w:val="005F75A6"/>
    <w:rsid w:val="0060372F"/>
    <w:rsid w:val="00612BB8"/>
    <w:rsid w:val="00620DD0"/>
    <w:rsid w:val="006479FC"/>
    <w:rsid w:val="006507F8"/>
    <w:rsid w:val="00664204"/>
    <w:rsid w:val="00676756"/>
    <w:rsid w:val="00684077"/>
    <w:rsid w:val="0068745A"/>
    <w:rsid w:val="006C05BA"/>
    <w:rsid w:val="006C1ED2"/>
    <w:rsid w:val="006F4F4E"/>
    <w:rsid w:val="0070358A"/>
    <w:rsid w:val="00717452"/>
    <w:rsid w:val="00720430"/>
    <w:rsid w:val="00721D14"/>
    <w:rsid w:val="00722C4A"/>
    <w:rsid w:val="0072757C"/>
    <w:rsid w:val="007319B1"/>
    <w:rsid w:val="00743232"/>
    <w:rsid w:val="00744259"/>
    <w:rsid w:val="00752228"/>
    <w:rsid w:val="00752521"/>
    <w:rsid w:val="00762D25"/>
    <w:rsid w:val="00773E57"/>
    <w:rsid w:val="007A7E52"/>
    <w:rsid w:val="007B79E6"/>
    <w:rsid w:val="007C1F21"/>
    <w:rsid w:val="007C4197"/>
    <w:rsid w:val="00801022"/>
    <w:rsid w:val="008079DC"/>
    <w:rsid w:val="008100E2"/>
    <w:rsid w:val="00812CD1"/>
    <w:rsid w:val="008241E3"/>
    <w:rsid w:val="00824D59"/>
    <w:rsid w:val="00827862"/>
    <w:rsid w:val="00831546"/>
    <w:rsid w:val="00856947"/>
    <w:rsid w:val="008732C7"/>
    <w:rsid w:val="0087405A"/>
    <w:rsid w:val="00883C0A"/>
    <w:rsid w:val="0089456C"/>
    <w:rsid w:val="00897EB7"/>
    <w:rsid w:val="008C230E"/>
    <w:rsid w:val="008D6352"/>
    <w:rsid w:val="008F2DBD"/>
    <w:rsid w:val="00902951"/>
    <w:rsid w:val="00913834"/>
    <w:rsid w:val="009138E5"/>
    <w:rsid w:val="00930A26"/>
    <w:rsid w:val="009314E8"/>
    <w:rsid w:val="00933E75"/>
    <w:rsid w:val="009373F8"/>
    <w:rsid w:val="009445C3"/>
    <w:rsid w:val="0097224A"/>
    <w:rsid w:val="009A06E6"/>
    <w:rsid w:val="009A70AB"/>
    <w:rsid w:val="009D0D29"/>
    <w:rsid w:val="009D399D"/>
    <w:rsid w:val="009E0849"/>
    <w:rsid w:val="009E4EB2"/>
    <w:rsid w:val="009E5D30"/>
    <w:rsid w:val="009F11AB"/>
    <w:rsid w:val="00A15D96"/>
    <w:rsid w:val="00A20BF3"/>
    <w:rsid w:val="00A220F2"/>
    <w:rsid w:val="00A27769"/>
    <w:rsid w:val="00A33262"/>
    <w:rsid w:val="00A4115C"/>
    <w:rsid w:val="00A41B72"/>
    <w:rsid w:val="00A44342"/>
    <w:rsid w:val="00A460D4"/>
    <w:rsid w:val="00A4784D"/>
    <w:rsid w:val="00A5484A"/>
    <w:rsid w:val="00A5732D"/>
    <w:rsid w:val="00A74ABD"/>
    <w:rsid w:val="00A74DF1"/>
    <w:rsid w:val="00A75B71"/>
    <w:rsid w:val="00A85B46"/>
    <w:rsid w:val="00A862A0"/>
    <w:rsid w:val="00A90AF7"/>
    <w:rsid w:val="00A93E8E"/>
    <w:rsid w:val="00AA0B4C"/>
    <w:rsid w:val="00AA19E4"/>
    <w:rsid w:val="00AA3197"/>
    <w:rsid w:val="00AB0805"/>
    <w:rsid w:val="00AB26C8"/>
    <w:rsid w:val="00AC46A7"/>
    <w:rsid w:val="00AC741C"/>
    <w:rsid w:val="00AD568B"/>
    <w:rsid w:val="00AD60A4"/>
    <w:rsid w:val="00AE1329"/>
    <w:rsid w:val="00B0447E"/>
    <w:rsid w:val="00B11378"/>
    <w:rsid w:val="00B20BA5"/>
    <w:rsid w:val="00B32F59"/>
    <w:rsid w:val="00B34286"/>
    <w:rsid w:val="00B46447"/>
    <w:rsid w:val="00B468B5"/>
    <w:rsid w:val="00B545E9"/>
    <w:rsid w:val="00B57813"/>
    <w:rsid w:val="00B602CC"/>
    <w:rsid w:val="00B678EC"/>
    <w:rsid w:val="00B76CDE"/>
    <w:rsid w:val="00B87A1B"/>
    <w:rsid w:val="00BB0E36"/>
    <w:rsid w:val="00BB49FC"/>
    <w:rsid w:val="00BB4C91"/>
    <w:rsid w:val="00BB74C8"/>
    <w:rsid w:val="00BD0F53"/>
    <w:rsid w:val="00BE177E"/>
    <w:rsid w:val="00BF51E2"/>
    <w:rsid w:val="00C105AF"/>
    <w:rsid w:val="00C449A7"/>
    <w:rsid w:val="00C60C49"/>
    <w:rsid w:val="00C72413"/>
    <w:rsid w:val="00C83DB9"/>
    <w:rsid w:val="00CA2852"/>
    <w:rsid w:val="00CB3EBC"/>
    <w:rsid w:val="00CC1AAE"/>
    <w:rsid w:val="00CC7602"/>
    <w:rsid w:val="00CD7B8C"/>
    <w:rsid w:val="00D2449B"/>
    <w:rsid w:val="00D246B3"/>
    <w:rsid w:val="00D305D9"/>
    <w:rsid w:val="00D35454"/>
    <w:rsid w:val="00D36BA6"/>
    <w:rsid w:val="00D431D5"/>
    <w:rsid w:val="00D44E00"/>
    <w:rsid w:val="00D6749A"/>
    <w:rsid w:val="00D67C20"/>
    <w:rsid w:val="00D70BAA"/>
    <w:rsid w:val="00D83091"/>
    <w:rsid w:val="00DB40DD"/>
    <w:rsid w:val="00DC2A81"/>
    <w:rsid w:val="00DC575F"/>
    <w:rsid w:val="00DC6688"/>
    <w:rsid w:val="00DC776B"/>
    <w:rsid w:val="00DD03B5"/>
    <w:rsid w:val="00DE2F02"/>
    <w:rsid w:val="00E2289B"/>
    <w:rsid w:val="00E27596"/>
    <w:rsid w:val="00E300C7"/>
    <w:rsid w:val="00E40705"/>
    <w:rsid w:val="00E52040"/>
    <w:rsid w:val="00E669B0"/>
    <w:rsid w:val="00E71CF6"/>
    <w:rsid w:val="00E81085"/>
    <w:rsid w:val="00E87D99"/>
    <w:rsid w:val="00E93003"/>
    <w:rsid w:val="00E9655F"/>
    <w:rsid w:val="00EB5C40"/>
    <w:rsid w:val="00EC3D23"/>
    <w:rsid w:val="00EC4940"/>
    <w:rsid w:val="00EC5C38"/>
    <w:rsid w:val="00ED0F4D"/>
    <w:rsid w:val="00EE5625"/>
    <w:rsid w:val="00EE7766"/>
    <w:rsid w:val="00EF6018"/>
    <w:rsid w:val="00F00C92"/>
    <w:rsid w:val="00F04A3C"/>
    <w:rsid w:val="00F05F32"/>
    <w:rsid w:val="00F10CD2"/>
    <w:rsid w:val="00F11B94"/>
    <w:rsid w:val="00F41EEB"/>
    <w:rsid w:val="00F53C1D"/>
    <w:rsid w:val="00F7200B"/>
    <w:rsid w:val="00F8073F"/>
    <w:rsid w:val="00F83B8D"/>
    <w:rsid w:val="00F95787"/>
    <w:rsid w:val="00F9765C"/>
    <w:rsid w:val="00FB657E"/>
    <w:rsid w:val="00FC004B"/>
    <w:rsid w:val="00FC4A0A"/>
    <w:rsid w:val="00FD3B50"/>
    <w:rsid w:val="00FD41E6"/>
    <w:rsid w:val="00FF55F5"/>
    <w:rsid w:val="1EB3D7F0"/>
    <w:rsid w:val="4D2F9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DEEE9A"/>
  <w15:chartTrackingRefBased/>
  <w15:docId w15:val="{7FCD96E9-0300-9948-8943-090019E3F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1E3"/>
  </w:style>
  <w:style w:type="paragraph" w:styleId="Heading1">
    <w:name w:val="heading 1"/>
    <w:basedOn w:val="Normal"/>
    <w:next w:val="Normal"/>
    <w:link w:val="Heading1Char"/>
    <w:uiPriority w:val="9"/>
    <w:qFormat/>
    <w:rsid w:val="008241E3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41E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41E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41E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41E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41E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41E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41E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41E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4A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4A3"/>
  </w:style>
  <w:style w:type="paragraph" w:styleId="Footer">
    <w:name w:val="footer"/>
    <w:basedOn w:val="Normal"/>
    <w:link w:val="FooterChar"/>
    <w:uiPriority w:val="99"/>
    <w:unhideWhenUsed/>
    <w:rsid w:val="001444A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44A3"/>
  </w:style>
  <w:style w:type="character" w:customStyle="1" w:styleId="Heading1Char">
    <w:name w:val="Heading 1 Char"/>
    <w:basedOn w:val="DefaultParagraphFont"/>
    <w:link w:val="Heading1"/>
    <w:uiPriority w:val="9"/>
    <w:rsid w:val="008241E3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241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314E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314E8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314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1ED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ED2"/>
    <w:rPr>
      <w:rFonts w:ascii="Times New Roman" w:hAnsi="Times New Roman" w:cs="Times New Roman"/>
      <w:noProof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2DC6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3E00B1"/>
  </w:style>
  <w:style w:type="character" w:styleId="FollowedHyperlink">
    <w:name w:val="FollowedHyperlink"/>
    <w:basedOn w:val="DefaultParagraphFont"/>
    <w:uiPriority w:val="99"/>
    <w:semiHidden/>
    <w:unhideWhenUsed/>
    <w:rsid w:val="00EE5625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241E3"/>
    <w:rPr>
      <w:b/>
      <w:bCs/>
    </w:rPr>
  </w:style>
  <w:style w:type="table" w:styleId="TableGrid">
    <w:name w:val="Table Grid"/>
    <w:basedOn w:val="TableNormal"/>
    <w:uiPriority w:val="39"/>
    <w:rsid w:val="009A70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rsid w:val="00526DB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41E3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241E3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41E3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41E3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41E3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41E3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41E3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241E3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8241E3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241E3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41E3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241E3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8241E3"/>
    <w:rPr>
      <w:i/>
      <w:iCs/>
    </w:rPr>
  </w:style>
  <w:style w:type="paragraph" w:styleId="NoSpacing">
    <w:name w:val="No Spacing"/>
    <w:uiPriority w:val="1"/>
    <w:qFormat/>
    <w:rsid w:val="008241E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241E3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241E3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41E3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41E3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241E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241E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241E3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241E3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241E3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41E3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0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2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4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8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546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16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9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image" Target="media/image2.png"/><Relationship Id="rId7" Type="http://schemas.openxmlformats.org/officeDocument/2006/relationships/hyperlink" Target="http://www.qcs.co.uk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www.qcs.co.uk/" TargetMode="External"/><Relationship Id="rId6" Type="http://schemas.openxmlformats.org/officeDocument/2006/relationships/hyperlink" Target="mailto:info@qcs.co.uk" TargetMode="External"/><Relationship Id="rId11" Type="http://schemas.openxmlformats.org/officeDocument/2006/relationships/image" Target="media/image6.png"/><Relationship Id="rId5" Type="http://schemas.openxmlformats.org/officeDocument/2006/relationships/hyperlink" Target="http://www.qcs.co.uk/" TargetMode="External"/><Relationship Id="rId10" Type="http://schemas.openxmlformats.org/officeDocument/2006/relationships/image" Target="media/image5.png"/><Relationship Id="rId4" Type="http://schemas.openxmlformats.org/officeDocument/2006/relationships/hyperlink" Target="mailto:info@qcs.co.uk" TargetMode="Externa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07CD4EA6972A43ABE9186034B32B91" ma:contentTypeVersion="14" ma:contentTypeDescription="Create a new document." ma:contentTypeScope="" ma:versionID="4ed816582a5d26d1247c1a2ec5452529">
  <xsd:schema xmlns:xsd="http://www.w3.org/2001/XMLSchema" xmlns:xs="http://www.w3.org/2001/XMLSchema" xmlns:p="http://schemas.microsoft.com/office/2006/metadata/properties" xmlns:ns2="540acc3d-3a06-4c98-bf0d-eb556683d033" xmlns:ns3="3a6849b9-c1cb-4ee7-9e10-1fcb98f94296" targetNamespace="http://schemas.microsoft.com/office/2006/metadata/properties" ma:root="true" ma:fieldsID="1e8b456fa26ce1919d54beeb52671ed8" ns2:_="" ns3:_="">
    <xsd:import namespace="540acc3d-3a06-4c98-bf0d-eb556683d033"/>
    <xsd:import namespace="3a6849b9-c1cb-4ee7-9e10-1fcb98f942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SPREADSHEET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acc3d-3a06-4c98-bf0d-eb556683d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PREADSHEET" ma:index="18" nillable="true" ma:displayName="SPREADSHEET" ma:default="1" ma:format="Dropdown" ma:internalName="SPREADSHEET">
      <xsd:simpleType>
        <xsd:restriction base="dms:Boolean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6849b9-c1cb-4ee7-9e10-1fcb98f9429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PREADSHEET xmlns="540acc3d-3a06-4c98-bf0d-eb556683d033">true</SPREADSHEET>
  </documentManagement>
</p:properties>
</file>

<file path=customXml/itemProps1.xml><?xml version="1.0" encoding="utf-8"?>
<ds:datastoreItem xmlns:ds="http://schemas.openxmlformats.org/officeDocument/2006/customXml" ds:itemID="{E055C1CA-E6A3-4960-A256-35B959CA06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223A6A3-1EB9-4870-8F6F-2CD31A4ECE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2B1870-2B88-4EEE-A99C-283E2A21D0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acc3d-3a06-4c98-bf0d-eb556683d033"/>
    <ds:schemaRef ds:uri="3a6849b9-c1cb-4ee7-9e10-1fcb98f942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BACF9B-D40E-4A79-A171-2DB9E72E5400}">
  <ds:schemaRefs>
    <ds:schemaRef ds:uri="http://schemas.microsoft.com/office/2006/metadata/properties"/>
    <ds:schemaRef ds:uri="http://schemas.microsoft.com/office/infopath/2007/PartnerControls"/>
    <ds:schemaRef ds:uri="540acc3d-3a06-4c98-bf0d-eb556683d0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6</Pages>
  <Words>910</Words>
  <Characters>519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elby MacGillicuddy</cp:lastModifiedBy>
  <cp:revision>25</cp:revision>
  <cp:lastPrinted>2021-05-01T00:09:00Z</cp:lastPrinted>
  <dcterms:created xsi:type="dcterms:W3CDTF">2021-09-07T11:52:00Z</dcterms:created>
  <dcterms:modified xsi:type="dcterms:W3CDTF">2022-05-25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07CD4EA6972A43ABE9186034B32B91</vt:lpwstr>
  </property>
</Properties>
</file>